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F756A" w14:textId="0877B650" w:rsidR="007A30C1" w:rsidRPr="00B015A2" w:rsidRDefault="00A41D4E" w:rsidP="00B015A2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  <w:sz w:val="32"/>
        </w:rPr>
      </w:pPr>
      <w:r w:rsidRPr="00B015A2">
        <w:rPr>
          <w:b/>
          <w:sz w:val="32"/>
        </w:rPr>
        <w:t xml:space="preserve">Wykorzystanie wskaźników oceny sytuacji finansowej do wyceny wartości przedsiębiorstwa </w:t>
      </w:r>
    </w:p>
    <w:p w14:paraId="1A684B83" w14:textId="77777777" w:rsidR="00D55182" w:rsidRPr="00B015A2" w:rsidRDefault="00D55182" w:rsidP="00B015A2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szCs w:val="21"/>
        </w:rPr>
      </w:pPr>
    </w:p>
    <w:p w14:paraId="2E259890" w14:textId="0E38A9D0" w:rsidR="00653BB0" w:rsidRPr="00B015A2" w:rsidRDefault="00653BB0" w:rsidP="00B015A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lang w:val="pl-PL"/>
        </w:rPr>
      </w:pPr>
      <w:r w:rsidRPr="00B015A2">
        <w:rPr>
          <w:rFonts w:ascii="Times New Roman" w:hAnsi="Times New Roman" w:cs="Times New Roman"/>
          <w:b/>
          <w:sz w:val="24"/>
          <w:lang w:val="pl-PL"/>
        </w:rPr>
        <w:t>Adam Adamczyk</w:t>
      </w:r>
      <w:del w:id="0" w:author="w.mazurkiewicz" w:date="2018-11-05T07:58:00Z">
        <w:r w:rsidRPr="00B015A2" w:rsidDel="00B015A2">
          <w:rPr>
            <w:rStyle w:val="Odwoanieprzypisudolnego"/>
            <w:rFonts w:ascii="Times New Roman" w:hAnsi="Times New Roman" w:cs="Times New Roman"/>
            <w:b/>
            <w:sz w:val="24"/>
            <w:lang w:val="pl-PL"/>
          </w:rPr>
          <w:footnoteReference w:id="1"/>
        </w:r>
      </w:del>
      <w:r w:rsidR="00F72A33" w:rsidRPr="00B015A2">
        <w:rPr>
          <w:rFonts w:ascii="Times New Roman" w:eastAsia="Calibri" w:hAnsi="Times New Roman" w:cs="Times New Roman"/>
          <w:b/>
          <w:sz w:val="24"/>
          <w:lang w:val="pl-PL"/>
        </w:rPr>
        <w:t xml:space="preserve">, </w:t>
      </w:r>
      <w:r w:rsidRPr="00B015A2">
        <w:rPr>
          <w:rFonts w:ascii="Times New Roman" w:hAnsi="Times New Roman" w:cs="Times New Roman"/>
          <w:b/>
          <w:sz w:val="24"/>
          <w:lang w:val="pl-PL"/>
        </w:rPr>
        <w:t>Dawid Dawidowicz</w:t>
      </w:r>
      <w:ins w:id="11" w:author="Andrzej Sygit" w:date="2018-11-15T22:37:00Z">
        <w:r w:rsidR="00677577" w:rsidRPr="00677577">
          <w:rPr>
            <w:rStyle w:val="Odwoanieprzypisudolnego"/>
            <w:rFonts w:ascii="Times New Roman" w:hAnsi="Times New Roman" w:cs="Times New Roman"/>
            <w:b/>
            <w:sz w:val="24"/>
            <w:lang w:val="pl-PL"/>
          </w:rPr>
          <w:footnoteReference w:customMarkFollows="1" w:id="2"/>
          <w:sym w:font="Symbol" w:char="F02A"/>
        </w:r>
      </w:ins>
      <w:ins w:id="20" w:author="w.mazurkiewicz" w:date="2018-11-05T07:58:00Z">
        <w:del w:id="21" w:author="Andrzej Sygit" w:date="2018-11-15T22:37:00Z">
          <w:r w:rsidR="00B015A2" w:rsidDel="00677577">
            <w:rPr>
              <w:rStyle w:val="Odwoanieprzypisudolnego"/>
              <w:rFonts w:ascii="Times New Roman" w:hAnsi="Times New Roman" w:cs="Times New Roman"/>
              <w:b/>
              <w:sz w:val="24"/>
              <w:lang w:val="pl-PL"/>
            </w:rPr>
            <w:delText>*</w:delText>
          </w:r>
        </w:del>
      </w:ins>
      <w:del w:id="22" w:author="w.mazurkiewicz" w:date="2018-11-05T07:58:00Z">
        <w:r w:rsidRPr="00B015A2" w:rsidDel="00B015A2">
          <w:rPr>
            <w:rStyle w:val="Odwoanieprzypisudolnego"/>
            <w:rFonts w:ascii="Times New Roman" w:hAnsi="Times New Roman" w:cs="Times New Roman"/>
            <w:b/>
            <w:sz w:val="24"/>
            <w:lang w:val="pl-PL"/>
          </w:rPr>
          <w:footnoteReference w:customMarkFollows="1" w:id="3"/>
          <w:delText>**</w:delText>
        </w:r>
      </w:del>
    </w:p>
    <w:p w14:paraId="735A9A16" w14:textId="77777777" w:rsidR="007A30C1" w:rsidRPr="00B015A2" w:rsidRDefault="007A30C1" w:rsidP="00B015A2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sz w:val="21"/>
          <w:szCs w:val="21"/>
        </w:rPr>
      </w:pPr>
    </w:p>
    <w:p w14:paraId="75D62CA9" w14:textId="02D53B47" w:rsidR="00FD54C9" w:rsidRPr="00B015A2" w:rsidRDefault="00844D39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 w:rsidRPr="00B015A2">
        <w:rPr>
          <w:b/>
          <w:bCs/>
          <w:sz w:val="20"/>
          <w:szCs w:val="20"/>
        </w:rPr>
        <w:t>Streszczenie</w:t>
      </w:r>
      <w:r w:rsidR="007A30C1" w:rsidRPr="00B015A2">
        <w:rPr>
          <w:b/>
          <w:bCs/>
          <w:sz w:val="20"/>
          <w:szCs w:val="20"/>
        </w:rPr>
        <w:t>:</w:t>
      </w:r>
      <w:r w:rsidR="00B015A2" w:rsidRPr="00B015A2">
        <w:rPr>
          <w:sz w:val="20"/>
          <w:szCs w:val="20"/>
        </w:rPr>
        <w:t xml:space="preserve"> </w:t>
      </w:r>
      <w:r w:rsidR="00FD54C9" w:rsidRPr="00B015A2">
        <w:rPr>
          <w:sz w:val="20"/>
          <w:szCs w:val="20"/>
        </w:rPr>
        <w:t xml:space="preserve">Cel – </w:t>
      </w:r>
      <w:r w:rsidR="006A66B1" w:rsidRPr="00B015A2">
        <w:rPr>
          <w:sz w:val="20"/>
          <w:szCs w:val="20"/>
        </w:rPr>
        <w:t xml:space="preserve">Celem artykułu było określenie zestawu wskaźników, które najlepiej objaśniają zmiany wartości rynkowej przedsiębiorstwa. </w:t>
      </w:r>
    </w:p>
    <w:p w14:paraId="347C342D" w14:textId="2BCFBB94" w:rsidR="00FD54C9" w:rsidRPr="00B015A2" w:rsidRDefault="00FD54C9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 w:rsidRPr="00B015A2">
        <w:rPr>
          <w:i/>
          <w:sz w:val="20"/>
          <w:szCs w:val="20"/>
        </w:rPr>
        <w:t>Metodologia badania</w:t>
      </w:r>
      <w:r w:rsidRPr="00B015A2">
        <w:rPr>
          <w:sz w:val="20"/>
          <w:szCs w:val="20"/>
        </w:rPr>
        <w:t xml:space="preserve"> – </w:t>
      </w:r>
      <w:r w:rsidR="006A66B1" w:rsidRPr="00B015A2">
        <w:rPr>
          <w:sz w:val="20"/>
          <w:szCs w:val="20"/>
        </w:rPr>
        <w:t xml:space="preserve">W badaniu wykorzystano zestaw najpopularniejszych wskaźników finansowych, które pozwalają ocenić sytuację finansową przedsiębiorstwa, a następnie porównano uzyskane wyniki ze wskaźnikiem </w:t>
      </w:r>
      <w:ins w:id="25" w:author="w.mazurkiewicz" w:date="2018-11-05T07:53:00Z">
        <w:r w:rsidR="00B015A2" w:rsidRPr="00B015A2">
          <w:rPr>
            <w:sz w:val="20"/>
            <w:szCs w:val="20"/>
          </w:rPr>
          <w:t xml:space="preserve">Q </w:t>
        </w:r>
        <w:proofErr w:type="spellStart"/>
        <w:r w:rsidR="00B015A2" w:rsidRPr="00B015A2">
          <w:rPr>
            <w:sz w:val="20"/>
            <w:szCs w:val="20"/>
          </w:rPr>
          <w:t>Tobina</w:t>
        </w:r>
        <w:proofErr w:type="spellEnd"/>
        <w:r w:rsidR="00B015A2" w:rsidRPr="00B015A2">
          <w:rPr>
            <w:sz w:val="20"/>
            <w:szCs w:val="20"/>
          </w:rPr>
          <w:t xml:space="preserve">, </w:t>
        </w:r>
      </w:ins>
      <w:r w:rsidR="006A66B1" w:rsidRPr="00B015A2">
        <w:rPr>
          <w:sz w:val="20"/>
          <w:szCs w:val="20"/>
        </w:rPr>
        <w:t xml:space="preserve">określającym wartość przedsiębiorstwa </w:t>
      </w:r>
      <w:del w:id="26" w:author="w.mazurkiewicz" w:date="2018-11-05T07:53:00Z">
        <w:r w:rsidR="006A66B1" w:rsidRPr="00B015A2" w:rsidDel="00B015A2">
          <w:rPr>
            <w:sz w:val="20"/>
            <w:szCs w:val="20"/>
          </w:rPr>
          <w:delText xml:space="preserve">Q Tobina </w:delText>
        </w:r>
      </w:del>
      <w:r w:rsidR="006A66B1" w:rsidRPr="00B015A2">
        <w:rPr>
          <w:sz w:val="20"/>
          <w:szCs w:val="20"/>
        </w:rPr>
        <w:t>oraz ze wskaźnikiem ceny do wartości księgowej. W badaniu wykorzystano model danych panelowych.</w:t>
      </w:r>
    </w:p>
    <w:p w14:paraId="1BEA61AA" w14:textId="3D8254D0" w:rsidR="00FD54C9" w:rsidRPr="00B015A2" w:rsidRDefault="00FD54C9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 w:rsidRPr="00B015A2">
        <w:rPr>
          <w:i/>
          <w:sz w:val="20"/>
          <w:szCs w:val="20"/>
        </w:rPr>
        <w:t xml:space="preserve">Wynik </w:t>
      </w:r>
      <w:r w:rsidRPr="00B015A2">
        <w:rPr>
          <w:sz w:val="20"/>
          <w:szCs w:val="20"/>
        </w:rPr>
        <w:t xml:space="preserve">– </w:t>
      </w:r>
      <w:r w:rsidR="006A66B1" w:rsidRPr="00B015A2">
        <w:rPr>
          <w:sz w:val="20"/>
          <w:szCs w:val="20"/>
        </w:rPr>
        <w:t xml:space="preserve">Wyniki przeprowadzonego badania pozwalają na stwierdzenie, że wskaźniki oceny sytuacji finansowej przedsiębiorstwa w wyższym stopniu opisują wskaźnik Q </w:t>
      </w:r>
      <w:proofErr w:type="spellStart"/>
      <w:r w:rsidR="006A66B1" w:rsidRPr="00677577">
        <w:rPr>
          <w:sz w:val="20"/>
          <w:szCs w:val="20"/>
        </w:rPr>
        <w:t>Tobin</w:t>
      </w:r>
      <w:ins w:id="27" w:author="w.mazurkiewicz" w:date="2018-11-05T14:22:00Z">
        <w:r w:rsidR="001C6EE0" w:rsidRPr="00677577">
          <w:rPr>
            <w:sz w:val="20"/>
            <w:szCs w:val="20"/>
          </w:rPr>
          <w:t>a</w:t>
        </w:r>
      </w:ins>
      <w:proofErr w:type="spellEnd"/>
      <w:del w:id="28" w:author="w.mazurkiewicz" w:date="2018-11-05T07:53:00Z">
        <w:r w:rsidR="006A66B1" w:rsidRPr="00677577" w:rsidDel="00B015A2">
          <w:rPr>
            <w:sz w:val="20"/>
            <w:szCs w:val="20"/>
          </w:rPr>
          <w:delText>a</w:delText>
        </w:r>
      </w:del>
      <w:del w:id="29" w:author="Andrzej Sygit" w:date="2018-11-15T22:36:00Z">
        <w:r w:rsidR="0023177F" w:rsidRPr="00677577" w:rsidDel="00677577">
          <w:rPr>
            <w:sz w:val="20"/>
            <w:szCs w:val="20"/>
          </w:rPr>
          <w:delText>,</w:delText>
        </w:r>
      </w:del>
      <w:r w:rsidR="006A66B1" w:rsidRPr="00677577">
        <w:rPr>
          <w:sz w:val="20"/>
          <w:szCs w:val="20"/>
        </w:rPr>
        <w:t xml:space="preserve"> </w:t>
      </w:r>
      <w:r w:rsidR="0023177F" w:rsidRPr="00677577">
        <w:rPr>
          <w:sz w:val="20"/>
          <w:szCs w:val="20"/>
        </w:rPr>
        <w:t>n</w:t>
      </w:r>
      <w:r w:rsidR="006A66B1" w:rsidRPr="00677577">
        <w:rPr>
          <w:sz w:val="20"/>
          <w:szCs w:val="20"/>
        </w:rPr>
        <w:t>iż</w:t>
      </w:r>
      <w:r w:rsidR="006A66B1" w:rsidRPr="00B015A2">
        <w:rPr>
          <w:sz w:val="20"/>
          <w:szCs w:val="20"/>
        </w:rPr>
        <w:t xml:space="preserve"> wskaźnik ceny do wartości księgowej. Na 11 wybranych wskaźników finansowych wyłącznie trzy okazały się istotn</w:t>
      </w:r>
      <w:r w:rsidR="0023177F" w:rsidRPr="00B015A2">
        <w:rPr>
          <w:sz w:val="20"/>
          <w:szCs w:val="20"/>
        </w:rPr>
        <w:t>e</w:t>
      </w:r>
      <w:r w:rsidR="006A66B1" w:rsidRPr="00B015A2">
        <w:rPr>
          <w:sz w:val="20"/>
          <w:szCs w:val="20"/>
        </w:rPr>
        <w:t xml:space="preserve"> statystycznie</w:t>
      </w:r>
      <w:r w:rsidR="0023177F" w:rsidRPr="00B015A2">
        <w:rPr>
          <w:sz w:val="20"/>
          <w:szCs w:val="20"/>
        </w:rPr>
        <w:t xml:space="preserve"> ze względu na ich wpływ</w:t>
      </w:r>
      <w:r w:rsidR="006A66B1" w:rsidRPr="00B015A2">
        <w:rPr>
          <w:sz w:val="20"/>
          <w:szCs w:val="20"/>
        </w:rPr>
        <w:t xml:space="preserve"> na wartość wskaźnika Q </w:t>
      </w:r>
      <w:proofErr w:type="spellStart"/>
      <w:r w:rsidR="006A66B1" w:rsidRPr="00B015A2">
        <w:rPr>
          <w:sz w:val="20"/>
          <w:szCs w:val="20"/>
        </w:rPr>
        <w:t>Tobina</w:t>
      </w:r>
      <w:proofErr w:type="spellEnd"/>
      <w:r w:rsidR="006A66B1" w:rsidRPr="00B015A2">
        <w:rPr>
          <w:sz w:val="20"/>
          <w:szCs w:val="20"/>
        </w:rPr>
        <w:t>. Wskaźnikami tymi były wskaźnik</w:t>
      </w:r>
      <w:r w:rsidR="0023177F" w:rsidRPr="00B015A2">
        <w:rPr>
          <w:sz w:val="20"/>
          <w:szCs w:val="20"/>
        </w:rPr>
        <w:t>i</w:t>
      </w:r>
      <w:r w:rsidR="006A66B1" w:rsidRPr="00B015A2">
        <w:rPr>
          <w:sz w:val="20"/>
          <w:szCs w:val="20"/>
        </w:rPr>
        <w:t xml:space="preserve"> </w:t>
      </w:r>
      <w:r w:rsidR="0023177F" w:rsidRPr="00B015A2">
        <w:rPr>
          <w:sz w:val="20"/>
          <w:szCs w:val="20"/>
        </w:rPr>
        <w:t xml:space="preserve">wyrażające </w:t>
      </w:r>
      <w:r w:rsidR="006A66B1" w:rsidRPr="00B015A2">
        <w:rPr>
          <w:sz w:val="20"/>
          <w:szCs w:val="20"/>
        </w:rPr>
        <w:t>bieżąc</w:t>
      </w:r>
      <w:r w:rsidR="0023177F" w:rsidRPr="00B015A2">
        <w:rPr>
          <w:sz w:val="20"/>
          <w:szCs w:val="20"/>
        </w:rPr>
        <w:t xml:space="preserve">ą </w:t>
      </w:r>
      <w:r w:rsidR="006A66B1" w:rsidRPr="00B015A2">
        <w:rPr>
          <w:sz w:val="20"/>
          <w:szCs w:val="20"/>
        </w:rPr>
        <w:t>płynnoś</w:t>
      </w:r>
      <w:r w:rsidR="0023177F" w:rsidRPr="00B015A2">
        <w:rPr>
          <w:sz w:val="20"/>
          <w:szCs w:val="20"/>
        </w:rPr>
        <w:t xml:space="preserve">ć, </w:t>
      </w:r>
      <w:r w:rsidR="006A66B1" w:rsidRPr="00B015A2">
        <w:rPr>
          <w:sz w:val="20"/>
          <w:szCs w:val="20"/>
        </w:rPr>
        <w:t>rentownoś</w:t>
      </w:r>
      <w:r w:rsidR="0023177F" w:rsidRPr="00B015A2">
        <w:rPr>
          <w:sz w:val="20"/>
          <w:szCs w:val="20"/>
        </w:rPr>
        <w:t>ć</w:t>
      </w:r>
      <w:r w:rsidR="006A66B1" w:rsidRPr="00B015A2">
        <w:rPr>
          <w:sz w:val="20"/>
          <w:szCs w:val="20"/>
        </w:rPr>
        <w:t xml:space="preserve"> operacyjn</w:t>
      </w:r>
      <w:r w:rsidR="0023177F" w:rsidRPr="00B015A2">
        <w:rPr>
          <w:sz w:val="20"/>
          <w:szCs w:val="20"/>
        </w:rPr>
        <w:t>ą</w:t>
      </w:r>
      <w:r w:rsidR="006A66B1" w:rsidRPr="00B015A2">
        <w:rPr>
          <w:sz w:val="20"/>
          <w:szCs w:val="20"/>
        </w:rPr>
        <w:t xml:space="preserve"> aktywów oraz ogólne zadłużeni</w:t>
      </w:r>
      <w:r w:rsidR="0023177F" w:rsidRPr="00B015A2">
        <w:rPr>
          <w:sz w:val="20"/>
          <w:szCs w:val="20"/>
        </w:rPr>
        <w:t>e</w:t>
      </w:r>
      <w:r w:rsidR="006A66B1" w:rsidRPr="00B015A2">
        <w:rPr>
          <w:sz w:val="20"/>
          <w:szCs w:val="20"/>
        </w:rPr>
        <w:t>.</w:t>
      </w:r>
    </w:p>
    <w:p w14:paraId="09B17CE5" w14:textId="5B5BDF3A" w:rsidR="0063260D" w:rsidRPr="00B015A2" w:rsidRDefault="00FD54C9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 w:rsidRPr="00B015A2">
        <w:rPr>
          <w:i/>
          <w:sz w:val="20"/>
          <w:szCs w:val="20"/>
        </w:rPr>
        <w:t>Oryginalność/</w:t>
      </w:r>
      <w:ins w:id="30" w:author="w.mazurkiewicz" w:date="2018-11-05T07:53:00Z">
        <w:r w:rsidR="00B015A2" w:rsidRPr="00B015A2">
          <w:rPr>
            <w:i/>
            <w:sz w:val="20"/>
            <w:szCs w:val="20"/>
          </w:rPr>
          <w:t>w</w:t>
        </w:r>
      </w:ins>
      <w:del w:id="31" w:author="w.mazurkiewicz" w:date="2018-11-05T07:53:00Z">
        <w:r w:rsidRPr="00B015A2" w:rsidDel="00B015A2">
          <w:rPr>
            <w:i/>
            <w:sz w:val="20"/>
            <w:szCs w:val="20"/>
          </w:rPr>
          <w:delText>W</w:delText>
        </w:r>
      </w:del>
      <w:r w:rsidRPr="00B015A2">
        <w:rPr>
          <w:i/>
          <w:sz w:val="20"/>
          <w:szCs w:val="20"/>
        </w:rPr>
        <w:t xml:space="preserve">artość </w:t>
      </w:r>
      <w:r w:rsidRPr="00B015A2">
        <w:rPr>
          <w:sz w:val="20"/>
          <w:szCs w:val="20"/>
        </w:rPr>
        <w:t xml:space="preserve">– </w:t>
      </w:r>
      <w:r w:rsidR="006A66B1" w:rsidRPr="00B015A2">
        <w:rPr>
          <w:sz w:val="20"/>
          <w:szCs w:val="20"/>
        </w:rPr>
        <w:t xml:space="preserve">Nowatorski charakter badań polega na zastosowaniu </w:t>
      </w:r>
      <w:r w:rsidR="0023177F" w:rsidRPr="00B015A2">
        <w:rPr>
          <w:sz w:val="20"/>
          <w:szCs w:val="20"/>
        </w:rPr>
        <w:t xml:space="preserve">szeregów czasowo-przestrzennych </w:t>
      </w:r>
      <w:r w:rsidR="006A66B1" w:rsidRPr="00B015A2">
        <w:rPr>
          <w:sz w:val="20"/>
          <w:szCs w:val="20"/>
        </w:rPr>
        <w:t>w analizie badane</w:t>
      </w:r>
      <w:r w:rsidR="0023177F" w:rsidRPr="00B015A2">
        <w:rPr>
          <w:sz w:val="20"/>
          <w:szCs w:val="20"/>
        </w:rPr>
        <w:t>j zależności.</w:t>
      </w:r>
      <w:del w:id="32" w:author="w.mazurkiewicz" w:date="2018-11-05T07:54:00Z">
        <w:r w:rsidR="006A66B1" w:rsidRPr="00B015A2" w:rsidDel="00B015A2">
          <w:rPr>
            <w:sz w:val="20"/>
            <w:szCs w:val="20"/>
          </w:rPr>
          <w:delText xml:space="preserve"> </w:delText>
        </w:r>
      </w:del>
    </w:p>
    <w:p w14:paraId="79111143" w14:textId="77777777" w:rsidR="002D2239" w:rsidRPr="00B015A2" w:rsidRDefault="002D2239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</w:p>
    <w:p w14:paraId="1ED040C3" w14:textId="77777777" w:rsidR="007A30C1" w:rsidRPr="00B015A2" w:rsidRDefault="007A30C1" w:rsidP="00B015A2">
      <w:pPr>
        <w:pStyle w:val="NormalnyWeb"/>
        <w:shd w:val="clear" w:color="auto" w:fill="FFFFFF"/>
        <w:spacing w:before="0" w:beforeAutospacing="0" w:after="0" w:afterAutospacing="0"/>
        <w:rPr>
          <w:sz w:val="20"/>
          <w:szCs w:val="20"/>
        </w:rPr>
      </w:pPr>
      <w:r w:rsidRPr="00B015A2">
        <w:rPr>
          <w:rStyle w:val="Pogrubienie"/>
          <w:sz w:val="20"/>
          <w:szCs w:val="20"/>
        </w:rPr>
        <w:t>Słowa kluczowe:</w:t>
      </w:r>
      <w:r w:rsidR="008A323F" w:rsidRPr="00B015A2">
        <w:rPr>
          <w:sz w:val="20"/>
          <w:szCs w:val="20"/>
        </w:rPr>
        <w:t xml:space="preserve"> </w:t>
      </w:r>
      <w:r w:rsidR="006F2CD0" w:rsidRPr="00B015A2">
        <w:rPr>
          <w:sz w:val="20"/>
          <w:szCs w:val="20"/>
        </w:rPr>
        <w:t xml:space="preserve">Q </w:t>
      </w:r>
      <w:proofErr w:type="spellStart"/>
      <w:r w:rsidR="006F2CD0" w:rsidRPr="00B015A2">
        <w:rPr>
          <w:sz w:val="20"/>
          <w:szCs w:val="20"/>
        </w:rPr>
        <w:t>Tobina</w:t>
      </w:r>
      <w:proofErr w:type="spellEnd"/>
      <w:r w:rsidR="002D2239" w:rsidRPr="00B015A2">
        <w:rPr>
          <w:sz w:val="20"/>
          <w:szCs w:val="20"/>
        </w:rPr>
        <w:t xml:space="preserve">, </w:t>
      </w:r>
      <w:r w:rsidR="004009B4" w:rsidRPr="00B015A2">
        <w:rPr>
          <w:sz w:val="20"/>
          <w:szCs w:val="20"/>
        </w:rPr>
        <w:t xml:space="preserve">wartość </w:t>
      </w:r>
      <w:r w:rsidR="002D2239" w:rsidRPr="00B015A2">
        <w:rPr>
          <w:sz w:val="20"/>
          <w:szCs w:val="20"/>
        </w:rPr>
        <w:t>przedsiębiorstw</w:t>
      </w:r>
      <w:r w:rsidR="004009B4" w:rsidRPr="00B015A2">
        <w:rPr>
          <w:sz w:val="20"/>
          <w:szCs w:val="20"/>
        </w:rPr>
        <w:t>a</w:t>
      </w:r>
      <w:r w:rsidR="002D2239" w:rsidRPr="00B015A2">
        <w:rPr>
          <w:sz w:val="20"/>
          <w:szCs w:val="20"/>
        </w:rPr>
        <w:t xml:space="preserve">, </w:t>
      </w:r>
      <w:r w:rsidR="004009B4" w:rsidRPr="00B015A2">
        <w:rPr>
          <w:sz w:val="20"/>
          <w:szCs w:val="20"/>
        </w:rPr>
        <w:t xml:space="preserve">wskaźniki finansowe </w:t>
      </w:r>
    </w:p>
    <w:p w14:paraId="36513169" w14:textId="77777777" w:rsidR="009E6D9B" w:rsidRPr="00B015A2" w:rsidRDefault="009E6D9B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63A45C28" w14:textId="77777777" w:rsidR="00F3335C" w:rsidRPr="00B015A2" w:rsidRDefault="00F3335C" w:rsidP="00B015A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b/>
          <w:sz w:val="24"/>
          <w:szCs w:val="24"/>
          <w:lang w:val="pl-PL"/>
        </w:rPr>
        <w:t>Wprowadzenie</w:t>
      </w:r>
    </w:p>
    <w:p w14:paraId="596B4609" w14:textId="3370499E" w:rsidR="00E526EF" w:rsidRPr="00B015A2" w:rsidRDefault="00D17042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Dobór wskaźników do oceny sytuacji finansowej przedsiębiorstwa jest zagadnieniem niezwyk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>le trudnym</w:t>
      </w:r>
      <w:r w:rsidR="00A67C0D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co w znacznym stopniu wynika z faktu, że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analizie finansowej stosuje się nawet 400 różnych </w:t>
      </w:r>
      <w:r w:rsidR="00E4763C" w:rsidRPr="00B015A2">
        <w:rPr>
          <w:rFonts w:ascii="Times New Roman" w:hAnsi="Times New Roman" w:cs="Times New Roman"/>
          <w:sz w:val="24"/>
          <w:szCs w:val="24"/>
          <w:lang w:val="pl-PL"/>
        </w:rPr>
        <w:t>mierników. Istnieje zatem potrzeba wyboru zestawu wskaźników</w:t>
      </w:r>
      <w:r w:rsidR="00185F0B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4763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które w sposób kompleksowy i wyczerpujący pozwalałyby ocenić kondycję </w:t>
      </w:r>
      <w:r w:rsidR="00136865" w:rsidRPr="00B015A2">
        <w:rPr>
          <w:rFonts w:ascii="Times New Roman" w:hAnsi="Times New Roman" w:cs="Times New Roman"/>
          <w:sz w:val="24"/>
          <w:szCs w:val="24"/>
          <w:lang w:val="pl-PL"/>
        </w:rPr>
        <w:t>przedsiębiorstwa</w:t>
      </w:r>
      <w:r w:rsidR="00E4763C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036AAEF9" w14:textId="44A115D7" w:rsidR="007C10A6" w:rsidRPr="00B015A2" w:rsidRDefault="00D17042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Budując zestaw miar wykorzystywanych w analizie finansowej</w:t>
      </w:r>
      <w:r w:rsidR="00A67C0D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żna kierować się różnymi przesłankam</w:t>
      </w:r>
      <w:r w:rsidR="0073569E" w:rsidRPr="00B015A2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A67C0D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73569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takimi jak</w:t>
      </w:r>
      <w:del w:id="33" w:author="w.mazurkiewicz" w:date="2018-11-05T07:55:00Z">
        <w:r w:rsidR="00A67C0D" w:rsidRPr="00B015A2" w:rsidDel="00B015A2">
          <w:rPr>
            <w:rFonts w:ascii="Times New Roman" w:hAnsi="Times New Roman" w:cs="Times New Roman"/>
            <w:sz w:val="24"/>
            <w:szCs w:val="24"/>
            <w:lang w:val="pl-PL"/>
          </w:rPr>
          <w:delText>:</w:delText>
        </w:r>
      </w:del>
      <w:r w:rsidR="0073569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cel oceny, </w:t>
      </w:r>
      <w:r w:rsidR="00185F0B" w:rsidRPr="00B015A2">
        <w:rPr>
          <w:rFonts w:ascii="Times New Roman" w:hAnsi="Times New Roman" w:cs="Times New Roman"/>
          <w:sz w:val="24"/>
          <w:szCs w:val="24"/>
          <w:lang w:val="pl-PL"/>
        </w:rPr>
        <w:t>intere</w:t>
      </w:r>
      <w:r w:rsidR="00A67C0D" w:rsidRPr="00B015A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185F0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3569E" w:rsidRPr="00B015A2">
        <w:rPr>
          <w:rFonts w:ascii="Times New Roman" w:hAnsi="Times New Roman" w:cs="Times New Roman"/>
          <w:sz w:val="24"/>
          <w:szCs w:val="24"/>
          <w:lang w:val="pl-PL"/>
        </w:rPr>
        <w:t>odbiorcy czy zakres dostępnych danych.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3569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punktu widzenia zarządzających przyjęty do oceny </w:t>
      </w:r>
      <w:r w:rsidR="009849F2" w:rsidRPr="00B015A2">
        <w:rPr>
          <w:rFonts w:ascii="Times New Roman" w:hAnsi="Times New Roman" w:cs="Times New Roman"/>
          <w:sz w:val="24"/>
          <w:szCs w:val="24"/>
          <w:lang w:val="pl-PL"/>
        </w:rPr>
        <w:t>sytuacji przedsiębiorstwa zestaw wskaźników powinien pozwalać na podejmowanie decyzji</w:t>
      </w:r>
      <w:r w:rsidR="00D4264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owadzących </w:t>
      </w:r>
      <w:r w:rsidR="009849F2" w:rsidRPr="00B015A2">
        <w:rPr>
          <w:rFonts w:ascii="Times New Roman" w:hAnsi="Times New Roman" w:cs="Times New Roman"/>
          <w:sz w:val="24"/>
          <w:szCs w:val="24"/>
          <w:lang w:val="pl-PL"/>
        </w:rPr>
        <w:t>do osiągnięcia celu przedsiębiorstwa</w:t>
      </w:r>
      <w:r w:rsidR="00EE6024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który</w:t>
      </w:r>
      <w:r w:rsidR="00E941C7" w:rsidRPr="00B015A2">
        <w:rPr>
          <w:rFonts w:ascii="Times New Roman" w:hAnsi="Times New Roman" w:cs="Times New Roman"/>
          <w:sz w:val="24"/>
          <w:szCs w:val="24"/>
          <w:lang w:val="pl-PL"/>
        </w:rPr>
        <w:t>m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ins w:id="34" w:author="w.mazurkiewicz" w:date="2018-11-05T07:55:00Z">
        <w:r w:rsid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– </w:t>
        </w:r>
      </w:ins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godnie z teorią finansów </w:t>
      </w:r>
      <w:ins w:id="35" w:author="w.mazurkiewicz" w:date="2018-11-05T07:55:00Z">
        <w:r w:rsid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– </w:t>
        </w:r>
      </w:ins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>powinn</w:t>
      </w:r>
      <w:r w:rsidR="00E941C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a być 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>maksymalizacj</w:t>
      </w:r>
      <w:r w:rsidR="00E941C7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67C0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go </w:t>
      </w:r>
      <w:r w:rsidR="00E526E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rtości rynkowej. </w:t>
      </w:r>
      <w:r w:rsidR="00EE6024" w:rsidRPr="00B015A2">
        <w:rPr>
          <w:rFonts w:ascii="Times New Roman" w:hAnsi="Times New Roman" w:cs="Times New Roman"/>
          <w:sz w:val="24"/>
          <w:szCs w:val="24"/>
          <w:lang w:val="pl-PL"/>
        </w:rPr>
        <w:t>Wytypowanie wskaźników istotnych dla inwestorów jest ważne nie tylko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E602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praktycznego punktu widzenia. Identyfikacja czynników warunkujących wartość przedsiębiorstwa jest bowiem istotna </w:t>
      </w:r>
      <w:r w:rsidR="00EE6024"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dla badaczy zajmujących się </w:t>
      </w:r>
      <w:ins w:id="36" w:author="Andrzej Sygit" w:date="2018-11-20T21:55:00Z">
        <w:r w:rsidR="005F6C39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takimi </w:t>
        </w:r>
      </w:ins>
      <w:r w:rsidR="00EE6024" w:rsidRPr="00B015A2">
        <w:rPr>
          <w:rFonts w:ascii="Times New Roman" w:hAnsi="Times New Roman" w:cs="Times New Roman"/>
          <w:sz w:val="24"/>
          <w:szCs w:val="24"/>
          <w:lang w:val="pl-PL"/>
        </w:rPr>
        <w:t>problemami</w:t>
      </w:r>
      <w:del w:id="37" w:author="Andrzej Sygit" w:date="2018-11-15T22:52:00Z">
        <w:r w:rsidR="007C3DB8" w:rsidRPr="00B015A2" w:rsidDel="00B0767D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del w:id="38" w:author="Andrzej Sygit" w:date="2018-11-20T21:55:00Z">
        <w:r w:rsidR="007C3DB8" w:rsidRPr="00B015A2" w:rsidDel="005F6C3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takimi</w:delText>
        </w:r>
      </w:del>
      <w:ins w:id="39" w:author="Andrzej Sygit" w:date="2018-11-15T22:53:00Z">
        <w:r w:rsidR="00B0767D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EE602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 optymalizacja struktury finansowania czy zarządzanie kapitałem obrotowym.</w:t>
      </w:r>
    </w:p>
    <w:p w14:paraId="2EC748EB" w14:textId="05E34703" w:rsidR="007C10A6" w:rsidRPr="00B015A2" w:rsidRDefault="00E4763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Celem artykułu jest </w:t>
      </w:r>
      <w:r w:rsidR="007C3DB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obór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zestawu wskaźników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finansowych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które najlepiej objaśniają zmiany wartości rynkowej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iębiorstw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zięki temu będzie </w:t>
      </w:r>
      <w:r w:rsidR="007C3DB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ożliwe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uzyskanie odpowiedzi na pytanie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a jakich parametrach </w:t>
      </w:r>
      <w:r w:rsidR="00D4264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finansowych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powinni skupić się zarządzający</w:t>
      </w:r>
      <w:r w:rsidR="007C3DB8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aby </w:t>
      </w:r>
      <w:r w:rsidR="007C3DB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efektywnie </w:t>
      </w:r>
      <w:r w:rsidR="00D4264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pływać na wzrost wartości przedsiębiorstwa. </w:t>
      </w:r>
      <w:del w:id="40" w:author="Andrzej Sygit" w:date="2018-11-20T21:55:00Z">
        <w:r w:rsidR="00B6544F" w:rsidRPr="00B015A2" w:rsidDel="005F6C3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Ponadto </w:delText>
        </w:r>
      </w:del>
      <w:ins w:id="41" w:author="Andrzej Sygit" w:date="2018-11-20T21:55:00Z">
        <w:r w:rsidR="005F6C39">
          <w:rPr>
            <w:rFonts w:ascii="Times New Roman" w:hAnsi="Times New Roman" w:cs="Times New Roman"/>
            <w:sz w:val="24"/>
            <w:szCs w:val="24"/>
            <w:lang w:val="pl-PL"/>
          </w:rPr>
          <w:t>P</w:t>
        </w:r>
      </w:ins>
      <w:del w:id="42" w:author="Andrzej Sygit" w:date="2018-11-20T21:55:00Z">
        <w:r w:rsidR="00D42644" w:rsidRPr="00B015A2" w:rsidDel="005F6C39">
          <w:rPr>
            <w:rFonts w:ascii="Times New Roman" w:hAnsi="Times New Roman" w:cs="Times New Roman"/>
            <w:sz w:val="24"/>
            <w:szCs w:val="24"/>
            <w:lang w:val="pl-PL"/>
          </w:rPr>
          <w:delText>p</w:delText>
        </w:r>
      </w:del>
      <w:r w:rsidR="00D4264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zeprowadzone badania pozwolą </w:t>
      </w:r>
      <w:ins w:id="43" w:author="Andrzej Sygit" w:date="2018-11-20T21:56:00Z">
        <w:r w:rsidR="005F6C39">
          <w:rPr>
            <w:rFonts w:ascii="Times New Roman" w:hAnsi="Times New Roman" w:cs="Times New Roman"/>
            <w:sz w:val="24"/>
            <w:szCs w:val="24"/>
            <w:lang w:val="pl-PL"/>
          </w:rPr>
          <w:t>p</w:t>
        </w:r>
      </w:ins>
      <w:ins w:id="44" w:author="Andrzej Sygit" w:date="2018-11-20T21:55:00Z">
        <w:r w:rsidR="005F6C39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onadto </w:t>
        </w:r>
      </w:ins>
      <w:r w:rsidR="00D42644" w:rsidRPr="00B015A2">
        <w:rPr>
          <w:rFonts w:ascii="Times New Roman" w:hAnsi="Times New Roman" w:cs="Times New Roman"/>
          <w:sz w:val="24"/>
          <w:szCs w:val="24"/>
          <w:lang w:val="pl-PL"/>
        </w:rPr>
        <w:t>określić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D4264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jakim stopniu wartość przedsiębiorstw jest </w:t>
      </w:r>
      <w:r w:rsidR="00B6544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runkowana ich 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>obecną sytuacją finansową.</w:t>
      </w:r>
      <w:del w:id="45" w:author="w.mazurkiewicz" w:date="2018-11-05T07:59:00Z">
        <w:r w:rsidR="00A43B86" w:rsidRPr="00B015A2" w:rsidDel="00803B86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2E453DA2" w14:textId="285EFDC5" w:rsidR="00D42644" w:rsidRPr="00B015A2" w:rsidRDefault="00D42644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djęty problem badawczy </w:t>
      </w:r>
      <w:del w:id="46" w:author="Andrzej Sygit" w:date="2018-11-20T21:56:00Z">
        <w:r w:rsidRPr="00B015A2" w:rsidDel="005F6C3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ostanie 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>rozstrzygnięt</w:t>
      </w:r>
      <w:ins w:id="47" w:author="Andrzej Sygit" w:date="2018-11-20T21:56:00Z">
        <w:r w:rsidR="005F6C39">
          <w:rPr>
            <w:rFonts w:ascii="Times New Roman" w:hAnsi="Times New Roman" w:cs="Times New Roman"/>
            <w:sz w:val="24"/>
            <w:szCs w:val="24"/>
            <w:lang w:val="pl-PL"/>
          </w:rPr>
          <w:t>o</w:t>
        </w:r>
      </w:ins>
      <w:del w:id="48" w:author="Andrzej Sygit" w:date="2018-11-20T21:56:00Z">
        <w:r w:rsidRPr="00B015A2" w:rsidDel="005F6C39">
          <w:rPr>
            <w:rFonts w:ascii="Times New Roman" w:hAnsi="Times New Roman" w:cs="Times New Roman"/>
            <w:sz w:val="24"/>
            <w:szCs w:val="24"/>
            <w:lang w:val="pl-PL"/>
          </w:rPr>
          <w:delText>y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B6544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ykorzystani</w:t>
      </w:r>
      <w:r w:rsidR="00B6544F" w:rsidRPr="00B015A2">
        <w:rPr>
          <w:rFonts w:ascii="Times New Roman" w:hAnsi="Times New Roman" w:cs="Times New Roman"/>
          <w:sz w:val="24"/>
          <w:szCs w:val="24"/>
          <w:lang w:val="pl-PL"/>
        </w:rPr>
        <w:t>em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delu danych panelowych. Do budowy </w:t>
      </w:r>
      <w:r w:rsidR="00B6544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tego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odelu </w:t>
      </w:r>
      <w:del w:id="49" w:author="Andrzej Sygit" w:date="2018-11-20T21:56:00Z">
        <w:r w:rsidRPr="00B015A2" w:rsidDel="005F6C3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posłużą </w:delText>
        </w:r>
      </w:del>
      <w:ins w:id="50" w:author="Andrzej Sygit" w:date="2018-11-20T21:56:00Z">
        <w:r w:rsidR="005F6C39">
          <w:rPr>
            <w:rFonts w:ascii="Times New Roman" w:hAnsi="Times New Roman" w:cs="Times New Roman"/>
            <w:sz w:val="24"/>
            <w:szCs w:val="24"/>
            <w:lang w:val="pl-PL"/>
          </w:rPr>
          <w:t>posłużyły</w:t>
        </w:r>
        <w:r w:rsidR="005F6C39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dane finansowe spółek notowanych na W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arszawskiej Giełdzie Papierów Wartościowych </w:t>
      </w:r>
      <w:r w:rsidR="00A2063F" w:rsidRPr="00B015A2">
        <w:rPr>
          <w:rFonts w:ascii="Times New Roman" w:hAnsi="Times New Roman" w:cs="Times New Roman"/>
          <w:sz w:val="24"/>
          <w:szCs w:val="24"/>
          <w:lang w:val="pl-PL"/>
        </w:rPr>
        <w:t>(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>WGPW</w:t>
      </w:r>
      <w:r w:rsidR="00A2063F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731E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 latach 2010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ins w:id="51" w:author="Andrzej Sygit" w:date="2018-11-15T22:53:00Z">
        <w:r w:rsidR="00B0767D">
          <w:rPr>
            <w:rFonts w:ascii="Times New Roman" w:hAnsi="Times New Roman" w:cs="Times New Roman"/>
            <w:sz w:val="24"/>
            <w:szCs w:val="24"/>
            <w:lang w:val="pl-PL"/>
          </w:rPr>
          <w:t>20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16. </w:t>
      </w:r>
      <w:ins w:id="52" w:author="Dawid Dawidowicz" w:date="2018-11-28T16:09:00Z">
        <w:r w:rsidR="00C82E2D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W przeszłości prowadzono już w Polsce podobne badania, lecz należy podkreślić, </w:t>
        </w:r>
        <w:r w:rsidR="00C82E2D">
          <w:rPr>
            <w:rFonts w:ascii="Times New Roman" w:hAnsi="Times New Roman" w:cs="Times New Roman"/>
            <w:sz w:val="24"/>
            <w:szCs w:val="24"/>
            <w:lang w:val="pl-PL"/>
          </w:rPr>
          <w:t xml:space="preserve">że wykorzystywane modele opierały się na danych przestrzennych. </w:t>
        </w:r>
      </w:ins>
      <w:del w:id="53" w:author="Dawid Dawidowicz" w:date="2018-11-28T16:09:00Z">
        <w:r w:rsidR="00B6544F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W </w:delText>
        </w:r>
        <w:r w:rsidR="00044808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przeszłości prowadzono </w:delText>
        </w:r>
        <w:r w:rsidR="00B6544F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już </w:delText>
        </w:r>
        <w:r w:rsidR="00044808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w Polsce podobne badania</w:delText>
        </w:r>
        <w:r w:rsidR="00B6544F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, lecz </w:delText>
        </w:r>
        <w:r w:rsidR="00044808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należy podkreślić</w:delText>
        </w:r>
        <w:r w:rsidR="00B6544F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  <w:r w:rsidR="00044808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że </w:delText>
        </w:r>
        <w:r w:rsidR="00044808" w:rsidRPr="005F6C39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opierały się one</w:delText>
        </w:r>
        <w:r w:rsidR="00044808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na wykorzystaniu modeli opartych na danych przestrzennych. </w:delText>
        </w:r>
      </w:del>
      <w:r w:rsidR="002B4A2F" w:rsidRPr="00B015A2">
        <w:rPr>
          <w:rFonts w:ascii="Times New Roman" w:hAnsi="Times New Roman" w:cs="Times New Roman"/>
          <w:sz w:val="24"/>
          <w:szCs w:val="24"/>
          <w:lang w:val="pl-PL"/>
        </w:rPr>
        <w:t>Nowatorski charakter badań polega na zastosowaniu w analizie badanego związku szeregów czasowo-przestrzennych.</w:t>
      </w:r>
    </w:p>
    <w:p w14:paraId="315A36A9" w14:textId="77777777" w:rsidR="001D6891" w:rsidRPr="00B015A2" w:rsidRDefault="001D6891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6CEFBDD2" w14:textId="17156AC6" w:rsidR="00DA42EC" w:rsidRPr="00B015A2" w:rsidRDefault="00DA42EC" w:rsidP="00B015A2">
      <w:pPr>
        <w:pStyle w:val="Akapitzlist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b/>
          <w:sz w:val="24"/>
          <w:szCs w:val="24"/>
          <w:lang w:val="pl-PL"/>
        </w:rPr>
        <w:t>Czynniki kształtujące wartość przedsiębiorstwa</w:t>
      </w:r>
      <w:r w:rsidR="00B015A2" w:rsidRPr="00B015A2">
        <w:rPr>
          <w:rFonts w:ascii="Times New Roman" w:hAnsi="Times New Roman" w:cs="Times New Roman"/>
          <w:b/>
          <w:sz w:val="24"/>
          <w:szCs w:val="24"/>
          <w:lang w:val="pl-PL"/>
        </w:rPr>
        <w:t xml:space="preserve"> –</w:t>
      </w:r>
      <w:r w:rsidRPr="00B015A2">
        <w:rPr>
          <w:rFonts w:ascii="Times New Roman" w:hAnsi="Times New Roman" w:cs="Times New Roman"/>
          <w:b/>
          <w:sz w:val="24"/>
          <w:szCs w:val="24"/>
          <w:lang w:val="pl-PL"/>
        </w:rPr>
        <w:t xml:space="preserve"> przegląd literatury</w:t>
      </w:r>
    </w:p>
    <w:p w14:paraId="4452059E" w14:textId="77777777" w:rsidR="001D6891" w:rsidRPr="00B015A2" w:rsidRDefault="001D6891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dejmując problem identyfikacji wskaźników kondycji finansowej </w:t>
      </w:r>
      <w:r w:rsidR="00046276" w:rsidRPr="00B015A2">
        <w:rPr>
          <w:rFonts w:ascii="Times New Roman" w:hAnsi="Times New Roman" w:cs="Times New Roman"/>
          <w:sz w:val="24"/>
          <w:szCs w:val="24"/>
          <w:lang w:val="pl-PL"/>
        </w:rPr>
        <w:t>istotnych dla wyceny rynkowej</w:t>
      </w:r>
      <w:r w:rsidR="00493ECE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0462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493EC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leży </w:t>
      </w:r>
      <w:r w:rsidR="00046276" w:rsidRPr="00B015A2">
        <w:rPr>
          <w:rFonts w:ascii="Times New Roman" w:hAnsi="Times New Roman" w:cs="Times New Roman"/>
          <w:sz w:val="24"/>
          <w:szCs w:val="24"/>
          <w:lang w:val="pl-PL"/>
        </w:rPr>
        <w:t>odnie</w:t>
      </w:r>
      <w:r w:rsidR="00493EC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ść </w:t>
      </w:r>
      <w:r w:rsidR="0004627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ię do teorii oraz badań poświęconych czynnikom wpływającym na wartość </w:t>
      </w:r>
      <w:r w:rsidR="00BB66A6" w:rsidRPr="00B015A2">
        <w:rPr>
          <w:rFonts w:ascii="Times New Roman" w:hAnsi="Times New Roman" w:cs="Times New Roman"/>
          <w:sz w:val="24"/>
          <w:szCs w:val="24"/>
          <w:lang w:val="pl-PL"/>
        </w:rPr>
        <w:t>przedsiębiorstw</w:t>
      </w:r>
      <w:r w:rsidR="00046276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del w:id="54" w:author="Andrzej Sygit" w:date="2018-11-15T22:54:00Z">
        <w:r w:rsidR="00046276" w:rsidRPr="00B015A2" w:rsidDel="00B0767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19AE60A2" w14:textId="20AE6F39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Jednym z interesujących badań</w:t>
      </w:r>
      <w:r w:rsidR="00493ECE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oświęconych </w:t>
      </w:r>
      <w:r w:rsidR="00493EC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elacji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skaźników finansowych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z wartością przedsiębiorstwa</w:t>
      </w:r>
      <w:ins w:id="55" w:author="Andrzej Sygit" w:date="2018-11-15T22:54:00Z">
        <w:r w:rsidR="00B0767D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yło badanie </w:t>
      </w:r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przeprowadzone przez </w:t>
      </w:r>
      <w:proofErr w:type="spellStart"/>
      <w:r w:rsidRPr="005F6C39">
        <w:rPr>
          <w:rFonts w:ascii="Times New Roman" w:hAnsi="Times New Roman" w:cs="Times New Roman"/>
          <w:sz w:val="24"/>
          <w:szCs w:val="24"/>
          <w:lang w:val="pl-PL"/>
        </w:rPr>
        <w:t>Raifura</w:t>
      </w:r>
      <w:proofErr w:type="spellEnd"/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del w:id="56" w:author="Andrzej Sygit" w:date="2018-11-20T22:16:00Z">
        <w:r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in</w:delText>
        </w:r>
      </w:del>
      <w:ins w:id="57" w:author="Andrzej Sygit" w:date="2018-11-20T22:16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 xml:space="preserve">Ferreirę de </w:t>
        </w:r>
        <w:proofErr w:type="spellStart"/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Sousę</w:t>
        </w:r>
      </w:ins>
      <w:proofErr w:type="spellEnd"/>
      <w:del w:id="58" w:author="Andrzej Sygit" w:date="2018-11-20T22:16:00Z">
        <w:r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.</w:delText>
        </w:r>
      </w:del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(2015)</w:t>
      </w:r>
      <w:ins w:id="59" w:author="Andrzej Sygit" w:date="2018-11-20T22:19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del w:id="60" w:author="Andrzej Sygit" w:date="2018-11-20T22:19:00Z">
        <w:r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.</w:delText>
        </w:r>
      </w:del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61" w:author="Andrzej Sygit" w:date="2018-11-20T22:19:00Z">
        <w:r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Autorzy przeprowadzili badanie</w:delText>
        </w:r>
        <w:r w:rsidR="00493ECE"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, które bazowało</w:delText>
        </w:r>
      </w:del>
      <w:ins w:id="62" w:author="Andrzej Sygit" w:date="2018-11-20T22:19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bazujące</w:t>
        </w:r>
      </w:ins>
      <w:r w:rsidR="00493ECE"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na 261 spółkach niefinansowych notowanych na giełdzie papierów wartościowych w </w:t>
      </w:r>
      <w:hyperlink r:id="rId8" w:tooltip="São Paulo" w:history="1">
        <w:r w:rsidRPr="005F6C39">
          <w:rPr>
            <w:rFonts w:ascii="Times New Roman" w:hAnsi="Times New Roman" w:cs="Times New Roman"/>
            <w:sz w:val="24"/>
            <w:szCs w:val="24"/>
            <w:lang w:val="pl-PL"/>
          </w:rPr>
          <w:t>São Paulo</w:t>
        </w:r>
      </w:hyperlink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w </w:t>
      </w:r>
      <w:hyperlink r:id="rId9" w:tooltip="Brazylia" w:history="1">
        <w:r w:rsidRPr="005F6C39">
          <w:rPr>
            <w:rFonts w:ascii="Times New Roman" w:hAnsi="Times New Roman" w:cs="Times New Roman"/>
            <w:sz w:val="24"/>
            <w:szCs w:val="24"/>
            <w:lang w:val="pl-PL"/>
          </w:rPr>
          <w:t>Brazylii</w:t>
        </w:r>
      </w:hyperlink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(BM&amp;F</w:t>
      </w:r>
      <w:ins w:id="63" w:author="Andrzej Sygit" w:date="2018-11-20T22:18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proofErr w:type="spellStart"/>
      <w:r w:rsidR="00B43170" w:rsidRPr="005F6C39">
        <w:rPr>
          <w:rFonts w:ascii="Times New Roman" w:hAnsi="Times New Roman" w:cs="Times New Roman"/>
          <w:sz w:val="24"/>
          <w:szCs w:val="24"/>
          <w:lang w:val="pl-PL"/>
        </w:rPr>
        <w:t>Bovespa</w:t>
      </w:r>
      <w:proofErr w:type="spellEnd"/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) w </w:t>
      </w:r>
      <w:r w:rsidR="00493ECE"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latach </w:t>
      </w:r>
      <w:r w:rsidRPr="005F6C39">
        <w:rPr>
          <w:rFonts w:ascii="Times New Roman" w:hAnsi="Times New Roman" w:cs="Times New Roman"/>
          <w:sz w:val="24"/>
          <w:szCs w:val="24"/>
          <w:lang w:val="pl-PL"/>
        </w:rPr>
        <w:t>2000</w:t>
      </w:r>
      <w:r w:rsidR="00B015A2" w:rsidRPr="005F6C39">
        <w:rPr>
          <w:rFonts w:ascii="Times New Roman" w:hAnsi="Times New Roman" w:cs="Times New Roman"/>
          <w:sz w:val="24"/>
          <w:szCs w:val="24"/>
          <w:lang w:val="pl-PL"/>
        </w:rPr>
        <w:t>–</w:t>
      </w:r>
      <w:ins w:id="64" w:author="Andrzej Sygit" w:date="2018-11-20T22:18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20</w:t>
        </w:r>
      </w:ins>
      <w:r w:rsidRPr="005F6C39">
        <w:rPr>
          <w:rFonts w:ascii="Times New Roman" w:hAnsi="Times New Roman" w:cs="Times New Roman"/>
          <w:sz w:val="24"/>
          <w:szCs w:val="24"/>
          <w:lang w:val="pl-PL"/>
        </w:rPr>
        <w:t>09</w:t>
      </w:r>
      <w:ins w:id="65" w:author="Andrzej Sygit" w:date="2018-11-20T22:19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. Autorzy</w:t>
        </w:r>
      </w:ins>
      <w:r w:rsidR="00B015A2"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66" w:author="Andrzej Sygit" w:date="2018-11-20T22:19:00Z">
        <w:r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i </w:delText>
        </w:r>
      </w:del>
      <w:r w:rsidRPr="005F6C39">
        <w:rPr>
          <w:rFonts w:ascii="Times New Roman" w:hAnsi="Times New Roman" w:cs="Times New Roman"/>
          <w:sz w:val="24"/>
          <w:szCs w:val="24"/>
          <w:lang w:val="pl-PL"/>
        </w:rPr>
        <w:t>dowodzili, że spośród 27 wskaźników finansowych</w:t>
      </w:r>
      <w:del w:id="67" w:author="Andrzej Sygit" w:date="2018-11-20T22:18:00Z">
        <w:r w:rsidRPr="005F6C39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istotny </w:t>
      </w:r>
      <w:r w:rsidR="00A70464" w:rsidRPr="005F6C39">
        <w:rPr>
          <w:rFonts w:ascii="Times New Roman" w:hAnsi="Times New Roman" w:cs="Times New Roman"/>
          <w:sz w:val="24"/>
          <w:szCs w:val="24"/>
          <w:lang w:val="pl-PL"/>
        </w:rPr>
        <w:t>statystycznie</w:t>
      </w:r>
      <w:r w:rsidRPr="005F6C39">
        <w:rPr>
          <w:rFonts w:ascii="Times New Roman" w:hAnsi="Times New Roman" w:cs="Times New Roman"/>
          <w:sz w:val="24"/>
          <w:szCs w:val="24"/>
          <w:lang w:val="pl-PL"/>
        </w:rPr>
        <w:t xml:space="preserve"> wpływ na wartość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iębiorstwa wykazywały wskaźniki płynności oraz rentowności, natomiast brakiem istotności statystycznej charakteryzowały się wskaźniki aktywności oraz finansowania (</w:t>
      </w:r>
      <w:proofErr w:type="spellStart"/>
      <w:r w:rsidRPr="00B015A2">
        <w:rPr>
          <w:rFonts w:ascii="Times New Roman" w:hAnsi="Times New Roman" w:cs="Times New Roman"/>
          <w:sz w:val="24"/>
          <w:szCs w:val="24"/>
          <w:lang w:val="pl-PL"/>
        </w:rPr>
        <w:t>Raifur</w:t>
      </w:r>
      <w:proofErr w:type="spellEnd"/>
      <w:ins w:id="68" w:author="Andrzej Sygit" w:date="2018-11-20T22:19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del w:id="69" w:author="Andrzej Sygit" w:date="2018-11-20T22:18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a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70" w:author="Andrzej Sygit" w:date="2018-11-20T22:19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i in.</w:delText>
        </w:r>
      </w:del>
      <w:ins w:id="71" w:author="Andrzej Sygit" w:date="2018-11-20T22:19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 xml:space="preserve">Ferreira de </w:t>
        </w:r>
        <w:proofErr w:type="spellStart"/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Sousa</w:t>
        </w:r>
      </w:ins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2015, s. 22). W badaniu </w:t>
      </w:r>
      <w:r w:rsidR="00CD49D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tym </w:t>
      </w:r>
      <w:del w:id="72" w:author="Andrzej Sygit" w:date="2018-11-20T22:21:00Z">
        <w:r w:rsidR="00CD49DD"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ostał 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>wykorzystan</w:t>
      </w:r>
      <w:r w:rsidR="00CD49DD" w:rsidRPr="00B015A2">
        <w:rPr>
          <w:rFonts w:ascii="Times New Roman" w:hAnsi="Times New Roman" w:cs="Times New Roman"/>
          <w:sz w:val="24"/>
          <w:szCs w:val="24"/>
          <w:lang w:val="pl-PL"/>
        </w:rPr>
        <w:t>y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ins w:id="73" w:author="Andrzej Sygit" w:date="2018-11-20T22:21:00Z">
        <w:r w:rsidR="00B43170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został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model panelowy z efektami stałymi.</w:t>
      </w:r>
      <w:del w:id="74" w:author="Andrzej Sygit" w:date="2018-11-20T22:21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51BDDF59" w14:textId="5EEDA556" w:rsidR="00DA42EC" w:rsidRPr="00B015A2" w:rsidRDefault="00CD49DD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>C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zynniki, które wpływają na wycenę rosyjskich spółek notowanych na rynku kapitałowym</w:t>
      </w:r>
      <w:ins w:id="75" w:author="Andrzej Sygit" w:date="2018-11-20T22:21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267BB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tawili w swoim artykule Gupta i in. (2016)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267BBC" w:rsidRPr="00B015A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twierdzili</w:t>
      </w:r>
      <w:r w:rsidR="00267BB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ni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że nie ma znaczącej korelacji między fundamentalnymi wskaźnikami finansowymi a wskaźnikiem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del w:id="76" w:author="Andrzej Sygit" w:date="2018-11-20T22:22:00Z">
        <w:r w:rsidR="00DA42EC"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7C2E3185" w14:textId="794816E1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Kolejne interesujące badanie przeprowadzili </w:t>
      </w:r>
      <w:proofErr w:type="spellStart"/>
      <w:ins w:id="77" w:author="Dawid Dawidowicz" w:date="2018-11-28T15:40:00Z">
        <w:r w:rsidR="00AD7654">
          <w:rPr>
            <w:rFonts w:ascii="Times New Roman" w:hAnsi="Times New Roman" w:cs="Times New Roman"/>
            <w:sz w:val="24"/>
            <w:szCs w:val="24"/>
            <w:lang w:val="pl-PL"/>
          </w:rPr>
          <w:t>Sharma</w:t>
        </w:r>
      </w:ins>
      <w:commentRangeStart w:id="78"/>
      <w:proofErr w:type="spellEnd"/>
      <w:del w:id="79" w:author="Dawid Dawidowicz" w:date="2018-11-28T15:40:00Z">
        <w:r w:rsidRPr="00B015A2" w:rsidDel="00AD7654">
          <w:rPr>
            <w:rFonts w:ascii="Times New Roman" w:hAnsi="Times New Roman" w:cs="Times New Roman"/>
            <w:sz w:val="24"/>
            <w:szCs w:val="24"/>
            <w:lang w:val="pl-PL"/>
          </w:rPr>
          <w:delText>Anil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 in. (2012), </w:t>
      </w:r>
      <w:commentRangeEnd w:id="78"/>
      <w:r w:rsidR="00B43170">
        <w:rPr>
          <w:rStyle w:val="Odwoaniedokomentarza"/>
        </w:rPr>
        <w:commentReference w:id="78"/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którzy poszukiwali związków między danymi zawartymi w poszczególnych elementach sprawozdań finansowych przedsiębiorstw a stopami zwrotu na akcjach spółek niefinansowych należących do indeksu CNX 100 Index i notowanych na giełdzie papierów wartościowych w Indiach. W tym celu wykorzystali cztery wskaźniki finansowe</w:t>
      </w:r>
      <w:r w:rsidR="00B37C3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obliczone na podstawie informacji </w:t>
      </w:r>
      <w:r w:rsidR="00CD620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bilans</w:t>
      </w:r>
      <w:r w:rsidR="00CD620C" w:rsidRPr="00B015A2">
        <w:rPr>
          <w:rFonts w:ascii="Times New Roman" w:hAnsi="Times New Roman" w:cs="Times New Roman"/>
          <w:sz w:val="24"/>
          <w:szCs w:val="24"/>
          <w:lang w:val="pl-PL"/>
        </w:rPr>
        <w:t>u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rachunku zysków i strat oraz rachunku przepływów pieniężnych. </w:t>
      </w:r>
      <w:r w:rsidR="00B37C3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yły to: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skaźnik rentowności kapitału własnego, zysk netto, przepływy pieniężne z działalności operacyjnej, przepływy pieniężne z działalności inwestycyjnej</w:t>
      </w:r>
      <w:r w:rsidR="00B37C3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natomiast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jako zmienną zależną wykorzystali relacje wartości rynkowej do wartości księgowej P/BV</w:t>
      </w:r>
      <w:r w:rsidR="00190E9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del w:id="80" w:author="Andrzej Sygit" w:date="2018-11-20T22:23:00Z">
        <w:r w:rsidR="00190E96"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190E96" w:rsidRPr="00B015A2">
        <w:rPr>
          <w:rFonts w:ascii="Times New Roman" w:hAnsi="Times New Roman" w:cs="Times New Roman"/>
          <w:i/>
          <w:sz w:val="24"/>
          <w:szCs w:val="24"/>
          <w:lang w:val="pl-PL"/>
        </w:rPr>
        <w:t>Price</w:t>
      </w:r>
      <w:proofErr w:type="spellEnd"/>
      <w:r w:rsidR="00190E96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del w:id="81" w:author="Andrzej Sygit" w:date="2018-11-20T22:23:00Z">
        <w:r w:rsidR="00B31F7B" w:rsidRPr="00B015A2" w:rsidDel="00B43170">
          <w:rPr>
            <w:rFonts w:ascii="Times New Roman" w:hAnsi="Times New Roman" w:cs="Times New Roman"/>
            <w:i/>
            <w:sz w:val="24"/>
            <w:szCs w:val="24"/>
            <w:lang w:val="pl-PL"/>
          </w:rPr>
          <w:delText>P</w:delText>
        </w:r>
      </w:del>
      <w:ins w:id="82" w:author="Andrzej Sygit" w:date="2018-11-20T22:23:00Z">
        <w:r w:rsidR="00B43170">
          <w:rPr>
            <w:rFonts w:ascii="Times New Roman" w:hAnsi="Times New Roman" w:cs="Times New Roman"/>
            <w:i/>
            <w:sz w:val="24"/>
            <w:szCs w:val="24"/>
            <w:lang w:val="pl-PL"/>
          </w:rPr>
          <w:t>p</w:t>
        </w:r>
      </w:ins>
      <w:r w:rsidR="00190E96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er </w:t>
      </w:r>
      <w:proofErr w:type="spellStart"/>
      <w:r w:rsidR="00190E96" w:rsidRPr="00B015A2">
        <w:rPr>
          <w:rFonts w:ascii="Times New Roman" w:hAnsi="Times New Roman" w:cs="Times New Roman"/>
          <w:i/>
          <w:sz w:val="24"/>
          <w:szCs w:val="24"/>
          <w:lang w:val="pl-PL"/>
        </w:rPr>
        <w:t>B</w:t>
      </w:r>
      <w:r w:rsidR="00B37C3F" w:rsidRPr="00B015A2">
        <w:rPr>
          <w:rFonts w:ascii="Times New Roman" w:hAnsi="Times New Roman" w:cs="Times New Roman"/>
          <w:i/>
          <w:sz w:val="24"/>
          <w:szCs w:val="24"/>
          <w:lang w:val="pl-PL"/>
        </w:rPr>
        <w:t>o</w:t>
      </w:r>
      <w:r w:rsidR="00190E96" w:rsidRPr="00B015A2">
        <w:rPr>
          <w:rFonts w:ascii="Times New Roman" w:hAnsi="Times New Roman" w:cs="Times New Roman"/>
          <w:i/>
          <w:sz w:val="24"/>
          <w:szCs w:val="24"/>
          <w:lang w:val="pl-PL"/>
        </w:rPr>
        <w:t>ok</w:t>
      </w:r>
      <w:proofErr w:type="spellEnd"/>
      <w:r w:rsidR="00190E96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Value</w:t>
      </w:r>
      <w:r w:rsidR="00190E96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Wyniki ich badania pozwalają stwierdzić, że </w:t>
      </w:r>
      <w:del w:id="83" w:author="Andrzej Sygit" w:date="2018-11-20T22:23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naczenie </w:delText>
        </w:r>
      </w:del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>informacj</w:t>
      </w:r>
      <w:del w:id="84" w:author="Andrzej Sygit" w:date="2018-11-20T22:24:00Z">
        <w:r w:rsidR="008565DE"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i</w:delText>
        </w:r>
      </w:del>
      <w:ins w:id="85" w:author="Andrzej Sygit" w:date="2018-11-20T22:24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e</w:t>
        </w:r>
      </w:ins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86" w:author="Andrzej Sygit" w:date="2018-11-20T22:24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awartych </w:delText>
        </w:r>
      </w:del>
      <w:ins w:id="87" w:author="Andrzej Sygit" w:date="2018-11-20T22:24:00Z">
        <w:r w:rsidR="00B43170" w:rsidRPr="00B015A2">
          <w:rPr>
            <w:rFonts w:ascii="Times New Roman" w:hAnsi="Times New Roman" w:cs="Times New Roman"/>
            <w:sz w:val="24"/>
            <w:szCs w:val="24"/>
            <w:lang w:val="pl-PL"/>
          </w:rPr>
          <w:t>zawart</w:t>
        </w:r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e</w:t>
        </w:r>
        <w:r w:rsidR="00B43170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w sprawozdaniach finansowych</w:t>
      </w:r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szczególności </w:t>
      </w:r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>w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achunku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przepływ</w:t>
      </w:r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>ów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ieniężnych</w:t>
      </w:r>
      <w:ins w:id="88" w:author="Andrzej Sygit" w:date="2018-11-20T22:23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ają minimalny wpływ na zwroty z akcji. </w:t>
      </w:r>
      <w:r w:rsidR="008565D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mówione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badanie można skrytykować za relatywnie małą i subiektywnie dobraną liczbę miar do badania, które potencjalnie mogły mieć wpływ na stopę zwrotu na akcjach. Jednak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 podkreślają 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go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autorzy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uzyskane przez nich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niki są odmienne od wyników badań na innych rynkach. 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nadto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autorzy postulują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aby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kolejnych badaniach 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tosować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inn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mienn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jaśnian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15130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a mianowicie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arę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del w:id="89" w:author="Andrzej Sygit" w:date="2018-11-20T22:24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132EB381" w14:textId="73E6D7F6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Czynniki warunkujące wartość przedsiębiorstwa można wytypować na podstawie analizy teorii finansów przedsiębiorstw. W świetle </w:t>
      </w:r>
      <w:del w:id="90" w:author="Andrzej Sygit" w:date="2018-11-20T22:25:00Z"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stanowiącej </w:delText>
        </w:r>
      </w:del>
      <w:ins w:id="91" w:author="Andrzej Sygit" w:date="2018-11-20T22:25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będącej</w:t>
        </w:r>
        <w:r w:rsidR="00B43170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fundament</w:t>
      </w:r>
      <w:ins w:id="92" w:author="Andrzej Sygit" w:date="2018-11-20T22:25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em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spółczesnych finansów teorii Modiglianiego</w:t>
      </w:r>
      <w:r w:rsidR="00B96CB9" w:rsidRPr="00B015A2">
        <w:rPr>
          <w:rFonts w:ascii="Times New Roman" w:hAnsi="Times New Roman" w:cs="Times New Roman"/>
          <w:sz w:val="24"/>
          <w:szCs w:val="24"/>
          <w:lang w:val="pl-PL"/>
        </w:rPr>
        <w:t>-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Millera</w:t>
      </w:r>
      <w:r w:rsidR="00C904E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MM)</w:t>
      </w:r>
      <w:r w:rsidR="00DC6E95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azującej na wielu założeniach (</w:t>
      </w:r>
      <w:proofErr w:type="spellStart"/>
      <w:r w:rsidRPr="00B015A2">
        <w:rPr>
          <w:rFonts w:ascii="Times New Roman" w:hAnsi="Times New Roman" w:cs="Times New Roman"/>
          <w:sz w:val="24"/>
          <w:szCs w:val="24"/>
          <w:lang w:val="pl-PL"/>
        </w:rPr>
        <w:t>Brusov</w:t>
      </w:r>
      <w:proofErr w:type="spellEnd"/>
      <w:r w:rsidRPr="00B015A2">
        <w:rPr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i in., 2011, s. 816)</w:t>
      </w:r>
      <w:ins w:id="93" w:author="Andrzej Sygit" w:date="2018-11-20T22:25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żna zauważyć, że wartość przedsiębiorstwa powinna być zależna od </w:t>
      </w:r>
      <w:ins w:id="94" w:author="Andrzej Sygit" w:date="2018-11-20T22:25:00Z">
        <w:r w:rsidR="00B43170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takich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czynników</w:t>
      </w:r>
      <w:ins w:id="95" w:author="Andrzej Sygit" w:date="2018-11-20T22:25:00Z">
        <w:r w:rsidR="00B431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del w:id="96" w:author="Andrzej Sygit" w:date="2018-11-20T22:25:00Z">
        <w:r w:rsidR="00DC6E95"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="00DC6E9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97" w:author="Andrzej Sygit" w:date="2018-11-20T22:25:00Z">
        <w:r w:rsidR="00DC6E95"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>takich</w:delText>
        </w:r>
        <w:r w:rsidRPr="00B015A2" w:rsidDel="00B431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>jak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yskowność, ryzyko </w:t>
      </w:r>
      <w:r w:rsidR="00C904E0" w:rsidRPr="00B015A2">
        <w:rPr>
          <w:rFonts w:ascii="Times New Roman" w:hAnsi="Times New Roman" w:cs="Times New Roman"/>
          <w:sz w:val="24"/>
          <w:szCs w:val="24"/>
          <w:lang w:val="pl-PL"/>
        </w:rPr>
        <w:t>i związana z nim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struktura finansowania. W wyniku krytyki modelu 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powodu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trudnoś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ci z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jego empiryczn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eryfikacj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ins w:id="98" w:author="Andrzej Sygit" w:date="2018-11-20T22:27:00Z">
        <w:r w:rsidR="00916C50" w:rsidRPr="00916C50">
          <w:rPr>
            <w:rFonts w:ascii="Times New Roman" w:hAnsi="Times New Roman" w:cs="Times New Roman"/>
            <w:sz w:val="24"/>
            <w:szCs w:val="24"/>
            <w:lang w:val="pl-PL"/>
          </w:rPr>
          <w:t>Hållsten</w:t>
        </w:r>
      </w:ins>
      <w:proofErr w:type="spellEnd"/>
      <w:del w:id="99" w:author="Andrzej Sygit" w:date="2018-11-20T22:27:00Z">
        <w:r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>Hallsten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>, 1966, s. 87)</w:t>
      </w:r>
      <w:ins w:id="100" w:author="Andrzej Sygit" w:date="2018-11-20T22:27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astępowały dalsze modyfikacje modelu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uwzględniające tak istotny czynnik</w:t>
      </w:r>
      <w:ins w:id="101" w:author="Andrzej Sygit" w:date="2018-11-20T22:27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 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>kwot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łaconego przez przedsiębiorstwa podatku dochodowego. W późniejszych teoriach wskazuje się, że na wartość przedsiębiorstwa mogą wpływać także </w:t>
      </w:r>
      <w:r w:rsidR="0036723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ezpośrednie i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średnie koszty bankructwa, </w:t>
      </w:r>
      <w:r w:rsidR="003D35A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koszty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agencji</w:t>
      </w:r>
      <w:r w:rsidR="003D35A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r w:rsidR="006A7B92" w:rsidRPr="00B015A2">
        <w:rPr>
          <w:rFonts w:ascii="Times New Roman" w:hAnsi="Times New Roman" w:cs="Times New Roman"/>
          <w:sz w:val="24"/>
          <w:szCs w:val="24"/>
          <w:lang w:val="pl-PL"/>
        </w:rPr>
        <w:t>koszty ponoszone przez przedsiębiorstwa związane z nadzorem nad działalnością menedżerów pracujących na rzecz zwiększenia korzyści dla właścicieli)</w:t>
      </w:r>
      <w:del w:id="102" w:author="Andrzej Sygit" w:date="2018-11-20T22:28:00Z">
        <w:r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czy efektywność rynku finansowego.</w:t>
      </w:r>
      <w:del w:id="103" w:author="Andrzej Sygit" w:date="2018-11-20T22:28:00Z">
        <w:r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01A91CD5" w14:textId="0B757B29" w:rsidR="00DA42EC" w:rsidRPr="00B015A2" w:rsidRDefault="00E13BA9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Współcześnie badania koncentrują się na określeniu czynników o charakterze behawioralnym, które mogą mieć wpływ na wartość przedsiębiorstwa. </w:t>
      </w:r>
      <w:del w:id="104" w:author="Andrzej Sygit" w:date="2018-11-20T22:28:00Z">
        <w:r w:rsidR="00DA42EC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Jednak </w:delText>
        </w:r>
      </w:del>
      <w:ins w:id="105" w:author="Andrzej Sygit" w:date="2018-11-20T22:28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I</w:t>
        </w:r>
      </w:ins>
      <w:del w:id="106" w:author="Andrzej Sygit" w:date="2018-11-20T22:28:00Z">
        <w:r w:rsidR="00DA42EC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>i</w:delText>
        </w:r>
      </w:del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tnieją </w:t>
      </w:r>
      <w:ins w:id="107" w:author="Andrzej Sygit" w:date="2018-11-20T22:28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j</w:t>
        </w:r>
        <w:r w:rsidR="00916C50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ednak </w:t>
        </w:r>
      </w:ins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stotne różnice między implikacjami teorii a rzeczywistymi efektami. Wynikają one m.in. z tego, że rynek może podlegać pewnej „modzie” </w:t>
      </w:r>
      <w:r w:rsidR="00ED1AD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tosowania 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wskaźnik</w:t>
      </w:r>
      <w:r w:rsidR="00ED1ADC" w:rsidRPr="00B015A2">
        <w:rPr>
          <w:rFonts w:ascii="Times New Roman" w:hAnsi="Times New Roman" w:cs="Times New Roman"/>
          <w:sz w:val="24"/>
          <w:szCs w:val="24"/>
          <w:lang w:val="pl-PL"/>
        </w:rPr>
        <w:t>ów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, którymi kierują się inwestorzy, co nie zawsze znajduje uzasadnienie w teorii.</w:t>
      </w:r>
      <w:del w:id="108" w:author="Andrzej Sygit" w:date="2018-11-20T22:28:00Z">
        <w:r w:rsidR="00DA42EC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4FC3B6FF" w14:textId="175882B7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proofErr w:type="spellStart"/>
      <w:r w:rsidRPr="00B015A2">
        <w:rPr>
          <w:rFonts w:ascii="Times New Roman" w:hAnsi="Times New Roman" w:cs="Times New Roman"/>
          <w:sz w:val="24"/>
          <w:szCs w:val="24"/>
          <w:lang w:val="pl-PL"/>
        </w:rPr>
        <w:t>Chugh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proofErr w:type="spellStart"/>
      <w:r w:rsidRPr="00B015A2">
        <w:rPr>
          <w:rFonts w:ascii="Times New Roman" w:hAnsi="Times New Roman" w:cs="Times New Roman"/>
          <w:sz w:val="24"/>
          <w:szCs w:val="24"/>
          <w:lang w:val="pl-PL"/>
        </w:rPr>
        <w:t>Meador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1984) przeprowadzili badanie </w:t>
      </w:r>
      <w:r w:rsidR="00ED1AD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grupie 2000 członków </w:t>
      </w:r>
      <w:r w:rsidRPr="00916C50">
        <w:rPr>
          <w:rFonts w:ascii="Times New Roman" w:hAnsi="Times New Roman" w:cs="Times New Roman"/>
          <w:sz w:val="24"/>
          <w:szCs w:val="24"/>
          <w:lang w:val="pl-PL"/>
        </w:rPr>
        <w:t xml:space="preserve">Financial </w:t>
      </w:r>
      <w:del w:id="109" w:author="WNUS33" w:date="2018-11-24T08:37:00Z">
        <w:r w:rsidRPr="00916C50" w:rsidDel="00645C5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Analysisc </w:delText>
        </w:r>
      </w:del>
      <w:proofErr w:type="spellStart"/>
      <w:ins w:id="110" w:author="WNUS33" w:date="2018-11-24T08:37:00Z">
        <w:r w:rsidR="00645C59">
          <w:rPr>
            <w:rFonts w:ascii="Times New Roman" w:hAnsi="Times New Roman" w:cs="Times New Roman"/>
            <w:sz w:val="24"/>
            <w:szCs w:val="24"/>
            <w:lang w:val="pl-PL"/>
          </w:rPr>
          <w:t>Analysts</w:t>
        </w:r>
        <w:proofErr w:type="spellEnd"/>
        <w:r w:rsidR="00645C59" w:rsidRPr="00916C50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proofErr w:type="spellStart"/>
      <w:r w:rsidRPr="00916C50">
        <w:rPr>
          <w:rFonts w:ascii="Times New Roman" w:hAnsi="Times New Roman" w:cs="Times New Roman"/>
          <w:sz w:val="24"/>
          <w:szCs w:val="24"/>
          <w:lang w:val="pl-PL"/>
        </w:rPr>
        <w:t>Federation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 wykazali, że konsekwentnie podkreślają </w:t>
      </w:r>
      <w:r w:rsidR="00ED1ADC" w:rsidRPr="00645C59">
        <w:rPr>
          <w:rFonts w:ascii="Times New Roman" w:hAnsi="Times New Roman" w:cs="Times New Roman"/>
          <w:sz w:val="24"/>
          <w:szCs w:val="24"/>
          <w:lang w:val="pl-PL"/>
        </w:rPr>
        <w:t>oni</w:t>
      </w:r>
      <w:r w:rsidR="00ED1AD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przewagę wpływu czynników długo</w:t>
      </w:r>
      <w:r w:rsidR="009627D1" w:rsidRPr="00B015A2">
        <w:rPr>
          <w:rFonts w:ascii="Times New Roman" w:hAnsi="Times New Roman" w:cs="Times New Roman"/>
          <w:sz w:val="24"/>
          <w:szCs w:val="24"/>
          <w:lang w:val="pl-PL"/>
        </w:rPr>
        <w:t>-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ad krótkoterminowymi na wartość przedsiębiorstwa. Przeprowadzone przez nich badanie dowiodło</w:t>
      </w:r>
      <w:r w:rsidR="009627D1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oczekiwane zmiany w</w:t>
      </w:r>
      <w:r w:rsidR="009627D1" w:rsidRPr="00B015A2">
        <w:rPr>
          <w:rFonts w:ascii="Times New Roman" w:hAnsi="Times New Roman" w:cs="Times New Roman"/>
          <w:sz w:val="24"/>
          <w:szCs w:val="24"/>
          <w:lang w:val="pl-PL"/>
        </w:rPr>
        <w:t>skaźnik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ysku na akcję 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EPS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del w:id="111" w:author="Andrzej Sygit" w:date="2018-11-20T22:29:00Z">
        <w:r w:rsidR="00B31F7B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Earnings</w:t>
      </w:r>
      <w:proofErr w:type="spellEnd"/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Per </w:t>
      </w:r>
      <w:proofErr w:type="spellStart"/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Share</w:t>
      </w:r>
      <w:proofErr w:type="spellEnd"/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12" w:author="Andrzej Sygit" w:date="2018-11-20T22:30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  <w:r w:rsidR="00916C50" w:rsidRPr="00B015A2">
          <w:rPr>
            <w:rFonts w:ascii="Times New Roman" w:hAnsi="Times New Roman" w:cs="Times New Roman"/>
            <w:sz w:val="24"/>
            <w:szCs w:val="24"/>
            <w:lang w:val="pl-PL"/>
          </w:rPr>
          <w:t>–</w:t>
        </w:r>
      </w:ins>
      <w:del w:id="113" w:author="Andrzej Sygit" w:date="2018-11-20T22:30:00Z">
        <w:r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627D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a także 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a rentowności kapitału własnego 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OE 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>(</w:t>
      </w:r>
      <w:del w:id="114" w:author="Andrzej Sygit" w:date="2018-11-20T22:29:00Z">
        <w:r w:rsidR="00B31F7B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Return On Equity</w:t>
      </w:r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15" w:author="Andrzej Sygit" w:date="2018-11-20T22:30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  <w:r w:rsidR="00916C50" w:rsidRPr="00B015A2">
          <w:rPr>
            <w:rFonts w:ascii="Times New Roman" w:hAnsi="Times New Roman" w:cs="Times New Roman"/>
            <w:sz w:val="24"/>
            <w:szCs w:val="24"/>
            <w:lang w:val="pl-PL"/>
          </w:rPr>
          <w:t>–</w:t>
        </w:r>
      </w:ins>
      <w:r w:rsidR="00B31F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i perspektyw danej branży były postrzegane jako najistotniejsze czynnik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kształtując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e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artość przedsiębiorstwa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 długim okresie, podczas gdy w krótkim okresie największ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e znaczenie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rzypisywano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oczekiwany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m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mian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om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EPS i ogólnej kondycji ekonomicznej.</w:t>
      </w:r>
    </w:p>
    <w:p w14:paraId="22504781" w14:textId="6D0DFD74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Czynniki finansowe </w:t>
      </w:r>
      <w:del w:id="116" w:author="WNUS33" w:date="2018-11-24T08:38:00Z">
        <w:r w:rsidRPr="00B015A2" w:rsidDel="00645C5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stanowią </w:delText>
        </w:r>
      </w:del>
      <w:ins w:id="117" w:author="WNUS33" w:date="2018-11-24T08:38:00Z">
        <w:r w:rsidR="00645C59">
          <w:rPr>
            <w:rFonts w:ascii="Times New Roman" w:hAnsi="Times New Roman" w:cs="Times New Roman"/>
            <w:sz w:val="24"/>
            <w:szCs w:val="24"/>
            <w:lang w:val="pl-PL"/>
          </w:rPr>
          <w:t>są</w:t>
        </w:r>
        <w:r w:rsidR="00645C59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jedną z grup czynników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które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mają wpływ na wartość przedsiębiorstwa. Przykładowo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904E0" w:rsidRPr="00B015A2">
        <w:rPr>
          <w:rFonts w:ascii="Times New Roman" w:hAnsi="Times New Roman" w:cs="Times New Roman"/>
          <w:sz w:val="24"/>
          <w:szCs w:val="24"/>
          <w:lang w:val="pl-PL"/>
        </w:rPr>
        <w:t>K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aplan i Norton (1996) wyodrębnili cz</w:t>
      </w:r>
      <w:r w:rsidR="00DB1391" w:rsidRPr="00B015A2">
        <w:rPr>
          <w:rFonts w:ascii="Times New Roman" w:hAnsi="Times New Roman" w:cs="Times New Roman"/>
          <w:sz w:val="24"/>
          <w:szCs w:val="24"/>
          <w:lang w:val="pl-PL"/>
        </w:rPr>
        <w:t>t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DB1391" w:rsidRPr="00B015A2">
        <w:rPr>
          <w:rFonts w:ascii="Times New Roman" w:hAnsi="Times New Roman" w:cs="Times New Roman"/>
          <w:sz w:val="24"/>
          <w:szCs w:val="24"/>
          <w:lang w:val="pl-PL"/>
        </w:rPr>
        <w:t>r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y kategorie czynników 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oddział</w:t>
      </w:r>
      <w:del w:id="118" w:author="Andrzej Sygit" w:date="2018-11-20T22:31:00Z">
        <w:r w:rsidR="00183BF0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>yw</w:delText>
        </w:r>
      </w:del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ujących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 wartość przedsiębiorstwa, wśród których wymienili czynniki finansowe, czynniki nabywcze, wewnętrzne procesy biznesowe 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nnowacje. </w:t>
      </w:r>
      <w:r w:rsidR="00CE714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adacze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LEK </w:t>
      </w:r>
      <w:r w:rsidR="000F5DF0" w:rsidRPr="00B015A2">
        <w:rPr>
          <w:rFonts w:ascii="Times New Roman" w:hAnsi="Times New Roman" w:cs="Times New Roman"/>
          <w:sz w:val="24"/>
          <w:szCs w:val="24"/>
          <w:lang w:val="pl-PL"/>
        </w:rPr>
        <w:t>C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onsulting (1998) wyodrębnili trzy główne grupy czynnik</w:t>
      </w:r>
      <w:r w:rsidR="00183BF0" w:rsidRPr="00B015A2">
        <w:rPr>
          <w:rFonts w:ascii="Times New Roman" w:hAnsi="Times New Roman" w:cs="Times New Roman"/>
          <w:sz w:val="24"/>
          <w:szCs w:val="24"/>
          <w:lang w:val="pl-PL"/>
        </w:rPr>
        <w:t>ów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artości przedsiębiorstwa, do których zaliczyli</w:t>
      </w:r>
      <w:del w:id="119" w:author="Andrzej Sygit" w:date="2018-11-20T22:31:00Z">
        <w:r w:rsidR="00183BF0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>: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czynniki wzrostu, wydajności </w:t>
      </w:r>
      <w:r w:rsidR="002B2823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finansowe. </w:t>
      </w:r>
      <w:del w:id="120" w:author="Dawid Dawidowicz" w:date="2018-11-28T22:22:00Z">
        <w:r w:rsidRPr="005D6104" w:rsidDel="005D6104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Cheremnikh (2000) </w:delText>
        </w:r>
        <w:r w:rsidR="00E7784F" w:rsidRPr="005D6104" w:rsidDel="005D6104">
          <w:rPr>
            <w:rFonts w:ascii="Times New Roman" w:hAnsi="Times New Roman" w:cs="Times New Roman"/>
            <w:sz w:val="24"/>
            <w:szCs w:val="24"/>
            <w:lang w:val="pl-PL"/>
          </w:rPr>
          <w:delText>oraz</w:delText>
        </w:r>
        <w:r w:rsidRPr="00B015A2" w:rsidDel="005D6104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  <w:proofErr w:type="spellStart"/>
      <w:r w:rsidR="00E7784F" w:rsidRPr="00B015A2">
        <w:rPr>
          <w:rFonts w:ascii="Times New Roman" w:hAnsi="Times New Roman" w:cs="Times New Roman"/>
          <w:sz w:val="24"/>
          <w:szCs w:val="24"/>
          <w:lang w:val="pl-PL"/>
        </w:rPr>
        <w:t>Kazlauskienė</w:t>
      </w:r>
      <w:proofErr w:type="spellEnd"/>
      <w:r w:rsidR="00E7784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proofErr w:type="spellStart"/>
      <w:r w:rsidR="00D648D1" w:rsidRPr="00B015A2">
        <w:rPr>
          <w:rFonts w:ascii="Times New Roman" w:hAnsi="Times New Roman" w:cs="Times New Roman"/>
          <w:sz w:val="24"/>
          <w:szCs w:val="24"/>
          <w:lang w:val="pl-PL"/>
        </w:rPr>
        <w:t>Christauskas</w:t>
      </w:r>
      <w:proofErr w:type="spellEnd"/>
      <w:r w:rsidR="00D648D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(2008) podzielili czynniki kształtujące wartość przedsiębiorstwa na trzy główne grupy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z uwzględnieniem dwóch poziomów</w:t>
      </w:r>
      <w:r w:rsidR="00555F34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tj. wewnętrzn</w:t>
      </w:r>
      <w:r w:rsidR="00C24DD2" w:rsidRPr="00B015A2">
        <w:rPr>
          <w:rFonts w:ascii="Times New Roman" w:hAnsi="Times New Roman" w:cs="Times New Roman"/>
          <w:sz w:val="24"/>
          <w:szCs w:val="24"/>
          <w:lang w:val="pl-PL"/>
        </w:rPr>
        <w:t>ego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 zewnętrzn</w:t>
      </w:r>
      <w:r w:rsidR="00C24DD2" w:rsidRPr="00B015A2">
        <w:rPr>
          <w:rFonts w:ascii="Times New Roman" w:hAnsi="Times New Roman" w:cs="Times New Roman"/>
          <w:sz w:val="24"/>
          <w:szCs w:val="24"/>
          <w:lang w:val="pl-PL"/>
        </w:rPr>
        <w:t>ego</w:t>
      </w:r>
      <w:ins w:id="121" w:author="Andrzej Sygit" w:date="2018-11-20T22:31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C24DD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raz ilościowych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24DD2" w:rsidRPr="00B015A2">
        <w:rPr>
          <w:rFonts w:ascii="Times New Roman" w:hAnsi="Times New Roman" w:cs="Times New Roman"/>
          <w:sz w:val="24"/>
          <w:szCs w:val="24"/>
          <w:lang w:val="pl-PL"/>
        </w:rPr>
        <w:t>i jakościowych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czynników wartości</w:t>
      </w:r>
      <w:r w:rsidR="00C24DD2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a ponadto 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="00C24DD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czynników finansowych i niefinansowych.</w:t>
      </w:r>
      <w:del w:id="122" w:author="Andrzej Sygit" w:date="2018-11-20T22:32:00Z">
        <w:r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7CD3F042" w14:textId="4B841D5E" w:rsidR="00DA42EC" w:rsidRPr="00B015A2" w:rsidRDefault="00CE714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Przytoczone badania prowadzą do wniosku, że bieżąca kondycja finansowa przedsiębiorstw jest tylko jednym z kilku czynników kształtujących ich wartość. Próbując wskazać</w:t>
      </w:r>
      <w:r w:rsidR="00B96CB9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które wskaźnik</w:t>
      </w:r>
      <w:r w:rsidR="00067F22" w:rsidRPr="00B015A2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gą mieć </w:t>
      </w:r>
      <w:r w:rsidR="00E318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stotny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pływ na decyzje inwestorów</w:t>
      </w:r>
      <w:r w:rsidR="00E3186E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żna odnieść się do wskazanych w teorii MM determinant </w:t>
      </w:r>
      <w:r w:rsidR="00F547D1" w:rsidRPr="00B015A2">
        <w:rPr>
          <w:rFonts w:ascii="Times New Roman" w:hAnsi="Times New Roman" w:cs="Times New Roman"/>
          <w:sz w:val="24"/>
          <w:szCs w:val="24"/>
          <w:lang w:val="pl-PL"/>
        </w:rPr>
        <w:t>wartości</w:t>
      </w:r>
      <w:r w:rsidR="005522F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iębiorstwa,</w:t>
      </w:r>
      <w:r w:rsidR="00F547D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tj</w:t>
      </w:r>
      <w:r w:rsidR="005522FC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yskowności </w:t>
      </w:r>
      <w:r w:rsidR="00F547D1" w:rsidRPr="00B015A2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ryzyka. </w:t>
      </w:r>
      <w:r w:rsidR="007E2A3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nika stąd,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że z wartością przedsiębiorstwa </w:t>
      </w:r>
      <w:r w:rsidR="00363A43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winny być powiązane </w:t>
      </w:r>
      <w:r w:rsidR="00E3186E" w:rsidRPr="00B015A2">
        <w:rPr>
          <w:rFonts w:ascii="Times New Roman" w:hAnsi="Times New Roman" w:cs="Times New Roman"/>
          <w:sz w:val="24"/>
          <w:szCs w:val="24"/>
          <w:lang w:val="pl-PL"/>
        </w:rPr>
        <w:t>wskaźniki rentowności</w:t>
      </w:r>
      <w:ins w:id="123" w:author="Andrzej Sygit" w:date="2018-11-20T22:32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E318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63A43" w:rsidRPr="00B015A2">
        <w:rPr>
          <w:rFonts w:ascii="Times New Roman" w:hAnsi="Times New Roman" w:cs="Times New Roman"/>
          <w:sz w:val="24"/>
          <w:szCs w:val="24"/>
          <w:lang w:val="pl-PL"/>
        </w:rPr>
        <w:t>kwantyfikujące dochodowość przedsiębiorstw.</w:t>
      </w:r>
      <w:r w:rsidR="00E318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</w:t>
      </w:r>
      <w:r w:rsidR="00363A43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oziomem ryzyka przedsiębiorstw powinny być </w:t>
      </w:r>
      <w:r w:rsidR="00E318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korelowane </w:t>
      </w:r>
      <w:r w:rsidR="00363A43" w:rsidRPr="00B015A2">
        <w:rPr>
          <w:rFonts w:ascii="Times New Roman" w:hAnsi="Times New Roman" w:cs="Times New Roman"/>
          <w:sz w:val="24"/>
          <w:szCs w:val="24"/>
          <w:lang w:val="pl-PL"/>
        </w:rPr>
        <w:t>miary płynności finansowej oraz wskaźniki zadłużenia.</w:t>
      </w:r>
      <w:del w:id="124" w:author="Andrzej Sygit" w:date="2018-11-20T22:32:00Z">
        <w:r w:rsidR="00363A43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69B5105B" w14:textId="18359C89" w:rsidR="00DA42EC" w:rsidRPr="00B015A2" w:rsidRDefault="00C904E0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Obok problemu wskazania grup wskaźników</w:t>
      </w:r>
      <w:r w:rsidR="00C061D6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ie należy objąć badaniem</w:t>
      </w:r>
      <w:ins w:id="125" w:author="Andrzej Sygit" w:date="2018-11-20T22:32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del w:id="126" w:author="Andrzej Sygit" w:date="2018-11-20T22:32:00Z">
        <w:r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–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stotnym problemem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adawczym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st sposób kwantyfikacji wartości rynkowej przedsiębiorstw. Na potrzeby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prowadzonego badania nie można bowiem wykorzystać 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ynkowej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ceny akcji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którą determinuje głównie </w:t>
      </w:r>
      <w:r w:rsidR="007E2A37" w:rsidRPr="00B015A2">
        <w:rPr>
          <w:rFonts w:ascii="Times New Roman" w:hAnsi="Times New Roman" w:cs="Times New Roman"/>
          <w:sz w:val="24"/>
          <w:szCs w:val="24"/>
          <w:lang w:val="pl-PL"/>
        </w:rPr>
        <w:t>wielkoś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ć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kapitału</w:t>
      </w:r>
      <w:r w:rsidR="007E2A3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łasnego oraz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liczb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823DD" w:rsidRPr="00B015A2">
        <w:rPr>
          <w:rFonts w:ascii="Times New Roman" w:hAnsi="Times New Roman" w:cs="Times New Roman"/>
          <w:sz w:val="24"/>
          <w:szCs w:val="24"/>
          <w:lang w:val="pl-PL"/>
        </w:rPr>
        <w:t>wy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emitowanych akcji</w:t>
      </w:r>
      <w:r w:rsidR="007E2A3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5823DD" w:rsidRPr="00B015A2">
        <w:rPr>
          <w:rFonts w:ascii="Times New Roman" w:hAnsi="Times New Roman" w:cs="Times New Roman"/>
          <w:sz w:val="24"/>
          <w:szCs w:val="24"/>
          <w:lang w:val="pl-PL"/>
        </w:rPr>
        <w:t>Aby określić</w:t>
      </w:r>
      <w:r w:rsidR="009A390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5823D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823DD" w:rsidRPr="00645C59">
        <w:rPr>
          <w:rFonts w:ascii="Times New Roman" w:hAnsi="Times New Roman" w:cs="Times New Roman"/>
          <w:sz w:val="24"/>
          <w:szCs w:val="24"/>
          <w:lang w:val="pl-PL"/>
        </w:rPr>
        <w:t>jak</w:t>
      </w:r>
      <w:r w:rsidR="005823D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inwestorzy oceniają funkcjonowanie i perspektywy przedsiębiorstwa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5823D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ależy wykorzystać miary pozwalające określić</w:t>
      </w:r>
      <w:r w:rsidR="008B0285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5823D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2248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ak kształtuje się 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ynkowa </w:t>
      </w:r>
      <w:r w:rsidR="0022248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rtość przedsiębiorstwa w relacji do innej kategorii wartości przedsiębiorstwa. 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o miar tych </w:t>
      </w:r>
      <w:r w:rsidR="00BB18B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ożna 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zaliczyć</w:t>
      </w:r>
      <w:r w:rsidR="008B0285" w:rsidRPr="00B015A2">
        <w:rPr>
          <w:rFonts w:ascii="Times New Roman" w:hAnsi="Times New Roman" w:cs="Times New Roman"/>
          <w:sz w:val="24"/>
          <w:szCs w:val="24"/>
          <w:lang w:val="pl-PL"/>
        </w:rPr>
        <w:t>: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skaźnik </w:t>
      </w:r>
      <w:r w:rsidR="00005D2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ynkowej 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cen</w:t>
      </w:r>
      <w:r w:rsidR="00005D2B" w:rsidRPr="00B015A2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akcji do wartości księgowej akcji (</w:t>
      </w:r>
      <w:proofErr w:type="spellStart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>Price</w:t>
      </w:r>
      <w:proofErr w:type="spellEnd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Pe</w:t>
      </w:r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r </w:t>
      </w:r>
      <w:proofErr w:type="spellStart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>Book</w:t>
      </w:r>
      <w:proofErr w:type="spellEnd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Value Ratio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), wskaźnik ceny do zysku na akcję (</w:t>
      </w:r>
      <w:proofErr w:type="spellStart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>Price</w:t>
      </w:r>
      <w:proofErr w:type="spellEnd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P</w:t>
      </w:r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er </w:t>
      </w:r>
      <w:proofErr w:type="spellStart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>Earnings</w:t>
      </w:r>
      <w:proofErr w:type="spellEnd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Pe</w:t>
      </w:r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r </w:t>
      </w:r>
      <w:proofErr w:type="spellStart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>Share</w:t>
      </w:r>
      <w:proofErr w:type="spellEnd"/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), a także wskaźnik </w:t>
      </w:r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Enterprise Value </w:t>
      </w:r>
      <w:r w:rsidR="00B31F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P</w:t>
      </w:r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er </w:t>
      </w:r>
      <w:proofErr w:type="spellStart"/>
      <w:r w:rsidR="00DA42EC" w:rsidRPr="00B015A2">
        <w:rPr>
          <w:rFonts w:ascii="Times New Roman" w:hAnsi="Times New Roman" w:cs="Times New Roman"/>
          <w:i/>
          <w:sz w:val="24"/>
          <w:szCs w:val="24"/>
          <w:lang w:val="pl-PL"/>
        </w:rPr>
        <w:t>Share</w:t>
      </w:r>
      <w:proofErr w:type="spellEnd"/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który </w:t>
      </w:r>
      <w:del w:id="127" w:author="Andrzej Sygit" w:date="2018-11-20T22:33:00Z">
        <w:r w:rsidR="008B0285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stanowi </w:delText>
        </w:r>
      </w:del>
      <w:ins w:id="128" w:author="Andrzej Sygit" w:date="2018-11-20T22:33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jest</w:t>
        </w:r>
        <w:r w:rsidR="00916C50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iloraz</w:t>
      </w:r>
      <w:ins w:id="129" w:author="Andrzej Sygit" w:date="2018-11-20T22:33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em</w:t>
        </w:r>
      </w:ins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kapitalizacji spółki powiększonej o zobowiązania i pomniejszon</w:t>
      </w:r>
      <w:r w:rsidR="00005D2B" w:rsidRPr="00B015A2">
        <w:rPr>
          <w:rFonts w:ascii="Times New Roman" w:hAnsi="Times New Roman" w:cs="Times New Roman"/>
          <w:sz w:val="24"/>
          <w:szCs w:val="24"/>
          <w:lang w:val="pl-PL"/>
        </w:rPr>
        <w:t>ej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 gotówkę i jej ekwiwalenty do liczby akcji danej spółki.</w:t>
      </w:r>
      <w:del w:id="130" w:author="Andrzej Sygit" w:date="2018-11-20T22:33:00Z">
        <w:r w:rsidR="00DA42EC" w:rsidRPr="00B015A2" w:rsidDel="00916C5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624160FA" w14:textId="5BC2F837" w:rsidR="00DA42EC" w:rsidRPr="00B015A2" w:rsidRDefault="00F9390E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bookmarkStart w:id="131" w:name="_Hlk511499923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leży zauważyć, że </w:t>
      </w:r>
      <w:r w:rsidR="00005D2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iarą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zbliżoną do popularne</w:t>
      </w:r>
      <w:r w:rsidR="00005D2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go wskaźnika: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cena</w:t>
      </w:r>
      <w:r w:rsidR="004D639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rynkowa akcji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do wartości księgowej</w:t>
      </w:r>
      <w:r w:rsidR="004D639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iębiorstw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ale wykorzystywaną w znacznie mniejszym 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stopniu</w:t>
      </w:r>
      <w:ins w:id="132" w:author="Andrzej Sygit" w:date="2018-11-20T22:33:00Z">
        <w:r w:rsidR="00916C5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est miara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0B25C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est to</w:t>
      </w:r>
      <w:bookmarkEnd w:id="131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ara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, któr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licza się </w:t>
      </w:r>
      <w:r w:rsidR="0055775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edług </w:t>
      </w:r>
      <w:r w:rsidR="00DA42EC" w:rsidRPr="00B015A2">
        <w:rPr>
          <w:rFonts w:ascii="Times New Roman" w:hAnsi="Times New Roman" w:cs="Times New Roman"/>
          <w:sz w:val="24"/>
          <w:szCs w:val="24"/>
          <w:lang w:val="pl-PL"/>
        </w:rPr>
        <w:t>następującego wzoru:</w:t>
      </w:r>
    </w:p>
    <w:p w14:paraId="01324292" w14:textId="77777777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0309629" w14:textId="42C130A3" w:rsidR="00DA42EC" w:rsidRPr="00B015A2" w:rsidRDefault="00831FE4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pl-PL"/>
            </w:rPr>
            <m:t xml:space="preserve">q Tobina= 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  <w:lang w:val="pl-PL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  <w:lang w:val="pl-PL"/>
                </w:rPr>
                <m:t xml:space="preserve">całkowita wartość rynkowa przedsiębiorstwa 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pl-PL"/>
                </w:rPr>
                <m:t>całkowita wartość aktywów przedsiębiorstwa</m:t>
              </m:r>
            </m:den>
          </m:f>
        </m:oMath>
      </m:oMathPara>
    </w:p>
    <w:p w14:paraId="62FD626F" w14:textId="77777777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2DB622DD" w14:textId="61446B47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645C59">
        <w:rPr>
          <w:rFonts w:ascii="Times New Roman" w:hAnsi="Times New Roman" w:cs="Times New Roman"/>
          <w:sz w:val="24"/>
          <w:szCs w:val="24"/>
          <w:lang w:val="pl-PL"/>
        </w:rPr>
        <w:t xml:space="preserve">Istnieją dwie odmiany wskaźnika </w:t>
      </w:r>
      <w:r w:rsidR="006F2CD0" w:rsidRPr="00645C59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645C59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3B623D" w:rsidRPr="00645C59">
        <w:rPr>
          <w:rFonts w:ascii="Times New Roman" w:hAnsi="Times New Roman" w:cs="Times New Roman"/>
          <w:sz w:val="24"/>
          <w:szCs w:val="24"/>
          <w:lang w:val="pl-PL"/>
        </w:rPr>
        <w:t xml:space="preserve">. W jednej </w:t>
      </w:r>
      <w:r w:rsidRPr="00645C59">
        <w:rPr>
          <w:rFonts w:ascii="Times New Roman" w:hAnsi="Times New Roman" w:cs="Times New Roman"/>
          <w:sz w:val="24"/>
          <w:szCs w:val="24"/>
          <w:lang w:val="pl-PL"/>
        </w:rPr>
        <w:t xml:space="preserve">wartość rynkowa </w:t>
      </w:r>
      <w:r w:rsidR="003B623D" w:rsidRPr="00645C59">
        <w:rPr>
          <w:rFonts w:ascii="Times New Roman" w:hAnsi="Times New Roman" w:cs="Times New Roman"/>
          <w:sz w:val="24"/>
          <w:szCs w:val="24"/>
          <w:lang w:val="pl-PL"/>
        </w:rPr>
        <w:t xml:space="preserve">przedsiębiorstwa jest </w:t>
      </w:r>
      <w:r w:rsidRPr="00645C59">
        <w:rPr>
          <w:rFonts w:ascii="Times New Roman" w:hAnsi="Times New Roman" w:cs="Times New Roman"/>
          <w:sz w:val="24"/>
          <w:szCs w:val="24"/>
          <w:lang w:val="pl-PL"/>
        </w:rPr>
        <w:t>obliczana jako kapitalizacja spółki powiększona o jej zobowiązania</w:t>
      </w:r>
      <w:r w:rsidR="00CB516F" w:rsidRPr="00645C59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645C59">
        <w:rPr>
          <w:rFonts w:ascii="Times New Roman" w:hAnsi="Times New Roman" w:cs="Times New Roman"/>
          <w:sz w:val="24"/>
          <w:szCs w:val="24"/>
          <w:lang w:val="pl-PL"/>
        </w:rPr>
        <w:t xml:space="preserve"> a następnie dzielona przez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B623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całkowitą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rtość aktywów. </w:t>
      </w:r>
      <w:r w:rsidR="00E23F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 może przyjmować wartości </w:t>
      </w:r>
      <w:r w:rsidR="00A940C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niejsze od 1, większe od 1 lub równe 1. Wartości </w:t>
      </w:r>
      <w:r w:rsidR="00CB516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a </w:t>
      </w:r>
      <w:r w:rsidR="00A940C7" w:rsidRPr="00B015A2">
        <w:rPr>
          <w:rFonts w:ascii="Times New Roman" w:hAnsi="Times New Roman" w:cs="Times New Roman"/>
          <w:sz w:val="24"/>
          <w:szCs w:val="24"/>
          <w:lang w:val="pl-PL"/>
        </w:rPr>
        <w:t>wyższe od 1 oznaczają, że wartość rynkowa kapitału jest większa od kosztu odtworzenia tego kapitału, a zatem warto inwestować w daną spółkę. W wypadku gdy wartość rynkowa kapitału jest niższa od kosztu odtworzenia kapitału</w:t>
      </w:r>
      <w:r w:rsidR="00EB771B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A940C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ależy wycofać się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940C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inwestycji w daną spółkę.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r w:rsidR="00A940C7" w:rsidRPr="00B015A2">
        <w:rPr>
          <w:rFonts w:ascii="Times New Roman" w:hAnsi="Times New Roman" w:cs="Times New Roman"/>
          <w:sz w:val="24"/>
          <w:szCs w:val="24"/>
          <w:lang w:val="pl-PL"/>
        </w:rPr>
        <w:t>sytuacji</w:t>
      </w:r>
      <w:del w:id="133" w:author="WNUS33" w:date="2018-11-24T08:39:00Z">
        <w:r w:rsidR="00EB771B" w:rsidRPr="00B015A2" w:rsidDel="00645C59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gdy przedsiębiorstwo stosuje wysoką dźwignię finansową</w:t>
      </w:r>
      <w:r w:rsidR="00EB771B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artość wskaźnika może być relatywnie wysoka. </w:t>
      </w:r>
      <w:r w:rsidR="00EB771B" w:rsidRPr="00B015A2">
        <w:rPr>
          <w:rFonts w:ascii="Times New Roman" w:hAnsi="Times New Roman" w:cs="Times New Roman"/>
          <w:sz w:val="24"/>
          <w:szCs w:val="24"/>
          <w:lang w:val="pl-PL"/>
        </w:rPr>
        <w:t>W praktyce d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datkowym problem jest ustalenie rynkowej wartości długu przedsiębiorstwa. W </w:t>
      </w:r>
      <w:r w:rsidR="00EB771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wiązku z tym jest stosowana druga </w:t>
      </w:r>
      <w:r w:rsidR="00A940C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etoda obliczenia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a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ins w:id="134" w:author="WNUS33" w:date="2018-11-24T08:42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135" w:author="WNUS33" w:date="2018-11-24T08:41:00Z">
        <w:r w:rsidR="00A940C7" w:rsidRPr="00B015A2" w:rsidDel="00645C59">
          <w:rPr>
            <w:rFonts w:ascii="Times New Roman" w:hAnsi="Times New Roman" w:cs="Times New Roman"/>
            <w:sz w:val="24"/>
            <w:szCs w:val="24"/>
            <w:lang w:val="pl-PL"/>
          </w:rPr>
          <w:delText>wg</w:delText>
        </w:r>
        <w:r w:rsidRPr="00B015A2" w:rsidDel="00645C59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  <w:ins w:id="136" w:author="WNUS33" w:date="2018-11-24T08:41:00Z">
        <w:r w:rsidR="00645C59">
          <w:rPr>
            <w:rFonts w:ascii="Times New Roman" w:hAnsi="Times New Roman" w:cs="Times New Roman"/>
            <w:sz w:val="24"/>
            <w:szCs w:val="24"/>
            <w:lang w:val="pl-PL"/>
          </w:rPr>
          <w:t>według</w:t>
        </w:r>
        <w:r w:rsidR="00645C59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uproszczonej formuły</w:t>
      </w:r>
      <w:r w:rsidR="00EB771B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o </w:t>
      </w:r>
      <w:commentRangeStart w:id="137"/>
      <w:commentRangeStart w:id="138"/>
      <w:r w:rsidRPr="00B015A2">
        <w:rPr>
          <w:rFonts w:ascii="Times New Roman" w:hAnsi="Times New Roman" w:cs="Times New Roman"/>
          <w:sz w:val="24"/>
          <w:szCs w:val="24"/>
          <w:lang w:val="pl-PL"/>
        </w:rPr>
        <w:t>relacj</w:t>
      </w:r>
      <w:ins w:id="139" w:author="Dawid Dawidowicz" w:date="2018-11-28T16:10:00Z">
        <w:r w:rsidR="0088585B">
          <w:rPr>
            <w:rFonts w:ascii="Times New Roman" w:hAnsi="Times New Roman" w:cs="Times New Roman"/>
            <w:sz w:val="24"/>
            <w:szCs w:val="24"/>
            <w:lang w:val="pl-PL"/>
          </w:rPr>
          <w:t>a</w:t>
        </w:r>
      </w:ins>
      <w:del w:id="140" w:author="Dawid Dawidowicz" w:date="2018-11-28T16:10:00Z">
        <w:r w:rsidR="00EB771B" w:rsidRPr="00B015A2" w:rsidDel="0088585B">
          <w:rPr>
            <w:rFonts w:ascii="Times New Roman" w:hAnsi="Times New Roman" w:cs="Times New Roman"/>
            <w:sz w:val="24"/>
            <w:szCs w:val="24"/>
            <w:lang w:val="pl-PL"/>
          </w:rPr>
          <w:delText>i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commentRangeEnd w:id="137"/>
      <w:r w:rsidR="004202EE">
        <w:rPr>
          <w:rStyle w:val="Odwoaniedokomentarza"/>
        </w:rPr>
        <w:commentReference w:id="137"/>
      </w:r>
      <w:commentRangeEnd w:id="138"/>
      <w:r w:rsidR="0074152C">
        <w:rPr>
          <w:rStyle w:val="Odwoaniedokomentarza"/>
        </w:rPr>
        <w:commentReference w:id="138"/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wartości rynkowej</w:t>
      </w:r>
      <w:r w:rsidR="00EB771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iębiorstw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do </w:t>
      </w:r>
      <w:r w:rsidR="00C65E5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go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zacowanej wartości odtworzeniowej. Przeprowadzone badanie bazuje na założeniu, że wartość rynkowa przedsiębiorstwa </w:t>
      </w:r>
      <w:r w:rsidR="00F71BA5" w:rsidRPr="00B015A2">
        <w:rPr>
          <w:rFonts w:ascii="Times New Roman" w:hAnsi="Times New Roman" w:cs="Times New Roman"/>
          <w:sz w:val="24"/>
          <w:szCs w:val="24"/>
          <w:lang w:val="pl-PL"/>
        </w:rPr>
        <w:t>wynikając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F71BA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 wyceny dokonanej przez uczestników rynku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dpowiada jej wartości rzeczywistej uwzględniającej wszystkie informacje dostępne na rynku, </w:t>
      </w:r>
      <w:del w:id="141" w:author="WNUS33" w:date="2018-11-24T08:43:00Z">
        <w:r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tj</w:delText>
        </w:r>
      </w:del>
      <w:ins w:id="142" w:author="WNUS33" w:date="2018-11-24T08:43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tzn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. jest zgodna z hipotezą rynku efektywnego (</w:t>
      </w:r>
      <w:proofErr w:type="spellStart"/>
      <w:del w:id="143" w:author="WNUS33" w:date="2018-11-24T08:43:00Z">
        <w:r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ang. </w:delText>
        </w:r>
      </w:del>
      <w:r w:rsidR="008D189D" w:rsidRPr="00B015A2">
        <w:rPr>
          <w:rFonts w:ascii="Times New Roman" w:hAnsi="Times New Roman" w:cs="Times New Roman"/>
          <w:i/>
          <w:sz w:val="24"/>
          <w:szCs w:val="24"/>
          <w:lang w:val="pl-PL"/>
        </w:rPr>
        <w:t>E</w:t>
      </w:r>
      <w:r w:rsidRPr="00B015A2">
        <w:rPr>
          <w:rFonts w:ascii="Times New Roman" w:hAnsi="Times New Roman" w:cs="Times New Roman"/>
          <w:i/>
          <w:sz w:val="24"/>
          <w:szCs w:val="24"/>
          <w:lang w:val="pl-PL"/>
        </w:rPr>
        <w:t>fficient</w:t>
      </w:r>
      <w:proofErr w:type="spellEnd"/>
      <w:r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r w:rsidR="008D189D" w:rsidRPr="00B015A2">
        <w:rPr>
          <w:rFonts w:ascii="Times New Roman" w:hAnsi="Times New Roman" w:cs="Times New Roman"/>
          <w:i/>
          <w:sz w:val="24"/>
          <w:szCs w:val="24"/>
          <w:lang w:val="pl-PL"/>
        </w:rPr>
        <w:t>M</w:t>
      </w:r>
      <w:r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arket </w:t>
      </w:r>
      <w:proofErr w:type="spellStart"/>
      <w:r w:rsidR="008D189D" w:rsidRPr="00B015A2">
        <w:rPr>
          <w:rFonts w:ascii="Times New Roman" w:hAnsi="Times New Roman" w:cs="Times New Roman"/>
          <w:i/>
          <w:sz w:val="24"/>
          <w:szCs w:val="24"/>
          <w:lang w:val="pl-PL"/>
        </w:rPr>
        <w:lastRenderedPageBreak/>
        <w:t>H</w:t>
      </w:r>
      <w:r w:rsidRPr="00B015A2">
        <w:rPr>
          <w:rFonts w:ascii="Times New Roman" w:hAnsi="Times New Roman" w:cs="Times New Roman"/>
          <w:i/>
          <w:sz w:val="24"/>
          <w:szCs w:val="24"/>
          <w:lang w:val="pl-PL"/>
        </w:rPr>
        <w:t>ypothesis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). 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>D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 oszacowania wartości rynkowej 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rzedsiębiorstwa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korzystano 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tomiast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liczan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>y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o kapitalizacja spółki do wartości </w:t>
      </w:r>
      <w:r w:rsidR="00AD2C1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j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aktywów.</w:t>
      </w:r>
      <w:del w:id="144" w:author="WNUS33" w:date="2018-11-24T08:43:00Z">
        <w:r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3F6440E4" w14:textId="77777777" w:rsidR="00DA42EC" w:rsidRPr="00B015A2" w:rsidRDefault="00DA42EC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41A450C" w14:textId="77777777" w:rsidR="007B7361" w:rsidRPr="00B015A2" w:rsidRDefault="007B7361" w:rsidP="00B015A2">
      <w:pPr>
        <w:pStyle w:val="Akapitzlist"/>
        <w:numPr>
          <w:ilvl w:val="0"/>
          <w:numId w:val="2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b/>
          <w:sz w:val="24"/>
          <w:szCs w:val="24"/>
          <w:lang w:val="pl-PL"/>
        </w:rPr>
        <w:t xml:space="preserve">Metodyka </w:t>
      </w:r>
      <w:r w:rsidR="004D5998" w:rsidRPr="00B015A2">
        <w:rPr>
          <w:rFonts w:ascii="Times New Roman" w:hAnsi="Times New Roman" w:cs="Times New Roman"/>
          <w:b/>
          <w:sz w:val="24"/>
          <w:szCs w:val="24"/>
          <w:lang w:val="pl-PL"/>
        </w:rPr>
        <w:t>oraz wyniki badania</w:t>
      </w:r>
    </w:p>
    <w:p w14:paraId="7ED78525" w14:textId="69D2AD8C" w:rsidR="004E6C67" w:rsidRPr="00B015A2" w:rsidRDefault="007B7361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celu wyodrębnienia zestawu wskaźników opartych na </w:t>
      </w:r>
      <w:r w:rsidR="0015495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nformacjach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pochodzących ze sprawozdań finansowych najlepiej objaśniających wartość rynkową przedsiębiorstw</w:t>
      </w:r>
      <w:ins w:id="145" w:author="WNUS33" w:date="2018-11-24T08:43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146" w:author="WNUS33" w:date="2018-11-24T08:44:00Z">
        <w:r w:rsidR="0015495A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ostał 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>wykorzystan</w:t>
      </w:r>
      <w:ins w:id="147" w:author="WNUS33" w:date="2018-11-24T08:44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o</w:t>
        </w:r>
      </w:ins>
      <w:del w:id="148" w:author="WNUS33" w:date="2018-11-24T08:44:00Z">
        <w:r w:rsidR="0015495A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y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del danych panelowych.</w:t>
      </w:r>
      <w:r w:rsidR="0006320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Do </w:t>
      </w:r>
      <w:r w:rsidR="0015495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go </w:t>
      </w:r>
      <w:r w:rsidR="0006320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udowy wykorzystano </w:t>
      </w:r>
      <w:r w:rsidR="00CC4BD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ane </w:t>
      </w:r>
      <w:r w:rsidR="0015495A" w:rsidRPr="00B015A2">
        <w:rPr>
          <w:rFonts w:ascii="Times New Roman" w:hAnsi="Times New Roman" w:cs="Times New Roman"/>
          <w:sz w:val="24"/>
          <w:szCs w:val="24"/>
          <w:lang w:val="pl-PL"/>
        </w:rPr>
        <w:t>z</w:t>
      </w:r>
      <w:ins w:id="149" w:author="WNUS33" w:date="2018-11-24T08:44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e</w:t>
        </w:r>
      </w:ins>
      <w:r w:rsidR="0015495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191 </w:t>
      </w:r>
      <w:r w:rsidR="00CC4BDE" w:rsidRPr="00B015A2">
        <w:rPr>
          <w:rFonts w:ascii="Times New Roman" w:hAnsi="Times New Roman" w:cs="Times New Roman"/>
          <w:sz w:val="24"/>
          <w:szCs w:val="24"/>
          <w:lang w:val="pl-PL"/>
        </w:rPr>
        <w:t>p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lskich spółek 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>notowanych na WGPW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adaniem objęto wszystkie spółki</w:t>
      </w:r>
      <w:ins w:id="150" w:author="WNUS33" w:date="2018-11-24T09:37:00Z">
        <w:r w:rsidR="002B5A70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 wyłączeniem sektora finansowego</w:t>
      </w:r>
      <w:r w:rsidR="00990EB8" w:rsidRPr="002B5A70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A43B86" w:rsidRPr="002B5A70">
        <w:rPr>
          <w:rFonts w:ascii="Times New Roman" w:hAnsi="Times New Roman" w:cs="Times New Roman"/>
          <w:sz w:val="24"/>
          <w:szCs w:val="24"/>
          <w:lang w:val="pl-PL"/>
        </w:rPr>
        <w:t xml:space="preserve"> których </w:t>
      </w:r>
      <w:r w:rsidR="0015495A" w:rsidRPr="002B5A70">
        <w:rPr>
          <w:rFonts w:ascii="Times New Roman" w:hAnsi="Times New Roman" w:cs="Times New Roman"/>
          <w:sz w:val="24"/>
          <w:szCs w:val="24"/>
          <w:lang w:val="pl-PL"/>
        </w:rPr>
        <w:t xml:space="preserve">kompletne dane finansowe umożliwiające wyznaczenie wybranych wskaźników </w:t>
      </w:r>
      <w:r w:rsidR="00A43B86" w:rsidRPr="002B5A70">
        <w:rPr>
          <w:rFonts w:ascii="Times New Roman" w:hAnsi="Times New Roman" w:cs="Times New Roman"/>
          <w:sz w:val="24"/>
          <w:szCs w:val="24"/>
          <w:lang w:val="pl-PL"/>
        </w:rPr>
        <w:t>były</w:t>
      </w:r>
      <w:r w:rsidR="0015495A" w:rsidRPr="002B5A70">
        <w:rPr>
          <w:rFonts w:ascii="Times New Roman" w:hAnsi="Times New Roman" w:cs="Times New Roman"/>
          <w:sz w:val="24"/>
          <w:szCs w:val="24"/>
          <w:lang w:val="pl-PL"/>
        </w:rPr>
        <w:t xml:space="preserve"> dostępne</w:t>
      </w:r>
      <w:r w:rsidR="00A43B86" w:rsidRPr="002B5A70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korzystane dane pochodziły z bazy Orbis. 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>Okres badawczy obejmował sześć lat</w:t>
      </w:r>
      <w:r w:rsidR="00990EB8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tj. lata 2011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ins w:id="151" w:author="WNUS33" w:date="2018-11-24T08:45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20</w:t>
        </w:r>
      </w:ins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16. 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>Dob</w:t>
      </w:r>
      <w:r w:rsidR="008769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ór 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kresu badawczego </w:t>
      </w:r>
      <w:r w:rsidR="008769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ostał 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>dokonan</w:t>
      </w:r>
      <w:r w:rsidR="008769D0" w:rsidRPr="00B015A2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sposób zapewniający największą liczbę obserwacji. </w:t>
      </w:r>
      <w:r w:rsidR="00B871B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korzystany panel danych był zbilansowany. 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adaniu poddano 11 wskaźników oceny kondycji finansowej </w:t>
      </w:r>
      <w:r w:rsidR="00744CB6" w:rsidRPr="00B015A2">
        <w:rPr>
          <w:rFonts w:ascii="Times New Roman" w:hAnsi="Times New Roman" w:cs="Times New Roman"/>
          <w:sz w:val="24"/>
          <w:szCs w:val="24"/>
          <w:lang w:val="pl-PL"/>
        </w:rPr>
        <w:t>przedsiębiorstwa</w:t>
      </w:r>
      <w:ins w:id="152" w:author="WNUS33" w:date="2018-11-24T08:45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744CB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6DEE" w:rsidRPr="00B015A2">
        <w:rPr>
          <w:rFonts w:ascii="Times New Roman" w:hAnsi="Times New Roman" w:cs="Times New Roman"/>
          <w:sz w:val="24"/>
          <w:szCs w:val="24"/>
          <w:lang w:val="pl-PL"/>
        </w:rPr>
        <w:t>opartych na sprawozdaniach finansowych, które pełniły funkcję zmiennych objaśniających.</w:t>
      </w:r>
      <w:del w:id="153" w:author="WNUS33" w:date="2018-11-24T08:45:00Z">
        <w:r w:rsidR="003E6DEE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2D1BC797" w14:textId="77777777" w:rsidR="009D73BA" w:rsidRPr="00B015A2" w:rsidRDefault="003F3175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rzyjęte do analiz wskaźniki należały do </w:t>
      </w:r>
      <w:r w:rsidR="004E6C67" w:rsidRPr="00B015A2">
        <w:rPr>
          <w:rFonts w:ascii="Times New Roman" w:hAnsi="Times New Roman" w:cs="Times New Roman"/>
          <w:sz w:val="24"/>
          <w:szCs w:val="24"/>
          <w:lang w:val="pl-PL"/>
        </w:rPr>
        <w:t>trzech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grup</w:t>
      </w:r>
      <w:r w:rsidR="004E6C6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erników kondycji finansowej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FC399A" w:rsidRPr="00B015A2">
        <w:rPr>
          <w:rFonts w:ascii="Times New Roman" w:hAnsi="Times New Roman" w:cs="Times New Roman"/>
          <w:sz w:val="24"/>
          <w:szCs w:val="24"/>
          <w:lang w:val="pl-PL"/>
        </w:rPr>
        <w:t>Naj</w:t>
      </w:r>
      <w:r w:rsidR="000C383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liczniejszą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grup</w:t>
      </w:r>
      <w:r w:rsidR="000C383E" w:rsidRPr="00B015A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="009D73B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yły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ary rentowności</w:t>
      </w:r>
      <w:r w:rsidR="00B97691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takie jak</w:t>
      </w:r>
      <w:r w:rsidR="00B97691" w:rsidRPr="00B015A2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1DC4BC1B" w14:textId="77777777" w:rsidR="009D73BA" w:rsidRPr="00B015A2" w:rsidRDefault="00744CB6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 rentowności kapitału własnego 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ROE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>, obliczany jako relacja zysku netto do kapitałów własnych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</w:p>
    <w:p w14:paraId="1F711FE4" w14:textId="3E54F2D2" w:rsidR="009D73BA" w:rsidRPr="00B015A2" w:rsidRDefault="00744CB6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 rentowności aktywów 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ROA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del w:id="154" w:author="WNUS33" w:date="2018-11-24T08:45:00Z">
        <w:r w:rsidR="009D0C8F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9D0C8F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Return on </w:t>
      </w:r>
      <w:proofErr w:type="spellStart"/>
      <w:r w:rsidR="009D0C8F" w:rsidRPr="00B015A2">
        <w:rPr>
          <w:rFonts w:ascii="Times New Roman" w:hAnsi="Times New Roman" w:cs="Times New Roman"/>
          <w:i/>
          <w:sz w:val="24"/>
          <w:szCs w:val="24"/>
          <w:lang w:val="pl-PL"/>
        </w:rPr>
        <w:t>Assets</w:t>
      </w:r>
      <w:proofErr w:type="spellEnd"/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>), obliczany jako relacja zysku netto do aktywów przedsiębiorstwa ogółem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FC399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51E13DA0" w14:textId="5BF42E91" w:rsidR="009D73BA" w:rsidRPr="00B015A2" w:rsidRDefault="007737DC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 rentowności sprzedaży 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FC399A" w:rsidRPr="00B015A2">
        <w:rPr>
          <w:rFonts w:ascii="Times New Roman" w:hAnsi="Times New Roman" w:cs="Times New Roman"/>
          <w:sz w:val="24"/>
          <w:szCs w:val="24"/>
          <w:lang w:val="pl-PL"/>
        </w:rPr>
        <w:t>ROS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del w:id="155" w:author="WNUS33" w:date="2018-11-24T08:45:00Z">
        <w:r w:rsidR="009D0C8F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9D0C8F" w:rsidRPr="00B015A2">
        <w:rPr>
          <w:rFonts w:ascii="Times New Roman" w:hAnsi="Times New Roman" w:cs="Times New Roman"/>
          <w:i/>
          <w:sz w:val="24"/>
          <w:szCs w:val="24"/>
          <w:lang w:val="pl-PL"/>
        </w:rPr>
        <w:t>Return on Sales</w:t>
      </w:r>
      <w:r w:rsidR="009D0C8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), obliczany jako </w:t>
      </w:r>
      <w:r w:rsidR="00CB77FC" w:rsidRPr="00B015A2">
        <w:rPr>
          <w:rFonts w:ascii="Times New Roman" w:hAnsi="Times New Roman" w:cs="Times New Roman"/>
          <w:sz w:val="24"/>
          <w:szCs w:val="24"/>
          <w:lang w:val="pl-PL"/>
        </w:rPr>
        <w:t>relacja zysku netto do przychodów netto ze sprzedaży</w:t>
      </w:r>
      <w:r w:rsidR="00FC399A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49060E1F" w14:textId="372A7B8B" w:rsidR="009D73BA" w:rsidRPr="00F156C3" w:rsidRDefault="00FC399A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rentowność operacyjna aktywów</w:t>
      </w:r>
      <w:r w:rsidR="00881747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B77FC" w:rsidRPr="00B015A2">
        <w:rPr>
          <w:rFonts w:ascii="Times New Roman" w:hAnsi="Times New Roman" w:cs="Times New Roman"/>
          <w:sz w:val="24"/>
          <w:szCs w:val="24"/>
          <w:lang w:val="pl-PL"/>
        </w:rPr>
        <w:t>obliczany jako relacja zysku przed spłatą odsetek i przed opodatkowaniem EBIT (</w:t>
      </w:r>
      <w:proofErr w:type="spellStart"/>
      <w:del w:id="156" w:author="WNUS33" w:date="2018-11-24T08:46:00Z">
        <w:r w:rsidR="00CB77FC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>Earnigns</w:t>
      </w:r>
      <w:proofErr w:type="spellEnd"/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proofErr w:type="spellStart"/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>Before</w:t>
      </w:r>
      <w:proofErr w:type="spellEnd"/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proofErr w:type="spellStart"/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>Income</w:t>
      </w:r>
      <w:proofErr w:type="spellEnd"/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 xml:space="preserve"> and </w:t>
      </w:r>
      <w:proofErr w:type="spellStart"/>
      <w:r w:rsidR="008A5B7B" w:rsidRPr="00F156C3">
        <w:rPr>
          <w:rFonts w:ascii="Times New Roman" w:hAnsi="Times New Roman" w:cs="Times New Roman"/>
          <w:i/>
          <w:sz w:val="24"/>
          <w:szCs w:val="24"/>
          <w:lang w:val="pl-PL"/>
        </w:rPr>
        <w:t>T</w:t>
      </w:r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>ax</w:t>
      </w:r>
      <w:proofErr w:type="spellEnd"/>
      <w:r w:rsidR="00CB77FC" w:rsidRPr="00F156C3">
        <w:rPr>
          <w:rFonts w:ascii="Times New Roman" w:hAnsi="Times New Roman" w:cs="Times New Roman"/>
          <w:sz w:val="24"/>
          <w:szCs w:val="24"/>
          <w:lang w:val="pl-PL"/>
        </w:rPr>
        <w:t>) do aktywów ogółem TA (</w:t>
      </w:r>
      <w:del w:id="157" w:author="WNUS33" w:date="2018-11-24T08:46:00Z">
        <w:r w:rsidR="00CB77FC" w:rsidRPr="00F156C3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 xml:space="preserve">Total </w:t>
      </w:r>
      <w:proofErr w:type="spellStart"/>
      <w:r w:rsidR="00CB77FC" w:rsidRPr="00F156C3">
        <w:rPr>
          <w:rFonts w:ascii="Times New Roman" w:hAnsi="Times New Roman" w:cs="Times New Roman"/>
          <w:i/>
          <w:sz w:val="24"/>
          <w:szCs w:val="24"/>
          <w:lang w:val="pl-PL"/>
        </w:rPr>
        <w:t>Assets</w:t>
      </w:r>
      <w:proofErr w:type="spellEnd"/>
      <w:r w:rsidR="00CB77FC" w:rsidRPr="00F156C3">
        <w:rPr>
          <w:rFonts w:ascii="Times New Roman" w:hAnsi="Times New Roman" w:cs="Times New Roman"/>
          <w:sz w:val="24"/>
          <w:szCs w:val="24"/>
          <w:lang w:val="pl-PL"/>
        </w:rPr>
        <w:t xml:space="preserve">), </w:t>
      </w:r>
    </w:p>
    <w:p w14:paraId="0858A3CA" w14:textId="77777777" w:rsidR="009D73BA" w:rsidRPr="00B015A2" w:rsidRDefault="00D320C8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015A2">
        <w:rPr>
          <w:rFonts w:ascii="Times New Roman" w:hAnsi="Times New Roman" w:cs="Times New Roman"/>
          <w:sz w:val="24"/>
          <w:szCs w:val="24"/>
          <w:lang w:val="en-GB"/>
        </w:rPr>
        <w:t>marża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015A2">
        <w:rPr>
          <w:rFonts w:ascii="Times New Roman" w:hAnsi="Times New Roman" w:cs="Times New Roman"/>
          <w:sz w:val="24"/>
          <w:szCs w:val="24"/>
          <w:lang w:val="en-GB"/>
        </w:rPr>
        <w:t>zysku</w:t>
      </w:r>
      <w:proofErr w:type="spellEnd"/>
      <w:r w:rsidR="00CB77FC" w:rsidRPr="00B015A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C399A" w:rsidRPr="00B015A2">
        <w:rPr>
          <w:rFonts w:ascii="Times New Roman" w:hAnsi="Times New Roman" w:cs="Times New Roman"/>
          <w:sz w:val="24"/>
          <w:szCs w:val="24"/>
          <w:lang w:val="en-GB"/>
        </w:rPr>
        <w:t>(EB</w:t>
      </w:r>
      <w:r w:rsidR="00444551" w:rsidRPr="00B015A2">
        <w:rPr>
          <w:rFonts w:ascii="Times New Roman" w:hAnsi="Times New Roman" w:cs="Times New Roman"/>
          <w:sz w:val="24"/>
          <w:szCs w:val="24"/>
          <w:lang w:val="en-GB"/>
        </w:rPr>
        <w:t>I</w:t>
      </w:r>
      <w:r w:rsidR="00FC399A" w:rsidRPr="00B015A2">
        <w:rPr>
          <w:rFonts w:ascii="Times New Roman" w:hAnsi="Times New Roman" w:cs="Times New Roman"/>
          <w:sz w:val="24"/>
          <w:szCs w:val="24"/>
          <w:lang w:val="en-GB"/>
        </w:rPr>
        <w:t>T/</w:t>
      </w:r>
      <w:r w:rsidR="00881747" w:rsidRPr="00B015A2">
        <w:rPr>
          <w:rFonts w:ascii="Times New Roman" w:hAnsi="Times New Roman" w:cs="Times New Roman"/>
          <w:sz w:val="24"/>
          <w:szCs w:val="24"/>
          <w:lang w:val="en-GB"/>
        </w:rPr>
        <w:t>Total Assets</w:t>
      </w:r>
      <w:r w:rsidR="00FC399A" w:rsidRPr="00B015A2"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</w:p>
    <w:p w14:paraId="4B903EC5" w14:textId="7FE850AC" w:rsidR="00DA4EF1" w:rsidRPr="00B015A2" w:rsidRDefault="004E6C67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marża zysku</w:t>
      </w:r>
      <w:r w:rsidR="00FA716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del w:id="158" w:author="WNUS33" w:date="2018-11-24T08:46:00Z">
        <w:r w:rsidR="00FA7167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FA7167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Profit </w:t>
      </w:r>
      <w:proofErr w:type="spellStart"/>
      <w:r w:rsidR="00FA7167" w:rsidRPr="00B015A2">
        <w:rPr>
          <w:rFonts w:ascii="Times New Roman" w:hAnsi="Times New Roman" w:cs="Times New Roman"/>
          <w:i/>
          <w:sz w:val="24"/>
          <w:szCs w:val="24"/>
          <w:lang w:val="pl-PL"/>
        </w:rPr>
        <w:t>Margin</w:t>
      </w:r>
      <w:proofErr w:type="spellEnd"/>
      <w:r w:rsidR="00FA7167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59" w:author="WNUS33" w:date="2018-11-24T09:43:00Z">
        <w:r w:rsidR="002B5A70">
          <w:rPr>
            <w:rFonts w:ascii="Times New Roman" w:hAnsi="Times New Roman" w:cs="Times New Roman"/>
            <w:sz w:val="24"/>
            <w:szCs w:val="24"/>
            <w:lang w:val="pl-PL"/>
          </w:rPr>
          <w:t>, obliczana</w:t>
        </w:r>
      </w:ins>
      <w:del w:id="160" w:author="WNUS33" w:date="2018-11-24T08:46:00Z">
        <w:r w:rsidR="00FA7167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="00FA716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o relacja zysku brutto do przychodów z działalności operacyjnej</w:t>
      </w:r>
      <w:r w:rsidR="00DA4EF1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</w:p>
    <w:p w14:paraId="77C4E2DB" w14:textId="35F20699" w:rsidR="00DA4EF1" w:rsidRPr="00B015A2" w:rsidRDefault="00FA7167" w:rsidP="004202EE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marża brutto (</w:t>
      </w:r>
      <w:del w:id="161" w:author="WNUS33" w:date="2018-11-24T08:46:00Z">
        <w:r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Gross </w:t>
      </w:r>
      <w:proofErr w:type="spellStart"/>
      <w:r w:rsidRPr="00B015A2">
        <w:rPr>
          <w:rFonts w:ascii="Times New Roman" w:hAnsi="Times New Roman" w:cs="Times New Roman"/>
          <w:i/>
          <w:sz w:val="24"/>
          <w:szCs w:val="24"/>
          <w:lang w:val="pl-PL"/>
        </w:rPr>
        <w:t>Margin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62" w:author="WNUS33" w:date="2018-11-24T08:47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liczan</w:t>
      </w:r>
      <w:r w:rsidR="00924F86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o relacja wyniku ze sprzedaży do przychodów operacyjnych.</w:t>
      </w:r>
      <w:del w:id="163" w:author="WNUS33" w:date="2018-11-24T08:46:00Z">
        <w:r w:rsidR="00FC399A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573FDCD9" w14:textId="1ED2BBC9" w:rsidR="003F3175" w:rsidRPr="00B015A2" w:rsidRDefault="00FC399A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>Druga grupa wskaźników obejmowała miary płynności finansowej</w:t>
      </w:r>
      <w:r w:rsidR="009B19A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takie jak</w:t>
      </w:r>
      <w:del w:id="164" w:author="WNUS33" w:date="2018-11-24T08:47:00Z">
        <w:r w:rsidR="009B19AB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: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skaźnik bieżącej płynności </w:t>
      </w:r>
      <w:r w:rsidR="00924F86" w:rsidRPr="00B015A2">
        <w:rPr>
          <w:rFonts w:ascii="Times New Roman" w:hAnsi="Times New Roman" w:cs="Times New Roman"/>
          <w:sz w:val="24"/>
          <w:szCs w:val="24"/>
          <w:lang w:val="pl-PL"/>
        </w:rPr>
        <w:t>(</w:t>
      </w:r>
      <w:proofErr w:type="spellStart"/>
      <w:del w:id="165" w:author="WNUS33" w:date="2018-11-24T08:47:00Z">
        <w:r w:rsidR="00924F86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8A5B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Current</w:t>
      </w:r>
      <w:proofErr w:type="spellEnd"/>
      <w:r w:rsidR="00924F86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Ratio</w:t>
      </w:r>
      <w:r w:rsidR="00924F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)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oraz wskaźnik szybki</w:t>
      </w:r>
      <w:r w:rsidR="008A5B7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del w:id="166" w:author="WNUS33" w:date="2018-11-24T08:47:00Z">
        <w:r w:rsidR="008A5B7B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8A5B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Quick</w:t>
      </w:r>
      <w:proofErr w:type="spellEnd"/>
      <w:r w:rsidR="008A5B7B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proofErr w:type="spellStart"/>
      <w:r w:rsidR="008A5B7B" w:rsidRPr="00B015A2">
        <w:rPr>
          <w:rFonts w:ascii="Times New Roman" w:hAnsi="Times New Roman" w:cs="Times New Roman"/>
          <w:i/>
          <w:sz w:val="24"/>
          <w:szCs w:val="24"/>
          <w:lang w:val="pl-PL"/>
        </w:rPr>
        <w:t>Liquidity</w:t>
      </w:r>
      <w:proofErr w:type="spellEnd"/>
      <w:r w:rsidR="008A5B7B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Ratio</w:t>
      </w:r>
      <w:r w:rsidR="008A5B7B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745AC4" w:rsidRPr="00B015A2">
        <w:rPr>
          <w:rFonts w:ascii="Times New Roman" w:hAnsi="Times New Roman" w:cs="Times New Roman"/>
          <w:sz w:val="24"/>
          <w:szCs w:val="24"/>
          <w:lang w:val="pl-PL"/>
        </w:rPr>
        <w:t>, natomiast t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zecia grupa wskaźników </w:t>
      </w:r>
      <w:r w:rsidR="00AE07E7" w:rsidRPr="00B015A2">
        <w:rPr>
          <w:rFonts w:ascii="Times New Roman" w:hAnsi="Times New Roman" w:cs="Times New Roman"/>
          <w:sz w:val="24"/>
          <w:szCs w:val="24"/>
          <w:lang w:val="pl-PL"/>
        </w:rPr>
        <w:t>zawierała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erniki zadłużenia</w:t>
      </w:r>
      <w:r w:rsidR="004E6C67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E07E7" w:rsidRPr="00B015A2">
        <w:rPr>
          <w:rFonts w:ascii="Times New Roman" w:hAnsi="Times New Roman" w:cs="Times New Roman"/>
          <w:sz w:val="24"/>
          <w:szCs w:val="24"/>
          <w:lang w:val="pl-PL"/>
        </w:rPr>
        <w:t>a w szczególności wskaźnik ogólnego poziomu zadłużenia</w:t>
      </w:r>
      <w:r w:rsidR="00C70FD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del w:id="167" w:author="WNUS33" w:date="2018-11-24T08:47:00Z">
        <w:r w:rsidR="00C70FDA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C70FDA" w:rsidRPr="00B015A2">
        <w:rPr>
          <w:rFonts w:ascii="Times New Roman" w:hAnsi="Times New Roman" w:cs="Times New Roman"/>
          <w:i/>
          <w:sz w:val="24"/>
          <w:szCs w:val="24"/>
          <w:lang w:val="pl-PL"/>
        </w:rPr>
        <w:t>Debt</w:t>
      </w:r>
      <w:proofErr w:type="spellEnd"/>
      <w:r w:rsidR="00C70FDA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Ratio</w:t>
      </w:r>
      <w:r w:rsidR="00C70FDA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68" w:author="WNUS33" w:date="2018-11-24T08:47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C70FD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liczany jako zadłużenie ogółem do pasywów ogółem</w:t>
      </w:r>
      <w:r w:rsidR="00AE07E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wskaźnik zadłużenia kapitału własnego </w:t>
      </w:r>
      <w:r w:rsidR="00B74B6C" w:rsidRPr="00B015A2">
        <w:rPr>
          <w:rFonts w:ascii="Times New Roman" w:hAnsi="Times New Roman" w:cs="Times New Roman"/>
          <w:sz w:val="24"/>
          <w:szCs w:val="24"/>
          <w:lang w:val="pl-PL"/>
        </w:rPr>
        <w:t>(</w:t>
      </w:r>
      <w:proofErr w:type="spellStart"/>
      <w:del w:id="169" w:author="WNUS33" w:date="2018-11-24T08:47:00Z">
        <w:r w:rsidR="00B74B6C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B74B6C" w:rsidRPr="00B015A2">
        <w:rPr>
          <w:rFonts w:ascii="Times New Roman" w:hAnsi="Times New Roman" w:cs="Times New Roman"/>
          <w:i/>
          <w:sz w:val="24"/>
          <w:szCs w:val="24"/>
          <w:lang w:val="pl-PL"/>
        </w:rPr>
        <w:t>Debt</w:t>
      </w:r>
      <w:proofErr w:type="spellEnd"/>
      <w:ins w:id="170" w:author="WNUS33" w:date="2018-11-24T08:51:00Z">
        <w:r w:rsidR="004202EE">
          <w:rPr>
            <w:rFonts w:ascii="Times New Roman" w:hAnsi="Times New Roman" w:cs="Times New Roman"/>
            <w:i/>
            <w:sz w:val="24"/>
            <w:szCs w:val="24"/>
            <w:lang w:val="pl-PL"/>
          </w:rPr>
          <w:t>-</w:t>
        </w:r>
      </w:ins>
      <w:del w:id="171" w:author="WNUS33" w:date="2018-11-24T08:51:00Z">
        <w:r w:rsidR="00B74B6C" w:rsidRPr="00B015A2" w:rsidDel="004202EE">
          <w:rPr>
            <w:rFonts w:ascii="Times New Roman" w:hAnsi="Times New Roman" w:cs="Times New Roman"/>
            <w:i/>
            <w:sz w:val="24"/>
            <w:szCs w:val="24"/>
            <w:lang w:val="pl-PL"/>
          </w:rPr>
          <w:delText xml:space="preserve"> </w:delText>
        </w:r>
      </w:del>
      <w:r w:rsidR="00B74B6C" w:rsidRPr="00B015A2">
        <w:rPr>
          <w:rFonts w:ascii="Times New Roman" w:hAnsi="Times New Roman" w:cs="Times New Roman"/>
          <w:i/>
          <w:sz w:val="24"/>
          <w:szCs w:val="24"/>
          <w:lang w:val="pl-PL"/>
        </w:rPr>
        <w:t>Equity Ratio</w:t>
      </w:r>
      <w:r w:rsidR="00B74B6C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72" w:author="WNUS33" w:date="2018-11-24T08:48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B74B6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liczany</w:t>
      </w:r>
      <w:del w:id="173" w:author="WNUS33" w:date="2018-11-24T08:48:00Z">
        <w:r w:rsidR="00745AC4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="00B74B6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o relacja długu do aktywów własnych przedsiębiorstwa </w:t>
      </w:r>
      <w:r w:rsidR="00AE07E7" w:rsidRPr="00B015A2">
        <w:rPr>
          <w:rFonts w:ascii="Times New Roman" w:hAnsi="Times New Roman" w:cs="Times New Roman"/>
          <w:sz w:val="24"/>
          <w:szCs w:val="24"/>
          <w:lang w:val="pl-PL"/>
        </w:rPr>
        <w:t>oraz wskaźnik zadłużenia długoterminowego</w:t>
      </w:r>
      <w:r w:rsidR="00B74B6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del w:id="174" w:author="WNUS33" w:date="2018-11-24T08:48:00Z">
        <w:r w:rsidR="00B74B6C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 ang. </w:delText>
        </w:r>
      </w:del>
      <w:r w:rsidR="00B74B6C" w:rsidRPr="00B015A2">
        <w:rPr>
          <w:rFonts w:ascii="Times New Roman" w:hAnsi="Times New Roman" w:cs="Times New Roman"/>
          <w:i/>
          <w:sz w:val="24"/>
          <w:szCs w:val="24"/>
          <w:lang w:val="pl-PL"/>
        </w:rPr>
        <w:t>Long</w:t>
      </w:r>
      <w:proofErr w:type="spellEnd"/>
      <w:r w:rsidR="00B74B6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Term </w:t>
      </w:r>
      <w:proofErr w:type="spellStart"/>
      <w:r w:rsidR="00B74B6C" w:rsidRPr="00B015A2">
        <w:rPr>
          <w:rFonts w:ascii="Times New Roman" w:hAnsi="Times New Roman" w:cs="Times New Roman"/>
          <w:i/>
          <w:sz w:val="24"/>
          <w:szCs w:val="24"/>
          <w:lang w:val="pl-PL"/>
        </w:rPr>
        <w:t>Debt</w:t>
      </w:r>
      <w:proofErr w:type="spellEnd"/>
      <w:r w:rsidR="00B74B6C" w:rsidRPr="00B015A2">
        <w:rPr>
          <w:rFonts w:ascii="Times New Roman" w:hAnsi="Times New Roman" w:cs="Times New Roman"/>
          <w:i/>
          <w:sz w:val="24"/>
          <w:szCs w:val="24"/>
          <w:lang w:val="pl-PL"/>
        </w:rPr>
        <w:t xml:space="preserve"> Ratio</w:t>
      </w:r>
      <w:r w:rsidR="00B74B6C" w:rsidRPr="00B015A2">
        <w:rPr>
          <w:rFonts w:ascii="Times New Roman" w:hAnsi="Times New Roman" w:cs="Times New Roman"/>
          <w:sz w:val="24"/>
          <w:szCs w:val="24"/>
          <w:lang w:val="pl-PL"/>
        </w:rPr>
        <w:t>)</w:t>
      </w:r>
      <w:ins w:id="175" w:author="WNUS33" w:date="2018-11-24T08:48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EE33F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bliczany jako stosunek zadłużenia długoterminowego do aktywów ogółem.</w:t>
      </w:r>
      <w:del w:id="176" w:author="WNUS33" w:date="2018-11-24T08:48:00Z">
        <w:r w:rsidR="00EE33F7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4808633F" w14:textId="39E6B9FC" w:rsidR="00EB0BB2" w:rsidRPr="00B015A2" w:rsidRDefault="003E6DEE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ako zmienną objaśnianą wykorzystano wskaźnik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ins w:id="177" w:author="WNUS33" w:date="2018-11-24T08:48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yznaczony jako relacja kapitalizacji </w:t>
      </w:r>
      <w:r w:rsidR="00C761E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rzedsiębiorstwa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o księgowej wartości aktywów. </w:t>
      </w:r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>W badaniu wykorzystano model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>z efektami stałymi.</w:t>
      </w:r>
      <w:r w:rsidR="00AE439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obór modelu został przeprowadzony z wykorzystaniem testu Hausmana. </w:t>
      </w:r>
      <w:r w:rsidR="00E31AEC" w:rsidRPr="00B015A2">
        <w:rPr>
          <w:rFonts w:ascii="Times New Roman" w:hAnsi="Times New Roman" w:cs="Times New Roman"/>
          <w:sz w:val="24"/>
          <w:szCs w:val="24"/>
          <w:lang w:val="pl-PL"/>
        </w:rPr>
        <w:t>Do o</w:t>
      </w:r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liczeń </w:t>
      </w:r>
      <w:del w:id="178" w:author="WNUS33" w:date="2018-11-24T08:48:00Z">
        <w:r w:rsidR="00E31AEC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ostał </w:delText>
        </w:r>
      </w:del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>wykorzystan</w:t>
      </w:r>
      <w:ins w:id="179" w:author="WNUS33" w:date="2018-11-24T08:48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o</w:t>
        </w:r>
      </w:ins>
      <w:del w:id="180" w:author="WNUS33" w:date="2018-11-24T08:48:00Z">
        <w:r w:rsidR="00E31AEC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y</w:delText>
        </w:r>
      </w:del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ogram </w:t>
      </w:r>
      <w:proofErr w:type="spellStart"/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>Stata</w:t>
      </w:r>
      <w:proofErr w:type="spellEnd"/>
      <w:r w:rsidR="0003170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14.2. </w:t>
      </w:r>
      <w:r w:rsidR="00DB074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niki analiz </w:t>
      </w:r>
      <w:del w:id="181" w:author="WNUS33" w:date="2018-11-24T08:48:00Z">
        <w:r w:rsidR="000D680A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są </w:delText>
        </w:r>
      </w:del>
      <w:r w:rsidR="00DB0748" w:rsidRPr="00B015A2">
        <w:rPr>
          <w:rFonts w:ascii="Times New Roman" w:hAnsi="Times New Roman" w:cs="Times New Roman"/>
          <w:sz w:val="24"/>
          <w:szCs w:val="24"/>
          <w:lang w:val="pl-PL"/>
        </w:rPr>
        <w:t>przedstawion</w:t>
      </w:r>
      <w:ins w:id="182" w:author="WNUS33" w:date="2018-11-24T08:48:00Z">
        <w:r w:rsidR="004202EE">
          <w:rPr>
            <w:rFonts w:ascii="Times New Roman" w:hAnsi="Times New Roman" w:cs="Times New Roman"/>
            <w:sz w:val="24"/>
            <w:szCs w:val="24"/>
            <w:lang w:val="pl-PL"/>
          </w:rPr>
          <w:t>o</w:t>
        </w:r>
      </w:ins>
      <w:del w:id="183" w:author="WNUS33" w:date="2018-11-24T08:48:00Z">
        <w:r w:rsidR="000D680A" w:rsidRPr="00B015A2" w:rsidDel="004202EE">
          <w:rPr>
            <w:rFonts w:ascii="Times New Roman" w:hAnsi="Times New Roman" w:cs="Times New Roman"/>
            <w:sz w:val="24"/>
            <w:szCs w:val="24"/>
            <w:lang w:val="pl-PL"/>
          </w:rPr>
          <w:delText>e</w:delText>
        </w:r>
      </w:del>
      <w:r w:rsidR="00DB074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tabeli 1.</w:t>
      </w:r>
    </w:p>
    <w:p w14:paraId="5DAE511E" w14:textId="77777777" w:rsidR="00FE346B" w:rsidRPr="00B015A2" w:rsidRDefault="00FE346B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4D44FBE" w14:textId="77777777" w:rsidR="00B86756" w:rsidRPr="00B015A2" w:rsidRDefault="007B7361" w:rsidP="00B015A2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b/>
          <w:sz w:val="20"/>
          <w:szCs w:val="24"/>
          <w:lang w:val="pl-PL"/>
        </w:rPr>
        <w:t>Tabela 1</w:t>
      </w:r>
    </w:p>
    <w:p w14:paraId="6003D60E" w14:textId="77777777" w:rsidR="007B7361" w:rsidRPr="00B015A2" w:rsidRDefault="007B7361" w:rsidP="00B015A2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Specyfikacje modelu opisującego </w:t>
      </w:r>
      <w:r w:rsidR="006F2CD0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0"/>
          <w:szCs w:val="24"/>
          <w:lang w:val="pl-PL"/>
        </w:rPr>
        <w:t>Tobina</w:t>
      </w:r>
      <w:proofErr w:type="spellEnd"/>
    </w:p>
    <w:tbl>
      <w:tblPr>
        <w:tblStyle w:val="Tabela-Siatka"/>
        <w:tblW w:w="0" w:type="auto"/>
        <w:tblInd w:w="279" w:type="dxa"/>
        <w:tblLayout w:type="fixed"/>
        <w:tblLook w:val="04A0" w:firstRow="1" w:lastRow="0" w:firstColumn="1" w:lastColumn="0" w:noHBand="0" w:noVBand="1"/>
      </w:tblPr>
      <w:tblGrid>
        <w:gridCol w:w="1417"/>
        <w:gridCol w:w="1421"/>
        <w:gridCol w:w="1558"/>
        <w:gridCol w:w="1559"/>
        <w:gridCol w:w="1558"/>
        <w:gridCol w:w="1559"/>
      </w:tblGrid>
      <w:tr w:rsidR="00B015A2" w:rsidRPr="00B015A2" w14:paraId="3A82E698" w14:textId="77777777" w:rsidTr="00FE346B">
        <w:trPr>
          <w:trHeight w:val="91"/>
        </w:trPr>
        <w:tc>
          <w:tcPr>
            <w:tcW w:w="1417" w:type="dxa"/>
            <w:vMerge w:val="restart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0E37D378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Zmienna objaśniająca</w:t>
            </w:r>
          </w:p>
        </w:tc>
        <w:tc>
          <w:tcPr>
            <w:tcW w:w="14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EB86A27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1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3CD1F8D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2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F4045B3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3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FBEF04B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4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B154849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5</w:t>
            </w:r>
          </w:p>
        </w:tc>
      </w:tr>
      <w:tr w:rsidR="00B015A2" w:rsidRPr="00B015A2" w14:paraId="7427B63A" w14:textId="77777777" w:rsidTr="00FE346B">
        <w:trPr>
          <w:trHeight w:val="91"/>
        </w:trPr>
        <w:tc>
          <w:tcPr>
            <w:tcW w:w="1417" w:type="dxa"/>
            <w:vMerge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4AD53966" w14:textId="77777777" w:rsidR="00894A4A" w:rsidRPr="00B015A2" w:rsidRDefault="00894A4A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107D245" w14:textId="52B9FAF3" w:rsidR="00894A4A" w:rsidRPr="00B015A2" w:rsidRDefault="004202EE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41AA790" w14:textId="120E20F0" w:rsidR="00894A4A" w:rsidRPr="00B015A2" w:rsidRDefault="004202EE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D9B1AF4" w14:textId="312B9D65" w:rsidR="00894A4A" w:rsidRPr="00B015A2" w:rsidRDefault="004202EE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265BBBC" w14:textId="0AF25A11" w:rsidR="00894A4A" w:rsidRPr="00B015A2" w:rsidRDefault="004202EE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3E004DE" w14:textId="5F3454C9" w:rsidR="00894A4A" w:rsidRPr="00B015A2" w:rsidRDefault="004202EE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</w:tr>
      <w:tr w:rsidR="00B015A2" w:rsidRPr="00B015A2" w14:paraId="38F7CD47" w14:textId="77777777" w:rsidTr="00FE346B">
        <w:tc>
          <w:tcPr>
            <w:tcW w:w="1417" w:type="dxa"/>
            <w:tcBorders>
              <w:top w:val="single" w:sz="18" w:space="0" w:color="auto"/>
              <w:left w:val="nil"/>
              <w:right w:val="nil"/>
            </w:tcBorders>
          </w:tcPr>
          <w:p w14:paraId="3286B965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OE</w:t>
            </w:r>
          </w:p>
        </w:tc>
        <w:tc>
          <w:tcPr>
            <w:tcW w:w="1421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758327F0" w14:textId="573B1EAA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011971</w:t>
            </w:r>
          </w:p>
          <w:p w14:paraId="43A010A2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09865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6EAAE6C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2D65190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1A7E9B6E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061D9C0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348C114D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158AE5A0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OA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0C97F3E2" w14:textId="2FE6723E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002304</w:t>
            </w:r>
          </w:p>
          <w:p w14:paraId="3C73E6E4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52005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56D7EB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4A3DE32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D8FED37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58C5B01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1CDE0344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7C808BF0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urrent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6A8575A3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29935</w:t>
            </w:r>
          </w:p>
          <w:p w14:paraId="1CFEED5F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62793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AE5125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0FDF36B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97018ED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C7919C3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493BB61E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0C300EBD" w14:textId="6432E4B2" w:rsidR="00C053B6" w:rsidRPr="00B015A2" w:rsidRDefault="009A5A69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Liquidity</w:t>
            </w:r>
            <w:proofErr w:type="spellEnd"/>
            <w:r w:rsidR="00B015A2"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2AB223A1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05813</w:t>
            </w:r>
          </w:p>
          <w:p w14:paraId="0F0DAF75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378775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B10D86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7968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704B748F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34163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9C37D2D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68908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7BA5D81F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3901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46126FB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528321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3E213FA1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36031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C92D22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76007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47956475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33804</w:t>
            </w:r>
          </w:p>
        </w:tc>
      </w:tr>
      <w:tr w:rsidR="00B015A2" w:rsidRPr="00B015A2" w14:paraId="21F9C01E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12C68008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rofit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argin</w:t>
            </w:r>
            <w:proofErr w:type="spellEnd"/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642A724B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122151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4B6F9AB6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43073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38F0E70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2299BC0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1491660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2BEC4402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7E2E1CDF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054C0C01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Gross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argin</w:t>
            </w:r>
            <w:proofErr w:type="spellEnd"/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51753251" w14:textId="061348EB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04285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181830D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19249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3171CD2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58B98745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08739F5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EC74851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6EA60798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4A1681DC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OS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5C80AFA9" w14:textId="546E600B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8675562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4FDFBEF6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361488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55ADB1AB" w14:textId="7DF9C4BB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467693</w:t>
            </w:r>
          </w:p>
          <w:p w14:paraId="0385BFD9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378351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D1D8953" w14:textId="18535D92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435186</w:t>
            </w:r>
          </w:p>
          <w:p w14:paraId="312A1669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38641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6AA8B25" w14:textId="1FA5EF8F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151825</w:t>
            </w:r>
          </w:p>
          <w:p w14:paraId="47A8CB7B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391952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192FAA3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5F5ED396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727E3DE3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EBITA/Total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Assets</w:t>
            </w:r>
            <w:proofErr w:type="spellEnd"/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70192E6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8330502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</w:p>
          <w:p w14:paraId="11168994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4445165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8A8A9FD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8320007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698E23B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714684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CFD8817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828578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755A94F2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720196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F1109C4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7958256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3BB075CD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7224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BA40BE4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7771024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5F692289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178857</w:t>
            </w:r>
          </w:p>
        </w:tc>
      </w:tr>
      <w:tr w:rsidR="00B015A2" w:rsidRPr="00B015A2" w14:paraId="241B9A5C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53E7F7F5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Debt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05206360" w14:textId="3757DAE7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3836875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</w:p>
          <w:p w14:paraId="46910688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18934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4B47323" w14:textId="7BEA558F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525781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59B1D67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834343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67E4BE9" w14:textId="4B610900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5439483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0632DC9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001245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845A0D6" w14:textId="5EBDE87A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3483743</w:t>
            </w:r>
          </w:p>
          <w:p w14:paraId="523827F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154058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F6293C9" w14:textId="46B9F712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5235253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13CC6A6D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832286</w:t>
            </w:r>
          </w:p>
        </w:tc>
      </w:tr>
      <w:tr w:rsidR="00B015A2" w:rsidRPr="00B015A2" w14:paraId="405C75F0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51FD8F31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Debt</w:t>
            </w:r>
            <w:proofErr w:type="spellEnd"/>
            <w:del w:id="184" w:author="WNUS33" w:date="2018-11-24T08:51:00Z">
              <w:r w:rsidRPr="00B015A2" w:rsidDel="004202EE">
                <w:rPr>
                  <w:rFonts w:ascii="Times New Roman" w:hAnsi="Times New Roman" w:cs="Times New Roman"/>
                  <w:b/>
                  <w:sz w:val="16"/>
                  <w:szCs w:val="16"/>
                </w:rPr>
                <w:delText xml:space="preserve"> </w:delText>
              </w:r>
            </w:del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-Equity 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076B277E" w14:textId="5BDB7AEB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248259</w:t>
            </w:r>
          </w:p>
          <w:p w14:paraId="34D6B456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17124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2BD11D7C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064FA83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CEB2C9D" w14:textId="4BA409BB" w:rsidR="00C053B6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C053B6" w:rsidRPr="00B015A2">
              <w:rPr>
                <w:rFonts w:ascii="Times New Roman" w:hAnsi="Times New Roman" w:cs="Times New Roman"/>
                <w:sz w:val="16"/>
                <w:szCs w:val="16"/>
              </w:rPr>
              <w:t>0,0262304</w:t>
            </w:r>
          </w:p>
          <w:p w14:paraId="351B3F47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167299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1576221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6B307105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36254C08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  <w:t>LTDR (Long Term Debt Ratio)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4FE2B28F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6E9081E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4E93D83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542721</w:t>
            </w:r>
          </w:p>
          <w:p w14:paraId="32E9C9E5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383913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DF3210B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3478E73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</w:tr>
      <w:tr w:rsidR="00B015A2" w:rsidRPr="00B015A2" w14:paraId="317E1D5A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3C6CC335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nstans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33899282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9106683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3FC65F4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240213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8428076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850936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6A46FBE4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019993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03A4F8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8561477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180A48B0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045863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5D933C76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7968816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7483615E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075943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6F3B3F91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8518252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4F029795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019182</w:t>
            </w:r>
          </w:p>
        </w:tc>
      </w:tr>
      <w:tr w:rsidR="00B015A2" w:rsidRPr="00B015A2" w14:paraId="42B32CD5" w14:textId="77777777" w:rsidTr="00F266D2">
        <w:tc>
          <w:tcPr>
            <w:tcW w:w="1417" w:type="dxa"/>
            <w:tcBorders>
              <w:left w:val="nil"/>
              <w:bottom w:val="single" w:sz="18" w:space="0" w:color="auto"/>
              <w:right w:val="nil"/>
            </w:tcBorders>
          </w:tcPr>
          <w:p w14:paraId="4E38C097" w14:textId="77777777" w:rsidR="00C053B6" w:rsidRPr="00B015A2" w:rsidRDefault="00C053B6" w:rsidP="00B015A2">
            <w:pPr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</w:t>
            </w:r>
            <w:r w:rsidRPr="00B015A2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421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724131DA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864</w:t>
            </w:r>
          </w:p>
        </w:tc>
        <w:tc>
          <w:tcPr>
            <w:tcW w:w="1558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4A225F99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919</w:t>
            </w:r>
          </w:p>
        </w:tc>
        <w:tc>
          <w:tcPr>
            <w:tcW w:w="1559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23BA3D89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899</w:t>
            </w:r>
          </w:p>
        </w:tc>
        <w:tc>
          <w:tcPr>
            <w:tcW w:w="1558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3AD77927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701</w:t>
            </w:r>
          </w:p>
        </w:tc>
        <w:tc>
          <w:tcPr>
            <w:tcW w:w="1559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774F9279" w14:textId="77777777" w:rsidR="00C053B6" w:rsidRPr="00B015A2" w:rsidRDefault="00C053B6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879</w:t>
            </w:r>
          </w:p>
        </w:tc>
      </w:tr>
    </w:tbl>
    <w:p w14:paraId="6ECBD166" w14:textId="77777777" w:rsidR="0083308C" w:rsidRPr="00B015A2" w:rsidRDefault="00203D9B" w:rsidP="00B015A2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lang w:val="pl-PL"/>
        </w:rPr>
        <w:t>Gdzie:</w:t>
      </w:r>
      <w:r w:rsidR="00F07CB4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</w:t>
      </w:r>
    </w:p>
    <w:p w14:paraId="1C2D3715" w14:textId="33BD9086" w:rsidR="0083308C" w:rsidRPr="00B015A2" w:rsidDel="004202EE" w:rsidRDefault="00F07CB4" w:rsidP="00B015A2">
      <w:pPr>
        <w:spacing w:after="0" w:line="240" w:lineRule="auto"/>
        <w:contextualSpacing/>
        <w:jc w:val="both"/>
        <w:rPr>
          <w:del w:id="185" w:author="WNUS33" w:date="2018-11-24T08:50:00Z"/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>***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</w:t>
      </w:r>
      <w:r w:rsidR="00B015A2" w:rsidRPr="00B015A2">
        <w:rPr>
          <w:rFonts w:ascii="Times New Roman" w:hAnsi="Times New Roman" w:cs="Times New Roman"/>
          <w:sz w:val="20"/>
          <w:szCs w:val="24"/>
          <w:lang w:val="pl-PL"/>
        </w:rPr>
        <w:t>–</w:t>
      </w:r>
      <w:ins w:id="186" w:author="WNUS33" w:date="2018-11-24T08:50:00Z">
        <w:r w:rsidR="004202EE">
          <w:rPr>
            <w:rFonts w:ascii="Times New Roman" w:hAnsi="Times New Roman" w:cs="Times New Roman"/>
            <w:sz w:val="20"/>
            <w:szCs w:val="24"/>
            <w:lang w:val="pl-PL"/>
          </w:rPr>
          <w:t xml:space="preserve"> </w:t>
        </w:r>
      </w:ins>
      <w:del w:id="187" w:author="WNUS33" w:date="2018-11-24T08:50:00Z">
        <w:r w:rsidR="0083308C" w:rsidRPr="00B015A2" w:rsidDel="004202EE">
          <w:rPr>
            <w:rFonts w:ascii="Times New Roman" w:hAnsi="Times New Roman" w:cs="Times New Roman"/>
            <w:sz w:val="20"/>
            <w:szCs w:val="24"/>
            <w:lang w:val="pl-PL"/>
          </w:rPr>
          <w:delText xml:space="preserve"> </w:delText>
        </w:r>
      </w:del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istotne przy poziomie </w:t>
      </w:r>
      <w:r w:rsidR="00345D6D" w:rsidRPr="00B015A2">
        <w:rPr>
          <w:rFonts w:ascii="Times New Roman" w:hAnsi="Times New Roman" w:cs="Times New Roman"/>
          <w:sz w:val="20"/>
          <w:szCs w:val="24"/>
          <w:lang w:val="pl-PL"/>
        </w:rPr>
        <w:t>0,01</w:t>
      </w:r>
      <w:ins w:id="188" w:author="WNUS33" w:date="2018-11-24T08:50:00Z">
        <w:r w:rsidR="004202EE">
          <w:rPr>
            <w:rFonts w:ascii="Times New Roman" w:hAnsi="Times New Roman" w:cs="Times New Roman"/>
            <w:sz w:val="20"/>
            <w:szCs w:val="24"/>
            <w:lang w:val="pl-PL"/>
          </w:rPr>
          <w:t xml:space="preserve">; </w:t>
        </w:r>
      </w:ins>
    </w:p>
    <w:p w14:paraId="0DA6F261" w14:textId="2778558E" w:rsidR="0083308C" w:rsidRPr="00B015A2" w:rsidDel="004202EE" w:rsidRDefault="00B015A2" w:rsidP="00B015A2">
      <w:pPr>
        <w:spacing w:after="0" w:line="240" w:lineRule="auto"/>
        <w:contextualSpacing/>
        <w:jc w:val="both"/>
        <w:rPr>
          <w:del w:id="189" w:author="WNUS33" w:date="2018-11-24T08:50:00Z"/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 </w:t>
      </w:r>
      <w:r w:rsidR="00345D6D"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** 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>–</w:t>
      </w:r>
      <w:r w:rsidR="00345D6D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istotne przy poziomie istotności 0,05</w:t>
      </w:r>
      <w:ins w:id="190" w:author="WNUS33" w:date="2018-11-24T08:50:00Z">
        <w:r w:rsidR="004202EE">
          <w:rPr>
            <w:rFonts w:ascii="Times New Roman" w:hAnsi="Times New Roman" w:cs="Times New Roman"/>
            <w:sz w:val="20"/>
            <w:szCs w:val="24"/>
            <w:lang w:val="pl-PL"/>
          </w:rPr>
          <w:t xml:space="preserve">; </w:t>
        </w:r>
      </w:ins>
    </w:p>
    <w:p w14:paraId="58AD2D3B" w14:textId="4E76E367" w:rsidR="00203D9B" w:rsidRPr="00B015A2" w:rsidRDefault="00B015A2" w:rsidP="00B015A2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 </w:t>
      </w:r>
      <w:r w:rsidR="00345D6D"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* 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>–</w:t>
      </w:r>
      <w:r w:rsidR="00345D6D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istotne przy poziomie istotności 0,1</w:t>
      </w:r>
      <w:r w:rsidR="000D680A" w:rsidRPr="00B015A2">
        <w:rPr>
          <w:rFonts w:ascii="Times New Roman" w:hAnsi="Times New Roman" w:cs="Times New Roman"/>
          <w:sz w:val="20"/>
          <w:szCs w:val="24"/>
          <w:lang w:val="pl-PL"/>
        </w:rPr>
        <w:t>0</w:t>
      </w:r>
      <w:ins w:id="191" w:author="WNUS33" w:date="2018-11-24T08:50:00Z">
        <w:r w:rsidR="004202EE">
          <w:rPr>
            <w:rFonts w:ascii="Times New Roman" w:hAnsi="Times New Roman" w:cs="Times New Roman"/>
            <w:sz w:val="20"/>
            <w:szCs w:val="24"/>
            <w:lang w:val="pl-PL"/>
          </w:rPr>
          <w:t>.</w:t>
        </w:r>
      </w:ins>
    </w:p>
    <w:p w14:paraId="06AD20E8" w14:textId="2D0CAF1D" w:rsidR="007B7361" w:rsidRPr="00B015A2" w:rsidRDefault="00AE439A" w:rsidP="00B015A2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lang w:val="pl-PL"/>
        </w:rPr>
        <w:t>Ź</w:t>
      </w:r>
      <w:r w:rsidR="00EE6024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ródło: </w:t>
      </w:r>
      <w:del w:id="192" w:author="WNUS33" w:date="2018-11-24T08:50:00Z">
        <w:r w:rsidR="00EE6024" w:rsidRPr="00B015A2" w:rsidDel="004202EE">
          <w:rPr>
            <w:rFonts w:ascii="Times New Roman" w:hAnsi="Times New Roman" w:cs="Times New Roman"/>
            <w:sz w:val="20"/>
            <w:szCs w:val="24"/>
            <w:lang w:val="pl-PL"/>
          </w:rPr>
          <w:delText>O</w:delText>
        </w:r>
      </w:del>
      <w:ins w:id="193" w:author="Dawid Dawidowicz" w:date="2018-11-28T15:55:00Z">
        <w:r w:rsidR="00754026">
          <w:rPr>
            <w:rFonts w:ascii="Times New Roman" w:hAnsi="Times New Roman" w:cs="Times New Roman"/>
            <w:sz w:val="20"/>
            <w:szCs w:val="24"/>
            <w:lang w:val="pl-PL"/>
          </w:rPr>
          <w:t>o</w:t>
        </w:r>
      </w:ins>
      <w:ins w:id="194" w:author="WNUS33" w:date="2018-11-24T08:50:00Z">
        <w:del w:id="195" w:author="Dawid Dawidowicz" w:date="2018-11-28T15:55:00Z">
          <w:r w:rsidR="004202EE" w:rsidDel="00754026">
            <w:rPr>
              <w:rFonts w:ascii="Times New Roman" w:hAnsi="Times New Roman" w:cs="Times New Roman"/>
              <w:sz w:val="20"/>
              <w:szCs w:val="24"/>
              <w:lang w:val="pl-PL"/>
            </w:rPr>
            <w:delText>p</w:delText>
          </w:r>
        </w:del>
      </w:ins>
      <w:r w:rsidR="00EE6024" w:rsidRPr="00B015A2">
        <w:rPr>
          <w:rFonts w:ascii="Times New Roman" w:hAnsi="Times New Roman" w:cs="Times New Roman"/>
          <w:sz w:val="20"/>
          <w:szCs w:val="24"/>
          <w:lang w:val="pl-PL"/>
        </w:rPr>
        <w:t>pracowanie własne</w:t>
      </w:r>
      <w:r w:rsidR="00BE4724" w:rsidRPr="00B015A2">
        <w:rPr>
          <w:rFonts w:ascii="Times New Roman" w:hAnsi="Times New Roman" w:cs="Times New Roman"/>
          <w:sz w:val="20"/>
          <w:szCs w:val="24"/>
          <w:lang w:val="pl-PL"/>
        </w:rPr>
        <w:t>.</w:t>
      </w:r>
      <w:ins w:id="196" w:author="WNUS33" w:date="2018-11-24T08:50:00Z">
        <w:r w:rsidR="004202EE">
          <w:rPr>
            <w:rFonts w:ascii="Times New Roman" w:hAnsi="Times New Roman" w:cs="Times New Roman"/>
            <w:sz w:val="20"/>
            <w:szCs w:val="24"/>
            <w:lang w:val="pl-PL"/>
          </w:rPr>
          <w:t>.</w:t>
        </w:r>
      </w:ins>
    </w:p>
    <w:p w14:paraId="3AD40A0C" w14:textId="77777777" w:rsidR="00B86756" w:rsidRPr="00B015A2" w:rsidRDefault="00B86756" w:rsidP="00B015A2">
      <w:pPr>
        <w:spacing w:after="0" w:line="36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pl-PL"/>
        </w:rPr>
      </w:pPr>
    </w:p>
    <w:p w14:paraId="739236D0" w14:textId="77777777" w:rsidR="00F2616E" w:rsidRPr="00B015A2" w:rsidRDefault="00DB0748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>Na podstawie przeprowadzonych analiz można stwierdzić</w:t>
      </w:r>
      <w:r w:rsidR="00A70464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modelem o najlepszych właściwościach objaśniających wartość wskaźnika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ył model </w:t>
      </w:r>
      <w:r w:rsidR="00100BD4" w:rsidRPr="00B015A2">
        <w:rPr>
          <w:rFonts w:ascii="Times New Roman" w:hAnsi="Times New Roman" w:cs="Times New Roman"/>
          <w:sz w:val="24"/>
          <w:szCs w:val="24"/>
          <w:lang w:val="pl-PL"/>
        </w:rPr>
        <w:t>5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obejmujący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cztery zmienne objaśniające: wskaźnik bieżącej płynności, wskaźnik rentowności sprzedaży, wskaźnik rentowności operacyjnej aktywów</w:t>
      </w:r>
      <w:r w:rsidR="004E6C6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oraz wskaźni</w:t>
      </w:r>
      <w:r w:rsidR="0009595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k ogólnego zadłużenia. </w:t>
      </w:r>
      <w:r w:rsidR="00BE4724" w:rsidRPr="00B015A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095951" w:rsidRPr="00B015A2">
        <w:rPr>
          <w:rFonts w:ascii="Times New Roman" w:hAnsi="Times New Roman" w:cs="Times New Roman"/>
          <w:sz w:val="24"/>
          <w:szCs w:val="24"/>
          <w:lang w:val="pl-PL"/>
        </w:rPr>
        <w:t>pośród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ykorzystanych zmiennych</w:t>
      </w:r>
      <w:del w:id="197" w:author="WNUS33" w:date="2018-11-24T08:52:00Z">
        <w:r w:rsidR="00597010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="0059701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trzy okazały się istotne statystycznie</w:t>
      </w:r>
      <w:r w:rsidR="0059701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tj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skaźnik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>i: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bieżącej płynności, 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entowności operacyjnej aktywów 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>ogólnego zadłużenia.</w:t>
      </w:r>
      <w:r w:rsidR="0004480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4B4DBC34" w14:textId="4B626511" w:rsidR="007B7361" w:rsidRPr="00B015A2" w:rsidRDefault="00044808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innych analizowanych specyfikacjach modelu istotny statystycznie wpływ na wartość miary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ały także wskaźniki</w:t>
      </w:r>
      <w:r w:rsidR="0059701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takie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jak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>:</w:t>
      </w:r>
      <w:r w:rsidR="004E6C67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rentowność sprzedaży, marża zysku 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r w:rsidR="00E04BBA" w:rsidRPr="00B015A2">
        <w:rPr>
          <w:rFonts w:ascii="Times New Roman" w:hAnsi="Times New Roman" w:cs="Times New Roman"/>
          <w:sz w:val="24"/>
          <w:szCs w:val="24"/>
          <w:lang w:val="pl-PL"/>
        </w:rPr>
        <w:t>marża brutto</w:t>
      </w:r>
      <w:r w:rsidR="001878ED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95951" w:rsidRPr="00B015A2">
        <w:rPr>
          <w:rFonts w:ascii="Times New Roman" w:hAnsi="Times New Roman" w:cs="Times New Roman"/>
          <w:sz w:val="24"/>
          <w:szCs w:val="24"/>
          <w:lang w:val="pl-PL"/>
        </w:rPr>
        <w:t>Istotnym spostrzeżeniem jest</w:t>
      </w:r>
      <w:del w:id="198" w:author="WNUS33" w:date="2018-11-24T08:53:00Z">
        <w:r w:rsidR="00095951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  <w:r w:rsidR="00F2616E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>fakt</w:delText>
        </w:r>
      </w:del>
      <w:r w:rsidR="0009595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że na </w:t>
      </w:r>
      <w:r w:rsidR="008C4460" w:rsidRPr="00B015A2">
        <w:rPr>
          <w:rFonts w:ascii="Times New Roman" w:hAnsi="Times New Roman" w:cs="Times New Roman"/>
          <w:sz w:val="24"/>
          <w:szCs w:val="24"/>
          <w:lang w:val="pl-PL"/>
        </w:rPr>
        <w:t>wycenę</w:t>
      </w:r>
      <w:r w:rsidR="0009595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rynkową przedsiębiorstwa znacznie większy wpływ ma wskaźnik rentowności operacyjnej aktywów </w:t>
      </w:r>
      <w:r w:rsidR="008C446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iż stosunkowo częściej wykorzystywane w analizie finansowej wskaźniki ROE czy ROA. </w:t>
      </w:r>
      <w:r w:rsidR="009F4F2F" w:rsidRPr="00B015A2">
        <w:rPr>
          <w:rFonts w:ascii="Times New Roman" w:hAnsi="Times New Roman" w:cs="Times New Roman"/>
          <w:sz w:val="24"/>
          <w:szCs w:val="24"/>
          <w:lang w:val="pl-PL"/>
        </w:rPr>
        <w:t>Podobnie zaskakując</w:t>
      </w:r>
      <w:ins w:id="199" w:author="WNUS33" w:date="2018-11-24T08:53:00Z">
        <w:r w:rsidR="00364368">
          <w:rPr>
            <w:rFonts w:ascii="Times New Roman" w:hAnsi="Times New Roman" w:cs="Times New Roman"/>
            <w:sz w:val="24"/>
            <w:szCs w:val="24"/>
            <w:lang w:val="pl-PL"/>
          </w:rPr>
          <w:t>e</w:t>
        </w:r>
      </w:ins>
      <w:del w:id="200" w:author="WNUS33" w:date="2018-11-24T08:53:00Z">
        <w:r w:rsidR="009F4F2F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>y</w:delText>
        </w:r>
      </w:del>
      <w:r w:rsidR="009F4F2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est</w:t>
      </w:r>
      <w:del w:id="201" w:author="WNUS33" w:date="2018-11-24T08:53:00Z">
        <w:r w:rsidR="009F4F2F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fakt</w:delText>
        </w:r>
      </w:del>
      <w:r w:rsidR="00302649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9F4F2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na wycenę rynkową </w:t>
      </w:r>
      <w:r w:rsidR="00F2616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ilniejszy wpływ </w:t>
      </w:r>
      <w:r w:rsidR="009F4F2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iał wskaźnik płynności szybkiej niż wskaźnik bieżącej płynności. </w:t>
      </w:r>
      <w:r w:rsidR="00B17C42" w:rsidRPr="00B015A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9F4F2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śród wskaźników </w:t>
      </w:r>
      <w:r w:rsidR="0030264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adłużenia bardziej istotny dla wartości przedsiębiorstwa jest wskaźnik ogólnego zadłużenia. 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>Szczegółowa analiza modelu pozwala stwierdzić</w:t>
      </w:r>
      <w:r w:rsidR="0057416C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zarówno poziom płynności bieżącej</w:t>
      </w:r>
      <w:r w:rsidR="001878ED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ak i rentowność operacyjna aktywów są pozytywnie skorelowane z wartością wskaźnika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731370" w:rsidRPr="00B015A2">
        <w:rPr>
          <w:rFonts w:ascii="Times New Roman" w:hAnsi="Times New Roman" w:cs="Times New Roman"/>
          <w:sz w:val="24"/>
          <w:szCs w:val="24"/>
          <w:lang w:val="pl-PL"/>
        </w:rPr>
        <w:t>W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kaźnik zadłużenia </w:t>
      </w:r>
      <w:r w:rsidR="0073137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pływa natomiast </w:t>
      </w:r>
      <w:r w:rsidR="0070405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egatywnie na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tosunek wartości rynkowej do wartości </w:t>
      </w:r>
      <w:r w:rsidR="0030264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księgowej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przedsiębiorstwa.</w:t>
      </w:r>
      <w:del w:id="202" w:author="WNUS33" w:date="2018-11-24T08:54:00Z">
        <w:r w:rsidR="003F3175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0039ED70" w14:textId="6992FB00" w:rsidR="00B750C9" w:rsidRPr="00B015A2" w:rsidRDefault="00B750C9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>Należy podkr</w:t>
      </w:r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>eślić</w:t>
      </w:r>
      <w:ins w:id="203" w:author="WNUS33" w:date="2018-11-24T08:54:00Z">
        <w:r w:rsidR="00364368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właściwości objaśniające modelu są stosunkowo niewielkie. Wartość współczynnika determinacji R</w:t>
      </w:r>
      <w:r w:rsidR="00597010" w:rsidRPr="00B015A2">
        <w:rPr>
          <w:rFonts w:ascii="Times New Roman" w:hAnsi="Times New Roman" w:cs="Times New Roman"/>
          <w:sz w:val="24"/>
          <w:szCs w:val="24"/>
          <w:vertAlign w:val="superscript"/>
          <w:lang w:val="pl-PL"/>
        </w:rPr>
        <w:t>2</w:t>
      </w:r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ie przekracza 0,2</w:t>
      </w:r>
      <w:ins w:id="204" w:author="WNUS33" w:date="2018-11-24T08:54:00Z">
        <w:r w:rsidR="00364368">
          <w:rPr>
            <w:rFonts w:ascii="Times New Roman" w:hAnsi="Times New Roman" w:cs="Times New Roman"/>
            <w:sz w:val="24"/>
            <w:szCs w:val="24"/>
            <w:lang w:val="pl-PL"/>
          </w:rPr>
          <w:t>,</w:t>
        </w:r>
      </w:ins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a zatem zmienność </w:t>
      </w:r>
      <w:r w:rsidR="00E80DB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półczynnika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edynie w niespełna 20% </w:t>
      </w:r>
      <w:r w:rsidR="00983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st </w:t>
      </w:r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>wyjaśnian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0163D" w:rsidRPr="00B015A2">
        <w:rPr>
          <w:rFonts w:ascii="Times New Roman" w:hAnsi="Times New Roman" w:cs="Times New Roman"/>
          <w:sz w:val="24"/>
          <w:szCs w:val="24"/>
          <w:lang w:val="pl-PL"/>
        </w:rPr>
        <w:t>zmiennością analizowanych wskaźników.</w:t>
      </w:r>
      <w:r w:rsidR="00E80DB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ożna zatem zaryzykować stwierdzenie</w:t>
      </w:r>
      <w:r w:rsidR="0059701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80DB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że bieżąca kondycja finansowa przedsiębiorstwa jest jedynie jednym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wielu czynników warunkujących </w:t>
      </w:r>
      <w:r w:rsidR="00983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jego </w:t>
      </w:r>
      <w:r w:rsidR="003F3175" w:rsidRPr="00B015A2">
        <w:rPr>
          <w:rFonts w:ascii="Times New Roman" w:hAnsi="Times New Roman" w:cs="Times New Roman"/>
          <w:sz w:val="24"/>
          <w:szCs w:val="24"/>
          <w:lang w:val="pl-PL"/>
        </w:rPr>
        <w:t>wartość rynkową.</w:t>
      </w:r>
      <w:del w:id="205" w:author="WNUS33" w:date="2018-11-24T08:56:00Z">
        <w:r w:rsidR="003F3175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49568D4C" w14:textId="705B5D33" w:rsidR="00B17C42" w:rsidRPr="00B015A2" w:rsidRDefault="00754026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ins w:id="206" w:author="Dawid Dawidowicz" w:date="2018-11-28T15:59:00Z">
        <w:r>
          <w:rPr>
            <w:rFonts w:ascii="Times New Roman" w:hAnsi="Times New Roman" w:cs="Times New Roman"/>
            <w:sz w:val="24"/>
            <w:szCs w:val="24"/>
            <w:lang w:val="pl-PL"/>
          </w:rPr>
          <w:t xml:space="preserve">W dalszej kolejności </w:t>
        </w:r>
      </w:ins>
      <w:ins w:id="207" w:author="Dawid Dawidowicz" w:date="2018-11-28T16:01:00Z">
        <w:r w:rsidR="00C82E2D">
          <w:rPr>
            <w:rFonts w:ascii="Times New Roman" w:hAnsi="Times New Roman" w:cs="Times New Roman"/>
            <w:sz w:val="24"/>
            <w:szCs w:val="24"/>
            <w:lang w:val="pl-PL"/>
          </w:rPr>
          <w:t xml:space="preserve">oszacowano kilka modeli, które miały objaśnić </w:t>
        </w:r>
      </w:ins>
      <w:ins w:id="208" w:author="Dawid Dawidowicz" w:date="2018-11-28T16:02:00Z">
        <w:r w:rsidR="00C82E2D">
          <w:rPr>
            <w:rFonts w:ascii="Times New Roman" w:hAnsi="Times New Roman" w:cs="Times New Roman"/>
            <w:sz w:val="24"/>
            <w:szCs w:val="24"/>
            <w:lang w:val="pl-PL"/>
          </w:rPr>
          <w:t xml:space="preserve">wartość wskaźnika cena rynkowa do wartości księgowej przedsiębiorstwa (P/BV). </w:t>
        </w:r>
      </w:ins>
      <w:commentRangeStart w:id="209"/>
      <w:del w:id="210" w:author="Dawid Dawidowicz" w:date="2018-11-28T16:02:00Z">
        <w:r w:rsidR="00190E96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W wypadku, gdy zmienną objaśnianą była wartość wskaźnika cen</w:delText>
        </w:r>
        <w:r w:rsidR="00983F5C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y rynkowej</w:delText>
        </w:r>
        <w:r w:rsidR="00190E96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do wartości księgowej </w:delText>
        </w:r>
        <w:r w:rsidR="00983F5C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przedsiębiorstwa (</w:delText>
        </w:r>
        <w:r w:rsidR="00190E96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P/BV</w:delText>
        </w:r>
        <w:r w:rsidR="00983F5C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),</w:delText>
        </w:r>
        <w:r w:rsidR="00CF38DC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  <w:ins w:id="211" w:author="Dawid Dawidowicz" w:date="2018-11-28T16:02:00Z">
        <w:r w:rsidR="00C82E2D">
          <w:rPr>
            <w:rFonts w:ascii="Times New Roman" w:hAnsi="Times New Roman" w:cs="Times New Roman"/>
            <w:sz w:val="24"/>
            <w:szCs w:val="24"/>
            <w:lang w:val="pl-PL"/>
          </w:rPr>
          <w:t>P</w:t>
        </w:r>
      </w:ins>
      <w:del w:id="212" w:author="Dawid Dawidowicz" w:date="2018-11-28T16:02:00Z">
        <w:r w:rsidR="00CF38DC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p</w:delText>
        </w:r>
      </w:del>
      <w:r w:rsidR="00CF38DC" w:rsidRPr="00B015A2">
        <w:rPr>
          <w:rFonts w:ascii="Times New Roman" w:hAnsi="Times New Roman" w:cs="Times New Roman"/>
          <w:sz w:val="24"/>
          <w:szCs w:val="24"/>
          <w:lang w:val="pl-PL"/>
        </w:rPr>
        <w:t>oszczególne parametry model</w:t>
      </w:r>
      <w:ins w:id="213" w:author="Dawid Dawidowicz" w:date="2018-11-28T16:02:00Z">
        <w:r w:rsidR="00C82E2D">
          <w:rPr>
            <w:rFonts w:ascii="Times New Roman" w:hAnsi="Times New Roman" w:cs="Times New Roman"/>
            <w:sz w:val="24"/>
            <w:szCs w:val="24"/>
            <w:lang w:val="pl-PL"/>
          </w:rPr>
          <w:t>i</w:t>
        </w:r>
      </w:ins>
      <w:del w:id="214" w:author="Dawid Dawidowicz" w:date="2018-11-28T16:02:00Z">
        <w:r w:rsidR="00CF38DC" w:rsidRPr="00B015A2" w:rsidDel="00C82E2D">
          <w:rPr>
            <w:rFonts w:ascii="Times New Roman" w:hAnsi="Times New Roman" w:cs="Times New Roman"/>
            <w:sz w:val="24"/>
            <w:szCs w:val="24"/>
            <w:lang w:val="pl-PL"/>
          </w:rPr>
          <w:delText>u</w:delText>
        </w:r>
      </w:del>
      <w:r w:rsidR="00CF38D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215" w:author="WNUS33" w:date="2018-11-24T08:56:00Z">
        <w:r w:rsidR="00CF38DC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zostały </w:delText>
        </w:r>
      </w:del>
      <w:r w:rsidR="00CF38DC" w:rsidRPr="00B015A2">
        <w:rPr>
          <w:rFonts w:ascii="Times New Roman" w:hAnsi="Times New Roman" w:cs="Times New Roman"/>
          <w:sz w:val="24"/>
          <w:szCs w:val="24"/>
          <w:lang w:val="pl-PL"/>
        </w:rPr>
        <w:t>zamieszczon</w:t>
      </w:r>
      <w:ins w:id="216" w:author="WNUS33" w:date="2018-11-24T08:56:00Z">
        <w:r w:rsidR="00364368">
          <w:rPr>
            <w:rFonts w:ascii="Times New Roman" w:hAnsi="Times New Roman" w:cs="Times New Roman"/>
            <w:sz w:val="24"/>
            <w:szCs w:val="24"/>
            <w:lang w:val="pl-PL"/>
          </w:rPr>
          <w:t>o</w:t>
        </w:r>
      </w:ins>
      <w:del w:id="217" w:author="WNUS33" w:date="2018-11-24T08:56:00Z">
        <w:r w:rsidR="00CF38DC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>e</w:delText>
        </w:r>
      </w:del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F38D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commentRangeEnd w:id="209"/>
      <w:r w:rsidR="00364368">
        <w:rPr>
          <w:rStyle w:val="Odwoaniedokomentarza"/>
        </w:rPr>
        <w:commentReference w:id="209"/>
      </w:r>
      <w:r w:rsidR="00CF38DC" w:rsidRPr="00B015A2">
        <w:rPr>
          <w:rFonts w:ascii="Times New Roman" w:hAnsi="Times New Roman" w:cs="Times New Roman"/>
          <w:sz w:val="24"/>
          <w:szCs w:val="24"/>
          <w:lang w:val="pl-PL"/>
        </w:rPr>
        <w:t>tabeli 2.</w:t>
      </w:r>
    </w:p>
    <w:p w14:paraId="036AC13F" w14:textId="77777777" w:rsidR="00FE346B" w:rsidRPr="00B015A2" w:rsidRDefault="00FE346B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18776B83" w14:textId="77777777" w:rsidR="00B86756" w:rsidRPr="00B015A2" w:rsidRDefault="00E504E8" w:rsidP="00B015A2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b/>
          <w:sz w:val="20"/>
          <w:szCs w:val="24"/>
          <w:lang w:val="pl-PL"/>
        </w:rPr>
        <w:t xml:space="preserve">Tabela </w:t>
      </w:r>
      <w:r w:rsidR="00CF38DC" w:rsidRPr="00B015A2">
        <w:rPr>
          <w:rFonts w:ascii="Times New Roman" w:hAnsi="Times New Roman" w:cs="Times New Roman"/>
          <w:b/>
          <w:sz w:val="20"/>
          <w:szCs w:val="24"/>
          <w:lang w:val="pl-PL"/>
        </w:rPr>
        <w:t>2</w:t>
      </w:r>
    </w:p>
    <w:p w14:paraId="38644CB8" w14:textId="77777777" w:rsidR="00E504E8" w:rsidRPr="00B015A2" w:rsidRDefault="00E504E8" w:rsidP="00B015A2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Specyfikacje modelu opisującego </w:t>
      </w:r>
      <w:r w:rsidR="00EE05BE" w:rsidRPr="00B015A2">
        <w:rPr>
          <w:rFonts w:ascii="Times New Roman" w:hAnsi="Times New Roman" w:cs="Times New Roman"/>
          <w:sz w:val="20"/>
          <w:szCs w:val="24"/>
          <w:lang w:val="pl-PL"/>
        </w:rPr>
        <w:t>P/BV</w:t>
      </w:r>
    </w:p>
    <w:tbl>
      <w:tblPr>
        <w:tblStyle w:val="Tabela-Siatka"/>
        <w:tblW w:w="0" w:type="auto"/>
        <w:tblInd w:w="279" w:type="dxa"/>
        <w:tblLayout w:type="fixed"/>
        <w:tblLook w:val="04A0" w:firstRow="1" w:lastRow="0" w:firstColumn="1" w:lastColumn="0" w:noHBand="0" w:noVBand="1"/>
      </w:tblPr>
      <w:tblGrid>
        <w:gridCol w:w="1417"/>
        <w:gridCol w:w="1421"/>
        <w:gridCol w:w="1558"/>
        <w:gridCol w:w="1559"/>
        <w:gridCol w:w="1558"/>
        <w:gridCol w:w="1559"/>
      </w:tblGrid>
      <w:tr w:rsidR="00B015A2" w:rsidRPr="00B015A2" w14:paraId="2F6CEC72" w14:textId="77777777" w:rsidTr="00FE346B">
        <w:trPr>
          <w:trHeight w:val="91"/>
        </w:trPr>
        <w:tc>
          <w:tcPr>
            <w:tcW w:w="1417" w:type="dxa"/>
            <w:vMerge w:val="restart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7ADFF74C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Zmienna objaśniająca</w:t>
            </w:r>
          </w:p>
        </w:tc>
        <w:tc>
          <w:tcPr>
            <w:tcW w:w="14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D1F113F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1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BE59ACB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2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2702FCB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3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4E6549D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4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348EB04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odel 5</w:t>
            </w:r>
          </w:p>
        </w:tc>
      </w:tr>
      <w:tr w:rsidR="00B015A2" w:rsidRPr="00B015A2" w14:paraId="09E367D0" w14:textId="77777777" w:rsidTr="00FE346B">
        <w:trPr>
          <w:trHeight w:val="91"/>
        </w:trPr>
        <w:tc>
          <w:tcPr>
            <w:tcW w:w="1417" w:type="dxa"/>
            <w:vMerge/>
            <w:tcBorders>
              <w:left w:val="nil"/>
              <w:bottom w:val="single" w:sz="18" w:space="0" w:color="auto"/>
              <w:right w:val="nil"/>
            </w:tcBorders>
          </w:tcPr>
          <w:p w14:paraId="00B78BCA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C7A649B" w14:textId="30DAB53E" w:rsidR="00E504E8" w:rsidRPr="00B015A2" w:rsidRDefault="0036436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E7245D6" w14:textId="1A162F9D" w:rsidR="00E504E8" w:rsidRPr="00B015A2" w:rsidRDefault="0036436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0EDD236" w14:textId="489B42E1" w:rsidR="00E504E8" w:rsidRPr="00B015A2" w:rsidRDefault="0036436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EA62AEF" w14:textId="41FB580B" w:rsidR="00E504E8" w:rsidRPr="00B015A2" w:rsidRDefault="0036436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7C9F5B2" w14:textId="1E168D58" w:rsidR="00E504E8" w:rsidRPr="00B015A2" w:rsidRDefault="00364368" w:rsidP="00B015A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ef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/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std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.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err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</w:tr>
      <w:tr w:rsidR="00B015A2" w:rsidRPr="00B015A2" w14:paraId="313E7D41" w14:textId="77777777" w:rsidTr="00FE346B">
        <w:tc>
          <w:tcPr>
            <w:tcW w:w="1417" w:type="dxa"/>
            <w:tcBorders>
              <w:top w:val="single" w:sz="18" w:space="0" w:color="auto"/>
              <w:left w:val="nil"/>
              <w:right w:val="nil"/>
            </w:tcBorders>
          </w:tcPr>
          <w:p w14:paraId="7412483D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OE</w:t>
            </w:r>
          </w:p>
        </w:tc>
        <w:tc>
          <w:tcPr>
            <w:tcW w:w="1421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7C6A3668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07813</w:t>
            </w:r>
          </w:p>
          <w:p w14:paraId="11B62381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20397</w:t>
            </w:r>
          </w:p>
        </w:tc>
        <w:tc>
          <w:tcPr>
            <w:tcW w:w="1558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137CB8C0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32C849A9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48BE9CCE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53925E74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224BE9B1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4557FCC8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OA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5B895A26" w14:textId="2B2CCA3F" w:rsidR="00E504E8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E504E8" w:rsidRPr="00B015A2">
              <w:rPr>
                <w:rFonts w:ascii="Times New Roman" w:hAnsi="Times New Roman" w:cs="Times New Roman"/>
                <w:sz w:val="16"/>
                <w:szCs w:val="16"/>
              </w:rPr>
              <w:t>0,0026228</w:t>
            </w:r>
          </w:p>
          <w:p w14:paraId="3F54474F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107521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F4083EF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9122053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76EC1FC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F148C02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7CF1B4BC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5550F148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Current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1D454A06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69478</w:t>
            </w:r>
          </w:p>
          <w:p w14:paraId="06358D1E" w14:textId="77777777" w:rsidR="00E504E8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543328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4F736F92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A8C0C4F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9C0E521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822DFD4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515A9C8E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5FAF7FA4" w14:textId="3B9333F0" w:rsidR="00E504E8" w:rsidRPr="00B015A2" w:rsidRDefault="009A5A69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Liquidity</w:t>
            </w:r>
            <w:proofErr w:type="spellEnd"/>
            <w:r w:rsidR="00B015A2"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E504E8"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Ratio 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6AC08D6B" w14:textId="6C2308EA" w:rsidR="00E504E8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9A5A69" w:rsidRPr="00B015A2">
              <w:rPr>
                <w:rFonts w:ascii="Times New Roman" w:hAnsi="Times New Roman" w:cs="Times New Roman"/>
                <w:sz w:val="16"/>
                <w:szCs w:val="16"/>
              </w:rPr>
              <w:t>0,0013332</w:t>
            </w:r>
          </w:p>
          <w:p w14:paraId="77FE2FB6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78312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D796442" w14:textId="77777777" w:rsidR="00E504E8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944719</w:t>
            </w:r>
            <w:r w:rsidR="002351C2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</w:p>
          <w:p w14:paraId="65081DA7" w14:textId="77777777" w:rsidR="00507FF7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84035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3667C3E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946808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</w:p>
          <w:p w14:paraId="0DB91192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84806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FE3C69D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735775</w:t>
            </w:r>
          </w:p>
          <w:p w14:paraId="30472DD5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93644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5B61215" w14:textId="77777777" w:rsidR="00E504E8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808881</w:t>
            </w:r>
            <w:r w:rsidR="00D61FF5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</w:p>
          <w:p w14:paraId="24E070F8" w14:textId="77777777" w:rsidR="00D773F0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8812</w:t>
            </w:r>
          </w:p>
        </w:tc>
      </w:tr>
      <w:tr w:rsidR="00B015A2" w:rsidRPr="00B015A2" w14:paraId="6DC684CF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1C34D1D9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rofit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argin</w:t>
            </w:r>
            <w:proofErr w:type="spellEnd"/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316338A4" w14:textId="77777777" w:rsidR="00E504E8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239272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4680B801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89054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531FE2B1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9488276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DC19A65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74CF101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7EA54C63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73E1E40B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Gross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Margin</w:t>
            </w:r>
            <w:proofErr w:type="spellEnd"/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3BF67B19" w14:textId="5A57DFEA" w:rsidR="00E504E8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9A5A69" w:rsidRPr="00B015A2">
              <w:rPr>
                <w:rFonts w:ascii="Times New Roman" w:hAnsi="Times New Roman" w:cs="Times New Roman"/>
                <w:sz w:val="16"/>
                <w:szCs w:val="16"/>
              </w:rPr>
              <w:t>0,0111881</w:t>
            </w:r>
            <w:r w:rsidR="009A5A69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79DD46B8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039798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8EEFC7A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358A312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3A74BFB5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2BEB5840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015A2" w:rsidRPr="00B015A2" w14:paraId="1C44F666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26707A90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OS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441A9EE2" w14:textId="4A95F11D" w:rsidR="00E504E8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9A5A69" w:rsidRPr="00B015A2">
              <w:rPr>
                <w:rFonts w:ascii="Times New Roman" w:hAnsi="Times New Roman" w:cs="Times New Roman"/>
                <w:sz w:val="16"/>
                <w:szCs w:val="16"/>
              </w:rPr>
              <w:t>1,919002</w:t>
            </w:r>
            <w:r w:rsidR="009A5A69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4C4E2343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747381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CAB8F0A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0C9B5A56" w14:textId="0DF7E85D" w:rsidR="00E504E8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2351C2" w:rsidRPr="00B015A2">
              <w:rPr>
                <w:rFonts w:ascii="Times New Roman" w:hAnsi="Times New Roman" w:cs="Times New Roman"/>
                <w:sz w:val="16"/>
                <w:szCs w:val="16"/>
              </w:rPr>
              <w:t>0,0265885</w:t>
            </w:r>
          </w:p>
          <w:p w14:paraId="3EE557B4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85376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F6272A6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370971</w:t>
            </w:r>
          </w:p>
          <w:p w14:paraId="7ED53779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863454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54BE0FD2" w14:textId="7D9E3E1D" w:rsidR="00E504E8" w:rsidRPr="00B015A2" w:rsidRDefault="00B015A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D773F0" w:rsidRPr="00B015A2">
              <w:rPr>
                <w:rFonts w:ascii="Times New Roman" w:hAnsi="Times New Roman" w:cs="Times New Roman"/>
                <w:sz w:val="16"/>
                <w:szCs w:val="16"/>
              </w:rPr>
              <w:t>0,1161557</w:t>
            </w:r>
          </w:p>
          <w:p w14:paraId="1A71D6AA" w14:textId="77777777" w:rsidR="00D773F0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878598</w:t>
            </w:r>
          </w:p>
        </w:tc>
      </w:tr>
      <w:tr w:rsidR="00B015A2" w:rsidRPr="00B015A2" w14:paraId="7398BF7D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1CAD7B34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EBITA/Total </w:t>
            </w: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Assets</w:t>
            </w:r>
            <w:proofErr w:type="spellEnd"/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465C2CB1" w14:textId="77777777" w:rsidR="00E504E8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388107</w:t>
            </w:r>
          </w:p>
          <w:p w14:paraId="592B61FC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919042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05AD8A9" w14:textId="77777777" w:rsidR="00E504E8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412227</w:t>
            </w:r>
            <w:r w:rsidR="002351C2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6836BC9C" w14:textId="77777777" w:rsidR="00507FF7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4510803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6EE9832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443437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5A5182BD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56204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4117EEE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376383</w:t>
            </w:r>
            <w:r w:rsidR="000A6698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2E3F2403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5618214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7555FBB" w14:textId="77777777" w:rsidR="00E504E8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546015</w:t>
            </w:r>
            <w:r w:rsidR="00D61FF5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31465E34" w14:textId="77777777" w:rsidR="00D773F0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5630004</w:t>
            </w:r>
          </w:p>
        </w:tc>
      </w:tr>
      <w:tr w:rsidR="00B015A2" w:rsidRPr="00B015A2" w14:paraId="61B9F464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45F70D01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Debt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31BABD1A" w14:textId="77777777" w:rsidR="00E504E8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867223</w:t>
            </w:r>
          </w:p>
          <w:p w14:paraId="63F54AD6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4526499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5444DD04" w14:textId="77777777" w:rsidR="00E504E8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2,458704</w:t>
            </w:r>
            <w:r w:rsidR="002351C2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70DFC428" w14:textId="77777777" w:rsidR="00507FF7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379331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53752D56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2,457422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5159315B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3797782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65C74639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2,101507</w:t>
            </w:r>
            <w:r w:rsidR="000A6698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28DDF491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4133312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65FC1BD1" w14:textId="77777777" w:rsidR="00E504E8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95437</w:t>
            </w:r>
            <w:r w:rsidR="00D61FF5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*</w:t>
            </w:r>
          </w:p>
          <w:p w14:paraId="13C40329" w14:textId="77777777" w:rsidR="00D773F0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4454657</w:t>
            </w:r>
          </w:p>
        </w:tc>
      </w:tr>
      <w:tr w:rsidR="00B015A2" w:rsidRPr="00B015A2" w14:paraId="2930721F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35E17885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Debt</w:t>
            </w:r>
            <w:proofErr w:type="spellEnd"/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-Equity Ratio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25D95824" w14:textId="77777777" w:rsidR="00E504E8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895243</w:t>
            </w:r>
            <w:r w:rsidR="00683B98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1E171E0B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354045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7E851FA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269DD6B0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041E2F3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AAC42EB" w14:textId="77777777" w:rsidR="00D61FF5" w:rsidRPr="00B015A2" w:rsidRDefault="00D61FF5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743786</w:t>
            </w:r>
            <w:r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4D900584" w14:textId="77777777" w:rsidR="00E504E8" w:rsidRPr="00B015A2" w:rsidRDefault="00D61FF5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345978</w:t>
            </w:r>
          </w:p>
        </w:tc>
      </w:tr>
      <w:tr w:rsidR="00B015A2" w:rsidRPr="00B015A2" w14:paraId="40C2732F" w14:textId="77777777" w:rsidTr="00F72A33">
        <w:trPr>
          <w:trHeight w:val="236"/>
        </w:trPr>
        <w:tc>
          <w:tcPr>
            <w:tcW w:w="1417" w:type="dxa"/>
            <w:tcBorders>
              <w:left w:val="nil"/>
              <w:right w:val="nil"/>
            </w:tcBorders>
          </w:tcPr>
          <w:p w14:paraId="4296C895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  <w:t>LTDR (Long Term Debt Ratio)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2D99D43F" w14:textId="77777777" w:rsidR="009A5A69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1703FBF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A4A211B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18E4F4C9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1,06324</w:t>
            </w:r>
            <w:r w:rsidR="000A6698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228F7825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4923663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500F4F6" w14:textId="77777777" w:rsidR="00D773F0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</w:tr>
      <w:tr w:rsidR="00B015A2" w:rsidRPr="00B015A2" w14:paraId="410FC951" w14:textId="77777777" w:rsidTr="00F72A33">
        <w:tc>
          <w:tcPr>
            <w:tcW w:w="1417" w:type="dxa"/>
            <w:tcBorders>
              <w:left w:val="nil"/>
              <w:right w:val="nil"/>
            </w:tcBorders>
          </w:tcPr>
          <w:p w14:paraId="7EC9A89D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Constans</w:t>
            </w:r>
          </w:p>
        </w:tc>
        <w:tc>
          <w:tcPr>
            <w:tcW w:w="1421" w:type="dxa"/>
            <w:tcBorders>
              <w:left w:val="nil"/>
              <w:right w:val="nil"/>
            </w:tcBorders>
            <w:vAlign w:val="center"/>
          </w:tcPr>
          <w:p w14:paraId="1956875F" w14:textId="77777777" w:rsidR="00E504E8" w:rsidRPr="00B015A2" w:rsidRDefault="009A5A69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5210422</w:t>
            </w:r>
            <w:r w:rsidR="00683B98" w:rsidRPr="00B015A2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  <w:p w14:paraId="27941690" w14:textId="77777777" w:rsidR="00507FF7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564154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77325DFD" w14:textId="77777777" w:rsidR="00E504E8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776253</w:t>
            </w:r>
          </w:p>
          <w:p w14:paraId="624C9E48" w14:textId="77777777" w:rsidR="00507FF7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109974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061153C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771198</w:t>
            </w:r>
          </w:p>
          <w:p w14:paraId="177879EA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11177</w:t>
            </w:r>
          </w:p>
        </w:tc>
        <w:tc>
          <w:tcPr>
            <w:tcW w:w="1558" w:type="dxa"/>
            <w:tcBorders>
              <w:left w:val="nil"/>
              <w:right w:val="nil"/>
            </w:tcBorders>
            <w:vAlign w:val="center"/>
          </w:tcPr>
          <w:p w14:paraId="03E9B4B1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1792217</w:t>
            </w:r>
          </w:p>
          <w:p w14:paraId="37C5A3FF" w14:textId="77777777" w:rsidR="002351C2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160096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431423B" w14:textId="77777777" w:rsidR="00E504E8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303956</w:t>
            </w:r>
          </w:p>
          <w:p w14:paraId="60C6AE0B" w14:textId="77777777" w:rsidR="00D773F0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2225081</w:t>
            </w:r>
          </w:p>
        </w:tc>
      </w:tr>
      <w:tr w:rsidR="00B015A2" w:rsidRPr="00B015A2" w14:paraId="7642CD77" w14:textId="77777777" w:rsidTr="00FE346B">
        <w:tc>
          <w:tcPr>
            <w:tcW w:w="1417" w:type="dxa"/>
            <w:tcBorders>
              <w:left w:val="nil"/>
              <w:bottom w:val="single" w:sz="18" w:space="0" w:color="auto"/>
              <w:right w:val="nil"/>
            </w:tcBorders>
          </w:tcPr>
          <w:p w14:paraId="15AB02CB" w14:textId="77777777" w:rsidR="00E504E8" w:rsidRPr="00B015A2" w:rsidRDefault="00E504E8" w:rsidP="00B015A2">
            <w:pPr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</w:rPr>
            </w:pPr>
            <w:r w:rsidRPr="00B015A2">
              <w:rPr>
                <w:rFonts w:ascii="Times New Roman" w:hAnsi="Times New Roman" w:cs="Times New Roman"/>
                <w:b/>
                <w:sz w:val="16"/>
                <w:szCs w:val="16"/>
              </w:rPr>
              <w:t>R</w:t>
            </w:r>
            <w:r w:rsidRPr="00B015A2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421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5C96DB78" w14:textId="77777777" w:rsidR="00E504E8" w:rsidRPr="00B015A2" w:rsidRDefault="00E504E8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411</w:t>
            </w:r>
          </w:p>
        </w:tc>
        <w:tc>
          <w:tcPr>
            <w:tcW w:w="1558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226E6D80" w14:textId="77777777" w:rsidR="00E504E8" w:rsidRPr="00B015A2" w:rsidRDefault="00507FF7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676</w:t>
            </w:r>
          </w:p>
        </w:tc>
        <w:tc>
          <w:tcPr>
            <w:tcW w:w="1559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016B985A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681</w:t>
            </w:r>
          </w:p>
        </w:tc>
        <w:tc>
          <w:tcPr>
            <w:tcW w:w="1558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17C067CD" w14:textId="77777777" w:rsidR="00E504E8" w:rsidRPr="00B015A2" w:rsidRDefault="002351C2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559</w:t>
            </w:r>
          </w:p>
        </w:tc>
        <w:tc>
          <w:tcPr>
            <w:tcW w:w="1559" w:type="dxa"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4B5AD24E" w14:textId="77777777" w:rsidR="00E504E8" w:rsidRPr="00B015A2" w:rsidRDefault="00D773F0" w:rsidP="00B015A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15A2">
              <w:rPr>
                <w:rFonts w:ascii="Times New Roman" w:hAnsi="Times New Roman" w:cs="Times New Roman"/>
                <w:sz w:val="16"/>
                <w:szCs w:val="16"/>
              </w:rPr>
              <w:t>0,0893</w:t>
            </w:r>
          </w:p>
        </w:tc>
      </w:tr>
    </w:tbl>
    <w:p w14:paraId="7BD14F8E" w14:textId="77777777" w:rsidR="0083308C" w:rsidRPr="00B015A2" w:rsidRDefault="0083308C" w:rsidP="00B015A2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Gdzie: </w:t>
      </w:r>
    </w:p>
    <w:p w14:paraId="27E5E835" w14:textId="67994B1D" w:rsidR="0083308C" w:rsidRPr="00B015A2" w:rsidDel="00364368" w:rsidRDefault="0083308C" w:rsidP="00B015A2">
      <w:pPr>
        <w:spacing w:after="0" w:line="240" w:lineRule="auto"/>
        <w:contextualSpacing/>
        <w:jc w:val="both"/>
        <w:rPr>
          <w:del w:id="218" w:author="WNUS33" w:date="2018-11-24T08:59:00Z"/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>***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</w:t>
      </w:r>
      <w:r w:rsidR="00B015A2" w:rsidRPr="00B015A2">
        <w:rPr>
          <w:rFonts w:ascii="Times New Roman" w:hAnsi="Times New Roman" w:cs="Times New Roman"/>
          <w:sz w:val="20"/>
          <w:szCs w:val="24"/>
          <w:lang w:val="pl-PL"/>
        </w:rPr>
        <w:t>–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istotne przy poziomie 0,01</w:t>
      </w:r>
      <w:ins w:id="219" w:author="WNUS33" w:date="2018-11-24T08:59:00Z">
        <w:r w:rsidR="00364368">
          <w:rPr>
            <w:rFonts w:ascii="Times New Roman" w:hAnsi="Times New Roman" w:cs="Times New Roman"/>
            <w:sz w:val="20"/>
            <w:szCs w:val="24"/>
            <w:lang w:val="pl-PL"/>
          </w:rPr>
          <w:t xml:space="preserve">; </w:t>
        </w:r>
      </w:ins>
    </w:p>
    <w:p w14:paraId="3A0A0934" w14:textId="19FB35E3" w:rsidR="0083308C" w:rsidRPr="00B015A2" w:rsidDel="00364368" w:rsidRDefault="00B015A2" w:rsidP="00B015A2">
      <w:pPr>
        <w:spacing w:after="0" w:line="240" w:lineRule="auto"/>
        <w:contextualSpacing/>
        <w:jc w:val="both"/>
        <w:rPr>
          <w:del w:id="220" w:author="WNUS33" w:date="2018-11-24T08:59:00Z"/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 </w:t>
      </w:r>
      <w:r w:rsidR="0083308C"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** 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>–</w:t>
      </w:r>
      <w:r w:rsidR="0083308C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istotne przy poziomie istotności 0,05</w:t>
      </w:r>
      <w:ins w:id="221" w:author="WNUS33" w:date="2018-11-24T08:59:00Z">
        <w:r w:rsidR="00364368">
          <w:rPr>
            <w:rFonts w:ascii="Times New Roman" w:hAnsi="Times New Roman" w:cs="Times New Roman"/>
            <w:sz w:val="20"/>
            <w:szCs w:val="24"/>
            <w:lang w:val="pl-PL"/>
          </w:rPr>
          <w:t xml:space="preserve">; </w:t>
        </w:r>
      </w:ins>
    </w:p>
    <w:p w14:paraId="2E0FE277" w14:textId="5509A0AF" w:rsidR="0083308C" w:rsidRPr="00B015A2" w:rsidRDefault="00B015A2" w:rsidP="00B015A2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del w:id="222" w:author="WNUS33" w:date="2018-11-24T08:59:00Z">
        <w:r w:rsidRPr="00B015A2" w:rsidDel="00364368">
          <w:rPr>
            <w:rFonts w:ascii="Times New Roman" w:hAnsi="Times New Roman" w:cs="Times New Roman"/>
            <w:sz w:val="20"/>
            <w:szCs w:val="24"/>
            <w:vertAlign w:val="superscript"/>
            <w:lang w:val="pl-PL"/>
          </w:rPr>
          <w:delText xml:space="preserve"> </w:delText>
        </w:r>
      </w:del>
      <w:r w:rsidR="0083308C" w:rsidRPr="00B015A2">
        <w:rPr>
          <w:rFonts w:ascii="Times New Roman" w:hAnsi="Times New Roman" w:cs="Times New Roman"/>
          <w:sz w:val="20"/>
          <w:szCs w:val="24"/>
          <w:vertAlign w:val="superscript"/>
          <w:lang w:val="pl-PL"/>
        </w:rPr>
        <w:t xml:space="preserve">* </w:t>
      </w:r>
      <w:r w:rsidRPr="00B015A2">
        <w:rPr>
          <w:rFonts w:ascii="Times New Roman" w:hAnsi="Times New Roman" w:cs="Times New Roman"/>
          <w:sz w:val="20"/>
          <w:szCs w:val="24"/>
          <w:lang w:val="pl-PL"/>
        </w:rPr>
        <w:t>–</w:t>
      </w:r>
      <w:r w:rsidR="0083308C"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 istotne przy poziomie istotności 0,1</w:t>
      </w:r>
      <w:r w:rsidR="006E6018" w:rsidRPr="00B015A2">
        <w:rPr>
          <w:rFonts w:ascii="Times New Roman" w:hAnsi="Times New Roman" w:cs="Times New Roman"/>
          <w:sz w:val="20"/>
          <w:szCs w:val="24"/>
          <w:lang w:val="pl-PL"/>
        </w:rPr>
        <w:t>0</w:t>
      </w:r>
      <w:ins w:id="223" w:author="WNUS33" w:date="2018-11-24T08:59:00Z">
        <w:r w:rsidR="00364368">
          <w:rPr>
            <w:rFonts w:ascii="Times New Roman" w:hAnsi="Times New Roman" w:cs="Times New Roman"/>
            <w:sz w:val="20"/>
            <w:szCs w:val="24"/>
            <w:lang w:val="pl-PL"/>
          </w:rPr>
          <w:t>.</w:t>
        </w:r>
      </w:ins>
    </w:p>
    <w:p w14:paraId="326FA927" w14:textId="6D663283" w:rsidR="00DE1F0D" w:rsidRPr="00B015A2" w:rsidRDefault="004B66A7" w:rsidP="00B015A2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  <w:lang w:val="pl-PL"/>
        </w:rPr>
      </w:pPr>
      <w:r w:rsidRPr="00B015A2">
        <w:rPr>
          <w:rFonts w:ascii="Times New Roman" w:hAnsi="Times New Roman" w:cs="Times New Roman"/>
          <w:sz w:val="20"/>
          <w:szCs w:val="24"/>
          <w:lang w:val="pl-PL"/>
        </w:rPr>
        <w:t xml:space="preserve">Źródło: </w:t>
      </w:r>
      <w:ins w:id="224" w:author="WNUS33" w:date="2018-11-24T08:59:00Z">
        <w:r w:rsidR="00364368">
          <w:rPr>
            <w:rFonts w:ascii="Times New Roman" w:hAnsi="Times New Roman" w:cs="Times New Roman"/>
            <w:sz w:val="20"/>
            <w:szCs w:val="24"/>
            <w:lang w:val="pl-PL"/>
          </w:rPr>
          <w:t>o</w:t>
        </w:r>
      </w:ins>
      <w:del w:id="225" w:author="WNUS33" w:date="2018-11-24T08:59:00Z">
        <w:r w:rsidRPr="00B015A2" w:rsidDel="00364368">
          <w:rPr>
            <w:rFonts w:ascii="Times New Roman" w:hAnsi="Times New Roman" w:cs="Times New Roman"/>
            <w:sz w:val="20"/>
            <w:szCs w:val="24"/>
            <w:lang w:val="pl-PL"/>
          </w:rPr>
          <w:delText>O</w:delText>
        </w:r>
      </w:del>
      <w:r w:rsidRPr="00B015A2">
        <w:rPr>
          <w:rFonts w:ascii="Times New Roman" w:hAnsi="Times New Roman" w:cs="Times New Roman"/>
          <w:sz w:val="20"/>
          <w:szCs w:val="24"/>
          <w:lang w:val="pl-PL"/>
        </w:rPr>
        <w:t>pracowanie własne</w:t>
      </w:r>
      <w:r w:rsidR="00B17C42" w:rsidRPr="00B015A2">
        <w:rPr>
          <w:rFonts w:ascii="Times New Roman" w:hAnsi="Times New Roman" w:cs="Times New Roman"/>
          <w:sz w:val="20"/>
          <w:szCs w:val="24"/>
          <w:lang w:val="pl-PL"/>
        </w:rPr>
        <w:t>.</w:t>
      </w:r>
    </w:p>
    <w:p w14:paraId="00B9004F" w14:textId="553EA033" w:rsidR="00C608E0" w:rsidRPr="00B015A2" w:rsidRDefault="00C608E0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 podstawie danych z tabeli 2 można stwierdzić, że modelem o najlepszych właściwościach objaśniających wartość wskaźnika P/BV był </w:t>
      </w:r>
      <w:r w:rsidRPr="002B5A70">
        <w:rPr>
          <w:rFonts w:ascii="Times New Roman" w:hAnsi="Times New Roman" w:cs="Times New Roman"/>
          <w:sz w:val="24"/>
          <w:szCs w:val="24"/>
          <w:lang w:val="pl-PL"/>
        </w:rPr>
        <w:t>model 5</w:t>
      </w:r>
      <w:r w:rsidR="00AB12B2" w:rsidRPr="002B5A70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J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ednak </w:t>
      </w:r>
      <w:ins w:id="226" w:author="WNUS33" w:date="2018-11-24T09:00:00Z">
        <w:r w:rsidR="00364368">
          <w:rPr>
            <w:rFonts w:ascii="Times New Roman" w:hAnsi="Times New Roman" w:cs="Times New Roman"/>
            <w:sz w:val="24"/>
            <w:szCs w:val="24"/>
            <w:lang w:val="pl-PL"/>
          </w:rPr>
          <w:t xml:space="preserve">w </w:t>
        </w:r>
      </w:ins>
      <w:del w:id="227" w:author="WNUS33" w:date="2018-11-24T09:00:00Z">
        <w:r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>w</w:delText>
        </w:r>
        <w:r w:rsidR="00AB12B2" w:rsidRPr="00B015A2" w:rsidDel="00364368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ypadku </w:delText>
        </w:r>
      </w:del>
      <w:r w:rsidRPr="00B015A2">
        <w:rPr>
          <w:rFonts w:ascii="Times New Roman" w:hAnsi="Times New Roman" w:cs="Times New Roman"/>
          <w:sz w:val="24"/>
          <w:szCs w:val="24"/>
          <w:lang w:val="pl-PL"/>
        </w:rPr>
        <w:t>modelu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w którym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mienną objaśnianą była wartość wskaźnika Q </w:t>
      </w:r>
      <w:proofErr w:type="spellStart"/>
      <w:r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skaźnik determinacji </w:t>
      </w:r>
      <w:del w:id="228" w:author="WNUS33" w:date="2018-11-24T09:03:00Z">
        <w:r w:rsidRPr="00B015A2" w:rsidDel="000B2E5E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jest </w:delText>
        </w:r>
      </w:del>
      <w:ins w:id="229" w:author="WNUS33" w:date="2018-11-24T09:03:00Z">
        <w:r w:rsidR="000B2E5E">
          <w:rPr>
            <w:rFonts w:ascii="Times New Roman" w:hAnsi="Times New Roman" w:cs="Times New Roman"/>
            <w:sz w:val="24"/>
            <w:szCs w:val="24"/>
            <w:lang w:val="pl-PL"/>
          </w:rPr>
          <w:t>był</w:t>
        </w:r>
        <w:r w:rsidR="000B2E5E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Pr="00B015A2">
        <w:rPr>
          <w:rFonts w:ascii="Times New Roman" w:hAnsi="Times New Roman" w:cs="Times New Roman"/>
          <w:sz w:val="24"/>
          <w:szCs w:val="24"/>
          <w:lang w:val="pl-PL"/>
        </w:rPr>
        <w:t>ponad dwukrotnie niższ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>y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E1433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tej specyfikacji modelu uwzględniono pięć 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stępujących </w:t>
      </w:r>
      <w:r w:rsidR="00E1433A" w:rsidRPr="00B015A2">
        <w:rPr>
          <w:rFonts w:ascii="Times New Roman" w:hAnsi="Times New Roman" w:cs="Times New Roman"/>
          <w:sz w:val="24"/>
          <w:szCs w:val="24"/>
          <w:lang w:val="pl-PL"/>
        </w:rPr>
        <w:t>zmiennych objaśniających: wskaźnik bieżącej płynności, wskaźnik rentowności sprzedaży, wskaźnik rentowności operacyjnej aktywów, wskaźnik ogólnego zadłużenia</w:t>
      </w:r>
      <w:r w:rsidR="00186F5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oraz</w:t>
      </w:r>
      <w:r w:rsidR="00E1433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86F5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skaźnik zadłużenia kapitału własnego. </w:t>
      </w:r>
      <w:r w:rsidR="002345D0" w:rsidRPr="00B015A2">
        <w:rPr>
          <w:rFonts w:ascii="Times New Roman" w:hAnsi="Times New Roman" w:cs="Times New Roman"/>
          <w:sz w:val="24"/>
          <w:szCs w:val="24"/>
          <w:lang w:val="pl-PL"/>
        </w:rPr>
        <w:t>Jednak w</w:t>
      </w:r>
      <w:r w:rsidR="00186F5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yłącznie trzy wskaźniki, tj. </w:t>
      </w:r>
      <w:del w:id="230" w:author="WNUS33" w:date="2018-11-24T09:13:00Z">
        <w:r w:rsidR="00186F55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wskaźnik </w:delText>
        </w:r>
      </w:del>
      <w:r w:rsidR="00186F5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entowności operacyjnej aktywów, </w:t>
      </w:r>
      <w:del w:id="231" w:author="WNUS33" w:date="2018-11-24T09:13:00Z">
        <w:r w:rsidR="00186F55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wskaźnik </w:delText>
        </w:r>
      </w:del>
      <w:r w:rsidR="00186F5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gólnego zadłużenia 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del w:id="232" w:author="WNUS33" w:date="2018-11-24T09:13:00Z">
        <w:r w:rsidR="00186F55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wskaźnik </w:delText>
        </w:r>
      </w:del>
      <w:r w:rsidR="00186F5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adłużenia kapitału własnego były istotne statystycznie na poziomie istotności 0,05. </w:t>
      </w:r>
      <w:r w:rsidR="00E82A2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okonane porównanie pozwala wyciągnąć jeszcze jeden wniosek, że wskaźniki </w:t>
      </w:r>
      <w:r w:rsidR="002345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ceny sytuacji finansowej </w:t>
      </w:r>
      <w:r w:rsidR="00E82A2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rzedsiębiorstw opisują wskaźnik Q </w:t>
      </w:r>
      <w:proofErr w:type="spellStart"/>
      <w:r w:rsidR="00E82A21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E82A2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większym stopniu </w:t>
      </w:r>
      <w:r w:rsidR="00E82A21" w:rsidRPr="00B015A2">
        <w:rPr>
          <w:rFonts w:ascii="Times New Roman" w:hAnsi="Times New Roman" w:cs="Times New Roman"/>
          <w:sz w:val="24"/>
          <w:szCs w:val="24"/>
          <w:lang w:val="pl-PL"/>
        </w:rPr>
        <w:t>niż wskaźnik cena</w:t>
      </w:r>
      <w:r w:rsidR="00B17C4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rynkowa akcji</w:t>
      </w:r>
      <w:r w:rsidR="00E82A21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do wartości księgowej. 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znacza to, że uwzględnione w badaniu zmienne objaśniające </w:t>
      </w:r>
      <w:r w:rsidR="000477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lepiej </w:t>
      </w:r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jaśniają zmienność wskaźnika Q </w:t>
      </w:r>
      <w:proofErr w:type="spellStart"/>
      <w:r w:rsidR="00AB12B2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del w:id="233" w:author="WNUS33" w:date="2018-11-24T09:03:00Z">
        <w:r w:rsidR="000477D0" w:rsidRPr="00B015A2" w:rsidDel="000B2E5E">
          <w:rPr>
            <w:rFonts w:ascii="Times New Roman" w:hAnsi="Times New Roman" w:cs="Times New Roman"/>
            <w:sz w:val="24"/>
            <w:szCs w:val="24"/>
            <w:lang w:val="pl-PL"/>
          </w:rPr>
          <w:delText>,</w:delText>
        </w:r>
      </w:del>
      <w:r w:rsidR="000477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iż wskaźnik P/BV</w:t>
      </w:r>
      <w:r w:rsidR="00AF4B7F" w:rsidRPr="00B015A2">
        <w:rPr>
          <w:rFonts w:ascii="Times New Roman" w:hAnsi="Times New Roman" w:cs="Times New Roman"/>
          <w:sz w:val="24"/>
          <w:szCs w:val="24"/>
          <w:lang w:val="pl-PL"/>
        </w:rPr>
        <w:t>. Z</w:t>
      </w:r>
      <w:r w:rsidR="006A7F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atem wskaźnik P/VB w mniejszym stopniu odzwierciedla informacje dostarczane przez wykorzystane </w:t>
      </w:r>
      <w:r w:rsidR="00AF4B7F" w:rsidRPr="00B015A2">
        <w:rPr>
          <w:rFonts w:ascii="Times New Roman" w:hAnsi="Times New Roman" w:cs="Times New Roman"/>
          <w:sz w:val="24"/>
          <w:szCs w:val="24"/>
          <w:lang w:val="pl-PL"/>
        </w:rPr>
        <w:t>wskaźniki oceny finansowej przedsiębiorstwa.</w:t>
      </w:r>
      <w:del w:id="234" w:author="WNUS33" w:date="2018-11-24T09:13:00Z">
        <w:r w:rsidR="00AF4B7F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544D8095" w14:textId="77777777" w:rsidR="00C608E0" w:rsidRPr="00B015A2" w:rsidRDefault="00C608E0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3C4AC293" w14:textId="77777777" w:rsidR="00DE1F0D" w:rsidRPr="00B015A2" w:rsidRDefault="00DB6C6A" w:rsidP="00B015A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b/>
          <w:sz w:val="24"/>
          <w:szCs w:val="24"/>
          <w:lang w:val="pl-PL"/>
        </w:rPr>
        <w:t>Uwagi końcowe</w:t>
      </w:r>
    </w:p>
    <w:p w14:paraId="1B175CAB" w14:textId="47F7C565" w:rsidR="00DE1F0D" w:rsidRPr="00B015A2" w:rsidRDefault="00DE1F0D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przeprowadzonych studiów </w:t>
      </w:r>
      <w:r w:rsidR="00E14BA9" w:rsidRPr="00B015A2">
        <w:rPr>
          <w:rFonts w:ascii="Times New Roman" w:hAnsi="Times New Roman" w:cs="Times New Roman"/>
          <w:sz w:val="24"/>
          <w:szCs w:val="24"/>
          <w:lang w:val="pl-PL"/>
        </w:rPr>
        <w:t>literatury wynika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14BA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mierzona za pomocą powszechnie stosowanych wskaźników analizy finansowej </w:t>
      </w:r>
      <w:r w:rsidR="003541F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kondycja finansowa przedsiębiorstw </w:t>
      </w:r>
      <w:del w:id="235" w:author="WNUS33" w:date="2018-11-24T09:14:00Z">
        <w:r w:rsidR="00E14BA9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stanowi </w:delText>
        </w:r>
      </w:del>
      <w:ins w:id="236" w:author="WNUS33" w:date="2018-11-24T09:14:00Z">
        <w:r w:rsidR="00575553">
          <w:rPr>
            <w:rFonts w:ascii="Times New Roman" w:hAnsi="Times New Roman" w:cs="Times New Roman"/>
            <w:sz w:val="24"/>
            <w:szCs w:val="24"/>
            <w:lang w:val="pl-PL"/>
          </w:rPr>
          <w:t>jest</w:t>
        </w:r>
        <w:r w:rsidR="00575553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="00E14BA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tylko </w:t>
      </w:r>
      <w:del w:id="237" w:author="WNUS33" w:date="2018-11-24T09:14:00Z">
        <w:r w:rsidR="00E14BA9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jeden </w:delText>
        </w:r>
      </w:del>
      <w:ins w:id="238" w:author="WNUS33" w:date="2018-11-24T09:14:00Z">
        <w:r w:rsidR="00575553">
          <w:rPr>
            <w:rFonts w:ascii="Times New Roman" w:hAnsi="Times New Roman" w:cs="Times New Roman"/>
            <w:sz w:val="24"/>
            <w:szCs w:val="24"/>
            <w:lang w:val="pl-PL"/>
          </w:rPr>
          <w:lastRenderedPageBreak/>
          <w:t xml:space="preserve">jednym </w:t>
        </w:r>
      </w:ins>
      <w:r w:rsidR="00E14BA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wielu czynników kształtujących </w:t>
      </w:r>
      <w:r w:rsidR="00B611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ch </w:t>
      </w:r>
      <w:r w:rsidR="00E14BA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rtość. </w:t>
      </w:r>
      <w:r w:rsidR="00632E0A" w:rsidRPr="00B015A2">
        <w:rPr>
          <w:rFonts w:ascii="Times New Roman" w:hAnsi="Times New Roman" w:cs="Times New Roman"/>
          <w:sz w:val="24"/>
          <w:szCs w:val="24"/>
          <w:lang w:val="pl-PL"/>
        </w:rPr>
        <w:t>Badania oparte na modelowaniu ekonometrycznym dostarczyły dowodów</w:t>
      </w:r>
      <w:del w:id="239" w:author="WNUS33" w:date="2018-11-24T09:44:00Z">
        <w:r w:rsidR="00632E0A" w:rsidRPr="00B015A2" w:rsidDel="002B5A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  <w:r w:rsidR="00632E0A" w:rsidRPr="002B5A70" w:rsidDel="002B5A70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na </w:delText>
        </w:r>
        <w:r w:rsidR="00DB3CE9" w:rsidRPr="002B5A70" w:rsidDel="002B5A70">
          <w:rPr>
            <w:rFonts w:ascii="Times New Roman" w:hAnsi="Times New Roman" w:cs="Times New Roman"/>
            <w:sz w:val="24"/>
            <w:szCs w:val="24"/>
            <w:lang w:val="pl-PL"/>
          </w:rPr>
          <w:delText>fakt</w:delText>
        </w:r>
      </w:del>
      <w:r w:rsidR="00E04BBA" w:rsidRPr="002B5A70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632E0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wśród wskaźników kształtujących wartość </w:t>
      </w:r>
      <w:r w:rsidR="0094168C" w:rsidRPr="00B015A2">
        <w:rPr>
          <w:rFonts w:ascii="Times New Roman" w:hAnsi="Times New Roman" w:cs="Times New Roman"/>
          <w:sz w:val="24"/>
          <w:szCs w:val="24"/>
          <w:lang w:val="pl-PL"/>
        </w:rPr>
        <w:t>przedsiębiorstw</w:t>
      </w:r>
      <w:r w:rsidR="00632E0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dominują mierniki rentowności, płynności oraz poziomu zadłużenia. 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>Należy podkreślić</w:t>
      </w:r>
      <w:r w:rsidR="00E04BBA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wśród wskaźników oddziałujących na wycenę rynkową przedsiębiorstw znajdują się miary o </w:t>
      </w:r>
      <w:r w:rsidR="0094168C" w:rsidRPr="00B015A2">
        <w:rPr>
          <w:rFonts w:ascii="Times New Roman" w:hAnsi="Times New Roman" w:cs="Times New Roman"/>
          <w:sz w:val="24"/>
          <w:szCs w:val="24"/>
          <w:lang w:val="pl-PL"/>
        </w:rPr>
        <w:t>relatywnie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ąskim polu percepcji. Wśród miar rentowności poziom wskaźnika </w:t>
      </w:r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Q </w:t>
      </w:r>
      <w:proofErr w:type="spellStart"/>
      <w:r w:rsidR="006F2CD0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ajlepiej był 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pisywany 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>przez relację zysku przed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>spłatą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>odsetek i opodatkowaniem do wartości aktywów ogółem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choć 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analizy 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literatury przedmiotu 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>wynika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320F5C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inwestorzy 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ędą bardziej 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>zainteresowani rentownością kapitałów własnych (ROE). Podobna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>sytuacja miał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miejsce 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r w:rsidR="005E407F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padku </w:t>
      </w:r>
      <w:r w:rsidR="00CC5785" w:rsidRPr="00B015A2">
        <w:rPr>
          <w:rFonts w:ascii="Times New Roman" w:hAnsi="Times New Roman" w:cs="Times New Roman"/>
          <w:sz w:val="24"/>
          <w:szCs w:val="24"/>
          <w:lang w:val="pl-PL"/>
        </w:rPr>
        <w:t>wskaźników płynności finansowej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>. Z przeprowadzonych badań wynika</w:t>
      </w:r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inwestorzy 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częściej 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>kierują się wskaźnikiem szybkim niż wskaźnikiem bieżącej płynności. Wyjątek stanowi wskaźnik ogólnego zadłużenia</w:t>
      </w:r>
      <w:r w:rsidR="001F107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CF686D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który lepiej niż </w:t>
      </w:r>
      <w:r w:rsidR="004A0757" w:rsidRPr="00B015A2">
        <w:rPr>
          <w:rFonts w:ascii="Times New Roman" w:hAnsi="Times New Roman" w:cs="Times New Roman"/>
          <w:sz w:val="24"/>
          <w:szCs w:val="24"/>
          <w:lang w:val="pl-PL"/>
        </w:rPr>
        <w:t>wskaźnik zadłużenia długoterminowego</w:t>
      </w:r>
      <w:r w:rsidR="00DB3CE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yjaśnia wartość rynkową przedsiębiorstw</w:t>
      </w:r>
      <w:r w:rsidR="004A0757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del w:id="240" w:author="WNUS33" w:date="2018-11-24T09:14:00Z">
        <w:r w:rsidR="004A0757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6A4AC8BC" w14:textId="62EEAC02" w:rsidR="00544418" w:rsidRPr="00B015A2" w:rsidRDefault="004A0757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stotną konkluzją z przeprowadzonych badań jest wniosek, że zadłużenie przedsiębiorstw ujemnie wpływa na ich wycenę rynkową. Stoi to w sprzeczności z teorią </w:t>
      </w:r>
      <w:del w:id="241" w:author="WNUS33" w:date="2018-11-24T09:15:00Z">
        <w:r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>Modgilianiego</w:delText>
        </w:r>
      </w:del>
      <w:ins w:id="242" w:author="WNUS33" w:date="2018-11-24T09:15:00Z">
        <w:r w:rsidR="00575553">
          <w:rPr>
            <w:rFonts w:ascii="Times New Roman" w:hAnsi="Times New Roman" w:cs="Times New Roman"/>
            <w:sz w:val="24"/>
            <w:szCs w:val="24"/>
            <w:lang w:val="pl-PL"/>
          </w:rPr>
          <w:t>Modiglianiego</w:t>
        </w:r>
      </w:ins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>-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Millera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uwzględniającą podatek dochodowy. Zgodnie z tą teorią</w:t>
      </w:r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użycie długu pozwala na uzyskanie korzyści płynących </w:t>
      </w:r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 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>odsetkowej tarczy po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datkowej. Uzyskany wynik </w:t>
      </w:r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oże 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>zatem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świadczyć</w:t>
      </w:r>
      <w:ins w:id="243" w:author="WNUS33" w:date="2018-11-24T09:15:00Z">
        <w:r w:rsidR="00575553">
          <w:rPr>
            <w:rFonts w:ascii="Times New Roman" w:hAnsi="Times New Roman" w:cs="Times New Roman"/>
            <w:sz w:val="24"/>
            <w:szCs w:val="24"/>
            <w:lang w:val="pl-PL"/>
          </w:rPr>
          <w:t xml:space="preserve"> o tym</w:t>
        </w:r>
      </w:ins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że inwestorzy 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oceniając wpływ zadłużenia na przedsiębiorstwo 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>uwzględniają także inne efekty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p. koszty bankructwa 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>związane z poziomem lewarowania</w:t>
      </w:r>
      <w:r w:rsidR="00992ACA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przedsiębiorstwa</w:t>
      </w:r>
      <w:r w:rsidR="00544418" w:rsidRPr="00B015A2">
        <w:rPr>
          <w:rFonts w:ascii="Times New Roman" w:hAnsi="Times New Roman" w:cs="Times New Roman"/>
          <w:sz w:val="24"/>
          <w:szCs w:val="24"/>
          <w:lang w:val="pl-PL"/>
        </w:rPr>
        <w:t>.</w:t>
      </w:r>
      <w:del w:id="244" w:author="WNUS33" w:date="2018-11-24T09:16:00Z">
        <w:r w:rsidR="00544418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5203D27A" w14:textId="0E2B973E" w:rsidR="003826AF" w:rsidRPr="00B015A2" w:rsidRDefault="00544418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żnym spostrzeżeniem płynącym z przeprowadzonych badań jest także </w:t>
      </w:r>
      <w:r w:rsidR="00886006" w:rsidRPr="00B015A2">
        <w:rPr>
          <w:rFonts w:ascii="Times New Roman" w:hAnsi="Times New Roman" w:cs="Times New Roman"/>
          <w:sz w:val="24"/>
          <w:szCs w:val="24"/>
          <w:lang w:val="pl-PL"/>
        </w:rPr>
        <w:t>fakt</w:t>
      </w:r>
      <w:r w:rsidR="000F5DF0" w:rsidRPr="00B015A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że znaczna część </w:t>
      </w:r>
      <w:r w:rsidR="00886006" w:rsidRPr="00B015A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pośród analizowanych wskaźników 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ie wywiera istotnego wpływu na wartość rynkową przedsiębiorstw. Może to </w:t>
      </w:r>
      <w:r w:rsidR="0088600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być 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spowodowane </w:t>
      </w:r>
      <w:del w:id="245" w:author="WNUS33" w:date="2018-11-24T09:16:00Z">
        <w:r w:rsidR="00A43B86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faktem </w:delText>
        </w:r>
      </w:del>
      <w:r w:rsidR="00886006" w:rsidRPr="00B015A2">
        <w:rPr>
          <w:rFonts w:ascii="Times New Roman" w:hAnsi="Times New Roman" w:cs="Times New Roman"/>
          <w:sz w:val="24"/>
          <w:szCs w:val="24"/>
          <w:lang w:val="pl-PL"/>
        </w:rPr>
        <w:t>relatywnie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del w:id="246" w:author="WNUS33" w:date="2018-11-24T09:16:00Z">
        <w:r w:rsidR="00A43B86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silnego </w:delText>
        </w:r>
      </w:del>
      <w:ins w:id="247" w:author="WNUS33" w:date="2018-11-24T09:16:00Z">
        <w:r w:rsidR="00575553" w:rsidRPr="00B015A2">
          <w:rPr>
            <w:rFonts w:ascii="Times New Roman" w:hAnsi="Times New Roman" w:cs="Times New Roman"/>
            <w:sz w:val="24"/>
            <w:szCs w:val="24"/>
            <w:lang w:val="pl-PL"/>
          </w:rPr>
          <w:t>siln</w:t>
        </w:r>
        <w:r w:rsidR="00575553">
          <w:rPr>
            <w:rFonts w:ascii="Times New Roman" w:hAnsi="Times New Roman" w:cs="Times New Roman"/>
            <w:sz w:val="24"/>
            <w:szCs w:val="24"/>
            <w:lang w:val="pl-PL"/>
          </w:rPr>
          <w:t>ym</w:t>
        </w:r>
        <w:r w:rsidR="00575553" w:rsidRPr="00B015A2">
          <w:rPr>
            <w:rFonts w:ascii="Times New Roman" w:hAnsi="Times New Roman" w:cs="Times New Roman"/>
            <w:sz w:val="24"/>
            <w:szCs w:val="24"/>
            <w:lang w:val="pl-PL"/>
          </w:rPr>
          <w:t xml:space="preserve"> </w:t>
        </w:r>
      </w:ins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>skorelowani</w:t>
      </w:r>
      <w:ins w:id="248" w:author="WNUS33" w:date="2018-11-24T09:16:00Z">
        <w:r w:rsidR="00575553">
          <w:rPr>
            <w:rFonts w:ascii="Times New Roman" w:hAnsi="Times New Roman" w:cs="Times New Roman"/>
            <w:sz w:val="24"/>
            <w:szCs w:val="24"/>
            <w:lang w:val="pl-PL"/>
          </w:rPr>
          <w:t>em</w:t>
        </w:r>
      </w:ins>
      <w:del w:id="249" w:author="WNUS33" w:date="2018-11-24T09:16:00Z">
        <w:r w:rsidR="00A43B86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>a</w:delText>
        </w:r>
      </w:del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e sobą powszechnie używanych miar kondycji finansowej. Oznacza to zatem, że </w:t>
      </w:r>
      <w:r w:rsidR="0027231E" w:rsidRPr="00B015A2">
        <w:rPr>
          <w:rFonts w:ascii="Times New Roman" w:hAnsi="Times New Roman" w:cs="Times New Roman"/>
          <w:sz w:val="24"/>
          <w:szCs w:val="24"/>
          <w:lang w:val="pl-PL"/>
        </w:rPr>
        <w:t>znaczna część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>mierników kondycji finansowej powiela informacj</w:t>
      </w:r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z</w:t>
      </w:r>
      <w:r w:rsidR="00886006" w:rsidRPr="00B015A2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>wart</w:t>
      </w:r>
      <w:r w:rsidR="000C53A9" w:rsidRPr="00B015A2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innych wskaźnikach i nie </w:t>
      </w:r>
      <w:r w:rsidR="005F6EAB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ma dla inwestorów </w:t>
      </w:r>
      <w:r w:rsidR="00A43B86" w:rsidRPr="00B015A2">
        <w:rPr>
          <w:rFonts w:ascii="Times New Roman" w:hAnsi="Times New Roman" w:cs="Times New Roman"/>
          <w:sz w:val="24"/>
          <w:szCs w:val="24"/>
          <w:lang w:val="pl-PL"/>
        </w:rPr>
        <w:t>istotnej wartości poznawczej.</w:t>
      </w:r>
      <w:del w:id="250" w:author="WNUS33" w:date="2018-11-24T09:16:00Z">
        <w:r w:rsidR="00B015A2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77AE67A9" w14:textId="77777777" w:rsidR="00E82A21" w:rsidRPr="00B015A2" w:rsidRDefault="00E82A21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arto także dodać, że wskaźniki finansowe przedsiębiorstw w większym stopniu opisują </w:t>
      </w:r>
      <w:r w:rsidR="005B1786" w:rsidRPr="00B015A2">
        <w:rPr>
          <w:rFonts w:ascii="Times New Roman" w:hAnsi="Times New Roman" w:cs="Times New Roman"/>
          <w:sz w:val="24"/>
          <w:szCs w:val="24"/>
          <w:lang w:val="pl-PL"/>
        </w:rPr>
        <w:t>wskaźnik</w:t>
      </w: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Q </w:t>
      </w:r>
      <w:proofErr w:type="spellStart"/>
      <w:r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niż wskaźnik rynku kapitałowego</w:t>
      </w:r>
      <w:r w:rsidR="00365A3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postaci </w:t>
      </w:r>
      <w:r w:rsidR="005B1786" w:rsidRPr="00B015A2">
        <w:rPr>
          <w:rFonts w:ascii="Times New Roman" w:hAnsi="Times New Roman" w:cs="Times New Roman"/>
          <w:sz w:val="24"/>
          <w:szCs w:val="24"/>
          <w:lang w:val="pl-PL"/>
        </w:rPr>
        <w:t>cen</w:t>
      </w:r>
      <w:r w:rsidR="00365A3E" w:rsidRPr="00B015A2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5B1786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do wartości księgowej</w:t>
      </w:r>
      <w:r w:rsidR="00365A3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. Oznacza to, że wskaźnik Q </w:t>
      </w:r>
      <w:proofErr w:type="spellStart"/>
      <w:r w:rsidR="00365A3E" w:rsidRPr="00B015A2">
        <w:rPr>
          <w:rFonts w:ascii="Times New Roman" w:hAnsi="Times New Roman" w:cs="Times New Roman"/>
          <w:sz w:val="24"/>
          <w:szCs w:val="24"/>
          <w:lang w:val="pl-PL"/>
        </w:rPr>
        <w:t>Tobina</w:t>
      </w:r>
      <w:proofErr w:type="spellEnd"/>
      <w:r w:rsidR="00365A3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w większym niż wskaźnik P/BV stopniu powiela informacje dostarczane przez inne wskaźniki oceny sytuacji finansowej przedsiębiorstwa.</w:t>
      </w:r>
      <w:del w:id="251" w:author="WNUS33" w:date="2018-11-24T09:17:00Z">
        <w:r w:rsidR="00365A3E" w:rsidRPr="00B015A2" w:rsidDel="00575553">
          <w:rPr>
            <w:rFonts w:ascii="Times New Roman" w:hAnsi="Times New Roman" w:cs="Times New Roman"/>
            <w:sz w:val="24"/>
            <w:szCs w:val="24"/>
            <w:lang w:val="pl-PL"/>
          </w:rPr>
          <w:delText xml:space="preserve"> </w:delText>
        </w:r>
      </w:del>
    </w:p>
    <w:p w14:paraId="78CBBA53" w14:textId="79D68FFD" w:rsidR="00E04BBA" w:rsidRPr="00B015A2" w:rsidRDefault="00E04BBA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Należy podkreślić, że przeprowadzone w niniejszym opracowaniu analizy mają charakter pilotażowy </w:t>
      </w:r>
      <w:r w:rsidR="008C5DF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i objęły </w:t>
      </w:r>
      <w:r w:rsidR="001F1070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relatywnie </w:t>
      </w:r>
      <w:r w:rsidR="008C5DF4" w:rsidRPr="00B015A2">
        <w:rPr>
          <w:rFonts w:ascii="Times New Roman" w:hAnsi="Times New Roman" w:cs="Times New Roman"/>
          <w:sz w:val="24"/>
          <w:szCs w:val="24"/>
          <w:lang w:val="pl-PL"/>
        </w:rPr>
        <w:t>niewielki</w:t>
      </w:r>
      <w:r w:rsidR="00B015A2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C5DF4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zakres subiektywnie wybranych wskaźników. Uzyskanie </w:t>
      </w:r>
      <w:r w:rsidR="008C5DF4" w:rsidRPr="00B015A2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dokładniejszych wyników będzie </w:t>
      </w:r>
      <w:r w:rsidR="00365A3E" w:rsidRPr="00B015A2">
        <w:rPr>
          <w:rFonts w:ascii="Times New Roman" w:hAnsi="Times New Roman" w:cs="Times New Roman"/>
          <w:sz w:val="24"/>
          <w:szCs w:val="24"/>
          <w:lang w:val="pl-PL"/>
        </w:rPr>
        <w:t xml:space="preserve">wymagać </w:t>
      </w:r>
      <w:r w:rsidR="00444551" w:rsidRPr="00B015A2">
        <w:rPr>
          <w:rFonts w:ascii="Times New Roman" w:hAnsi="Times New Roman" w:cs="Times New Roman"/>
          <w:sz w:val="24"/>
          <w:szCs w:val="24"/>
          <w:lang w:val="pl-PL"/>
        </w:rPr>
        <w:t>objęcia badaniem znacznie większego zestawu wskaźników.</w:t>
      </w:r>
    </w:p>
    <w:p w14:paraId="3AB7ECC7" w14:textId="77777777" w:rsidR="00CC087B" w:rsidRPr="00B015A2" w:rsidRDefault="00CC087B" w:rsidP="00B015A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3D03540D" w14:textId="15B1122A" w:rsidR="00365A6A" w:rsidRPr="00B015A2" w:rsidRDefault="00365A6A" w:rsidP="00B015A2">
      <w:pPr>
        <w:pStyle w:val="NormalnyWeb"/>
        <w:shd w:val="clear" w:color="auto" w:fill="FFFFFF"/>
        <w:spacing w:before="0" w:beforeAutospacing="0" w:after="0" w:afterAutospacing="0"/>
        <w:rPr>
          <w:szCs w:val="20"/>
          <w:lang w:val="en-US"/>
        </w:rPr>
      </w:pPr>
      <w:proofErr w:type="spellStart"/>
      <w:r w:rsidRPr="00B015A2">
        <w:rPr>
          <w:rStyle w:val="Pogrubienie"/>
          <w:szCs w:val="20"/>
          <w:lang w:val="en-US"/>
        </w:rPr>
        <w:t>Literatura</w:t>
      </w:r>
      <w:proofErr w:type="spellEnd"/>
      <w:r w:rsidR="00B015A2" w:rsidRPr="00B015A2">
        <w:rPr>
          <w:szCs w:val="20"/>
          <w:lang w:val="en-US"/>
        </w:rPr>
        <w:t xml:space="preserve"> </w:t>
      </w:r>
    </w:p>
    <w:p w14:paraId="43BC54AF" w14:textId="41183AE8" w:rsidR="00324448" w:rsidRPr="00B015A2" w:rsidRDefault="00324448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Brusov</w:t>
      </w:r>
      <w:proofErr w:type="spellEnd"/>
      <w:ins w:id="252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P.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Filatova</w:t>
      </w:r>
      <w:proofErr w:type="spellEnd"/>
      <w:ins w:id="253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T.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Orehova</w:t>
      </w:r>
      <w:proofErr w:type="spellEnd"/>
      <w:ins w:id="254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N.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Brusova</w:t>
      </w:r>
      <w:proofErr w:type="spellEnd"/>
      <w:ins w:id="255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N. (2011). Weighted </w:t>
      </w:r>
      <w:r w:rsidR="00677577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Average Cost 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ins w:id="256" w:author="Andrzej Sygit" w:date="2018-11-15T22:41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C</w:t>
        </w:r>
      </w:ins>
      <w:del w:id="257" w:author="Andrzej Sygit" w:date="2018-11-15T22:41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c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apital in the </w:t>
      </w:r>
      <w:ins w:id="258" w:author="Andrzej Sygit" w:date="2018-11-15T22:41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T</w:t>
        </w:r>
      </w:ins>
      <w:del w:id="259" w:author="Andrzej Sygit" w:date="2018-11-15T22:41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t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>heory of Modigliani</w:t>
      </w:r>
      <w:del w:id="260" w:author="Andrzej Sygit" w:date="2018-11-15T22:41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–</w:delText>
        </w:r>
      </w:del>
      <w:ins w:id="261" w:author="Andrzej Sygit" w:date="2018-11-15T22:41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-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Miller, </w:t>
      </w:r>
      <w:del w:id="262" w:author="Andrzej Sygit" w:date="2018-11-15T22:42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m</w:delText>
        </w:r>
      </w:del>
      <w:ins w:id="263" w:author="Andrzej Sygit" w:date="2018-11-15T22:42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M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odified for a </w:t>
      </w:r>
      <w:del w:id="264" w:author="Andrzej Sygit" w:date="2018-11-15T22:42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f</w:delText>
        </w:r>
      </w:del>
      <w:ins w:id="265" w:author="Andrzej Sygit" w:date="2018-11-15T22:42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F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inite </w:t>
      </w:r>
      <w:del w:id="266" w:author="Andrzej Sygit" w:date="2018-11-15T22:42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l</w:delText>
        </w:r>
      </w:del>
      <w:ins w:id="267" w:author="Andrzej Sygit" w:date="2018-11-15T22:42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L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ifetime </w:t>
      </w:r>
      <w:ins w:id="268" w:author="Andrzej Sygit" w:date="2018-11-15T22:42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C</w:t>
        </w:r>
      </w:ins>
      <w:del w:id="269" w:author="Andrzej Sygit" w:date="2018-11-15T22:42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c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>ompany</w:t>
      </w:r>
      <w:ins w:id="270" w:author="Andrzej Sygit" w:date="2018-11-15T22:42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.</w:t>
        </w:r>
      </w:ins>
      <w:del w:id="271" w:author="Andrzej Sygit" w:date="2018-11-15T22:42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,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B015A2">
        <w:rPr>
          <w:rFonts w:ascii="Times New Roman" w:hAnsi="Times New Roman" w:cs="Times New Roman"/>
          <w:i/>
          <w:sz w:val="20"/>
          <w:szCs w:val="20"/>
          <w:lang w:val="en-GB"/>
        </w:rPr>
        <w:t>Applied Financial Economics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77577">
        <w:rPr>
          <w:rFonts w:ascii="Times New Roman" w:hAnsi="Times New Roman" w:cs="Times New Roman"/>
          <w:i/>
          <w:sz w:val="20"/>
          <w:szCs w:val="20"/>
          <w:lang w:val="en-GB"/>
        </w:rPr>
        <w:t>21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del w:id="272" w:author="Andrzej Sygit" w:date="2018-11-15T22:42:00Z">
        <w:r w:rsidR="00BB59F5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s. 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>815–824.</w:t>
      </w:r>
    </w:p>
    <w:p w14:paraId="2B098EDF" w14:textId="0FD8C405" w:rsidR="00324448" w:rsidRPr="00B015A2" w:rsidDel="005D6104" w:rsidRDefault="00324448" w:rsidP="00677577">
      <w:pPr>
        <w:spacing w:after="0" w:line="240" w:lineRule="auto"/>
        <w:ind w:left="720" w:hanging="720"/>
        <w:jc w:val="both"/>
        <w:rPr>
          <w:del w:id="273" w:author="Dawid Dawidowicz" w:date="2018-11-28T22:23:00Z"/>
          <w:rFonts w:ascii="Times New Roman" w:hAnsi="Times New Roman" w:cs="Times New Roman"/>
          <w:sz w:val="20"/>
          <w:szCs w:val="20"/>
          <w:lang w:val="en-GB"/>
        </w:rPr>
      </w:pPr>
      <w:del w:id="274" w:author="Dawid Dawidowicz" w:date="2018-11-28T22:23:00Z">
        <w:r w:rsidRPr="00B015A2" w:rsidDel="005D6104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Cheremnikh, O. (2000). Improving the Company’s Value – Purpose Business Management. </w:delText>
        </w:r>
        <w:r w:rsidRPr="00B015A2" w:rsidDel="005D6104">
          <w:rPr>
            <w:rFonts w:ascii="Times New Roman" w:hAnsi="Times New Roman" w:cs="Times New Roman"/>
            <w:i/>
            <w:sz w:val="20"/>
            <w:szCs w:val="20"/>
            <w:lang w:val="en-GB"/>
          </w:rPr>
          <w:delText>Education and Business</w:delText>
        </w:r>
        <w:r w:rsidRPr="00B015A2" w:rsidDel="005D6104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, </w:delText>
        </w:r>
        <w:r w:rsidR="00BB59F5" w:rsidRPr="00B015A2" w:rsidDel="005D6104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s. </w:delText>
        </w:r>
        <w:r w:rsidRPr="00B015A2" w:rsidDel="005D6104">
          <w:rPr>
            <w:rFonts w:ascii="Times New Roman" w:hAnsi="Times New Roman" w:cs="Times New Roman"/>
            <w:sz w:val="20"/>
            <w:szCs w:val="20"/>
            <w:lang w:val="en-GB"/>
          </w:rPr>
          <w:delText>44</w:delText>
        </w:r>
        <w:r w:rsidR="00B015A2" w:rsidRPr="00B015A2" w:rsidDel="005D6104">
          <w:rPr>
            <w:rFonts w:ascii="Times New Roman" w:hAnsi="Times New Roman" w:cs="Times New Roman"/>
            <w:sz w:val="20"/>
            <w:szCs w:val="20"/>
            <w:lang w:val="en-GB"/>
          </w:rPr>
          <w:delText>–</w:delText>
        </w:r>
        <w:r w:rsidRPr="00B015A2" w:rsidDel="005D6104">
          <w:rPr>
            <w:rFonts w:ascii="Times New Roman" w:hAnsi="Times New Roman" w:cs="Times New Roman"/>
            <w:sz w:val="20"/>
            <w:szCs w:val="20"/>
            <w:lang w:val="en-GB"/>
          </w:rPr>
          <w:delText>68.</w:delText>
        </w:r>
      </w:del>
    </w:p>
    <w:p w14:paraId="28BADDED" w14:textId="1A17A46B" w:rsidR="00324448" w:rsidRPr="00B015A2" w:rsidRDefault="00324448" w:rsidP="00677577">
      <w:pPr>
        <w:pStyle w:val="Nagwek1"/>
        <w:shd w:val="clear" w:color="auto" w:fill="FFFFFF"/>
        <w:spacing w:before="0" w:beforeAutospacing="0" w:after="0" w:afterAutospacing="0"/>
        <w:ind w:left="720" w:hanging="720"/>
        <w:jc w:val="both"/>
        <w:rPr>
          <w:b w:val="0"/>
          <w:sz w:val="20"/>
          <w:szCs w:val="20"/>
          <w:lang w:val="en-GB"/>
        </w:rPr>
      </w:pPr>
      <w:bookmarkStart w:id="275" w:name="_GoBack"/>
      <w:bookmarkEnd w:id="275"/>
      <w:proofErr w:type="spellStart"/>
      <w:r w:rsidRPr="00B015A2">
        <w:rPr>
          <w:b w:val="0"/>
          <w:sz w:val="20"/>
          <w:szCs w:val="20"/>
          <w:lang w:val="en-GB"/>
        </w:rPr>
        <w:t>Chugh</w:t>
      </w:r>
      <w:proofErr w:type="spellEnd"/>
      <w:ins w:id="276" w:author="Andrzej Sygit" w:date="2018-11-15T22:38:00Z">
        <w:r w:rsidR="00677577">
          <w:rPr>
            <w:b w:val="0"/>
            <w:sz w:val="20"/>
            <w:szCs w:val="20"/>
            <w:lang w:val="en-GB"/>
          </w:rPr>
          <w:t>,</w:t>
        </w:r>
      </w:ins>
      <w:r w:rsidRPr="00B015A2">
        <w:rPr>
          <w:b w:val="0"/>
          <w:sz w:val="20"/>
          <w:szCs w:val="20"/>
          <w:lang w:val="en-GB"/>
        </w:rPr>
        <w:t xml:space="preserve"> L.</w:t>
      </w:r>
      <w:del w:id="277" w:author="Andrzej Sygit" w:date="2018-11-15T22:43:00Z">
        <w:r w:rsidRPr="00B015A2" w:rsidDel="00677577">
          <w:rPr>
            <w:b w:val="0"/>
            <w:sz w:val="20"/>
            <w:szCs w:val="20"/>
            <w:lang w:val="en-GB"/>
          </w:rPr>
          <w:delText xml:space="preserve"> </w:delText>
        </w:r>
      </w:del>
      <w:r w:rsidRPr="00B015A2">
        <w:rPr>
          <w:b w:val="0"/>
          <w:sz w:val="20"/>
          <w:szCs w:val="20"/>
          <w:lang w:val="en-GB"/>
        </w:rPr>
        <w:t>C., Meador</w:t>
      </w:r>
      <w:ins w:id="278" w:author="Andrzej Sygit" w:date="2018-11-15T22:38:00Z">
        <w:r w:rsidR="00677577">
          <w:rPr>
            <w:b w:val="0"/>
            <w:sz w:val="20"/>
            <w:szCs w:val="20"/>
            <w:lang w:val="en-GB"/>
          </w:rPr>
          <w:t>,</w:t>
        </w:r>
      </w:ins>
      <w:r w:rsidRPr="00B015A2">
        <w:rPr>
          <w:b w:val="0"/>
          <w:sz w:val="20"/>
          <w:szCs w:val="20"/>
          <w:lang w:val="en-GB"/>
        </w:rPr>
        <w:t xml:space="preserve"> J.</w:t>
      </w:r>
      <w:del w:id="279" w:author="Andrzej Sygit" w:date="2018-11-15T22:43:00Z">
        <w:r w:rsidRPr="00B015A2" w:rsidDel="00677577">
          <w:rPr>
            <w:b w:val="0"/>
            <w:sz w:val="20"/>
            <w:szCs w:val="20"/>
            <w:lang w:val="en-GB"/>
          </w:rPr>
          <w:delText xml:space="preserve"> </w:delText>
        </w:r>
      </w:del>
      <w:r w:rsidRPr="00B015A2">
        <w:rPr>
          <w:b w:val="0"/>
          <w:sz w:val="20"/>
          <w:szCs w:val="20"/>
          <w:lang w:val="en-GB"/>
        </w:rPr>
        <w:t>W. (1984). The Stock Valuation Process: The Analysts</w:t>
      </w:r>
      <w:del w:id="280" w:author="Andrzej Sygit" w:date="2018-11-15T22:43:00Z">
        <w:r w:rsidRPr="00B015A2" w:rsidDel="00677577">
          <w:rPr>
            <w:b w:val="0"/>
            <w:sz w:val="20"/>
            <w:szCs w:val="20"/>
            <w:lang w:val="en-GB"/>
          </w:rPr>
          <w:delText>'</w:delText>
        </w:r>
      </w:del>
      <w:ins w:id="281" w:author="Andrzej Sygit" w:date="2018-11-15T22:43:00Z">
        <w:r w:rsidR="00677577">
          <w:rPr>
            <w:b w:val="0"/>
            <w:sz w:val="20"/>
            <w:szCs w:val="20"/>
            <w:lang w:val="en-GB"/>
          </w:rPr>
          <w:t>’</w:t>
        </w:r>
      </w:ins>
      <w:r w:rsidRPr="00B015A2">
        <w:rPr>
          <w:b w:val="0"/>
          <w:sz w:val="20"/>
          <w:szCs w:val="20"/>
          <w:lang w:val="en-GB"/>
        </w:rPr>
        <w:t xml:space="preserve"> View</w:t>
      </w:r>
      <w:ins w:id="282" w:author="Andrzej Sygit" w:date="2018-11-15T22:43:00Z">
        <w:r w:rsidR="00677577">
          <w:rPr>
            <w:b w:val="0"/>
            <w:sz w:val="20"/>
            <w:szCs w:val="20"/>
            <w:lang w:val="en-GB"/>
          </w:rPr>
          <w:t>.</w:t>
        </w:r>
      </w:ins>
      <w:del w:id="283" w:author="Andrzej Sygit" w:date="2018-11-15T22:43:00Z">
        <w:r w:rsidRPr="00B015A2" w:rsidDel="00677577">
          <w:rPr>
            <w:b w:val="0"/>
            <w:sz w:val="20"/>
            <w:szCs w:val="20"/>
            <w:lang w:val="en-GB"/>
          </w:rPr>
          <w:delText>,</w:delText>
        </w:r>
      </w:del>
      <w:r w:rsidRPr="00B015A2">
        <w:rPr>
          <w:b w:val="0"/>
          <w:sz w:val="20"/>
          <w:szCs w:val="20"/>
          <w:lang w:val="en-GB"/>
        </w:rPr>
        <w:t xml:space="preserve"> </w:t>
      </w:r>
      <w:r w:rsidRPr="00B015A2">
        <w:rPr>
          <w:b w:val="0"/>
          <w:i/>
          <w:iCs/>
          <w:sz w:val="20"/>
          <w:szCs w:val="20"/>
          <w:lang w:val="en-GB"/>
        </w:rPr>
        <w:t>Financial Analysts Journal</w:t>
      </w:r>
      <w:r w:rsidRPr="00677577">
        <w:rPr>
          <w:b w:val="0"/>
          <w:iCs/>
          <w:sz w:val="20"/>
          <w:szCs w:val="20"/>
          <w:lang w:val="en-GB"/>
        </w:rPr>
        <w:t xml:space="preserve">, </w:t>
      </w:r>
      <w:del w:id="284" w:author="Andrzej Sygit" w:date="2018-11-15T22:43:00Z">
        <w:r w:rsidRPr="00677577" w:rsidDel="00677577">
          <w:rPr>
            <w:b w:val="0"/>
            <w:i/>
            <w:sz w:val="20"/>
            <w:szCs w:val="20"/>
            <w:lang w:val="en-GB"/>
          </w:rPr>
          <w:delText>Vol.</w:delText>
        </w:r>
      </w:del>
      <w:ins w:id="285" w:author="Andrzej Sygit" w:date="2018-11-15T22:43:00Z">
        <w:r w:rsidR="00677577">
          <w:rPr>
            <w:b w:val="0"/>
            <w:i/>
            <w:sz w:val="20"/>
            <w:szCs w:val="20"/>
            <w:lang w:val="en-GB"/>
          </w:rPr>
          <w:t>6</w:t>
        </w:r>
      </w:ins>
      <w:r w:rsidRPr="00B015A2">
        <w:rPr>
          <w:b w:val="0"/>
          <w:sz w:val="20"/>
          <w:szCs w:val="20"/>
          <w:lang w:val="en-GB"/>
        </w:rPr>
        <w:t xml:space="preserve"> </w:t>
      </w:r>
      <w:ins w:id="286" w:author="Andrzej Sygit" w:date="2018-11-15T22:43:00Z">
        <w:r w:rsidR="00677577">
          <w:rPr>
            <w:b w:val="0"/>
            <w:sz w:val="20"/>
            <w:szCs w:val="20"/>
            <w:lang w:val="en-GB"/>
          </w:rPr>
          <w:t>(</w:t>
        </w:r>
      </w:ins>
      <w:r w:rsidRPr="00B015A2">
        <w:rPr>
          <w:b w:val="0"/>
          <w:sz w:val="20"/>
          <w:szCs w:val="20"/>
          <w:lang w:val="en-GB"/>
        </w:rPr>
        <w:t>40</w:t>
      </w:r>
      <w:ins w:id="287" w:author="Andrzej Sygit" w:date="2018-11-15T22:43:00Z">
        <w:r w:rsidR="00677577">
          <w:rPr>
            <w:b w:val="0"/>
            <w:sz w:val="20"/>
            <w:szCs w:val="20"/>
            <w:lang w:val="en-GB"/>
          </w:rPr>
          <w:t>)</w:t>
        </w:r>
      </w:ins>
      <w:r w:rsidRPr="00B015A2">
        <w:rPr>
          <w:b w:val="0"/>
          <w:sz w:val="20"/>
          <w:szCs w:val="20"/>
          <w:lang w:val="en-GB"/>
        </w:rPr>
        <w:t xml:space="preserve">, </w:t>
      </w:r>
      <w:del w:id="288" w:author="Andrzej Sygit" w:date="2018-11-15T22:43:00Z">
        <w:r w:rsidRPr="00B015A2" w:rsidDel="00677577">
          <w:rPr>
            <w:b w:val="0"/>
            <w:sz w:val="20"/>
            <w:szCs w:val="20"/>
            <w:lang w:val="en-GB"/>
          </w:rPr>
          <w:delText xml:space="preserve">No. 6, s. </w:delText>
        </w:r>
      </w:del>
      <w:r w:rsidRPr="00B015A2">
        <w:rPr>
          <w:b w:val="0"/>
          <w:sz w:val="20"/>
          <w:szCs w:val="20"/>
          <w:lang w:val="en-GB"/>
        </w:rPr>
        <w:t>41</w:t>
      </w:r>
      <w:r w:rsidR="00B015A2" w:rsidRPr="00B015A2">
        <w:rPr>
          <w:b w:val="0"/>
          <w:sz w:val="20"/>
          <w:szCs w:val="20"/>
          <w:lang w:val="en-GB"/>
        </w:rPr>
        <w:t>–</w:t>
      </w:r>
      <w:r w:rsidRPr="00B015A2">
        <w:rPr>
          <w:b w:val="0"/>
          <w:sz w:val="20"/>
          <w:szCs w:val="20"/>
          <w:lang w:val="en-GB"/>
        </w:rPr>
        <w:t xml:space="preserve">48, </w:t>
      </w:r>
    </w:p>
    <w:p w14:paraId="23E08991" w14:textId="7DB48F72" w:rsidR="00324448" w:rsidRPr="00B015A2" w:rsidRDefault="00324448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015A2">
        <w:rPr>
          <w:rFonts w:ascii="Times New Roman" w:hAnsi="Times New Roman" w:cs="Times New Roman"/>
          <w:sz w:val="20"/>
          <w:szCs w:val="20"/>
          <w:lang w:val="en-GB"/>
        </w:rPr>
        <w:t>Gupta</w:t>
      </w:r>
      <w:ins w:id="289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J.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Bunkanwanicha</w:t>
      </w:r>
      <w:proofErr w:type="spellEnd"/>
      <w:ins w:id="290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P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Khakimov</w:t>
      </w:r>
      <w:proofErr w:type="spellEnd"/>
      <w:ins w:id="291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S.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Spieser</w:t>
      </w:r>
      <w:proofErr w:type="spellEnd"/>
      <w:ins w:id="292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P. (2016). Do </w:t>
      </w:r>
      <w:r w:rsidR="00677577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Financial Indicators Drive Market Value 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677577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Firms 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in the </w:t>
      </w:r>
      <w:r w:rsidR="00677577" w:rsidRPr="00B015A2">
        <w:rPr>
          <w:rFonts w:ascii="Times New Roman" w:hAnsi="Times New Roman" w:cs="Times New Roman"/>
          <w:sz w:val="20"/>
          <w:szCs w:val="20"/>
          <w:lang w:val="en-GB"/>
        </w:rPr>
        <w:t>Transition Economies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? The Russian </w:t>
      </w:r>
      <w:r w:rsidR="00677577" w:rsidRPr="00B015A2">
        <w:rPr>
          <w:rFonts w:ascii="Times New Roman" w:hAnsi="Times New Roman" w:cs="Times New Roman"/>
          <w:sz w:val="20"/>
          <w:szCs w:val="20"/>
          <w:lang w:val="en-GB"/>
        </w:rPr>
        <w:t>Case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Pr="00B015A2">
        <w:rPr>
          <w:rFonts w:ascii="Times New Roman" w:hAnsi="Times New Roman" w:cs="Times New Roman"/>
          <w:i/>
          <w:sz w:val="20"/>
          <w:szCs w:val="20"/>
          <w:lang w:val="en-GB"/>
        </w:rPr>
        <w:t>Journal of Emerging Market finance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del w:id="293" w:author="Andrzej Sygit" w:date="2018-11-15T22:44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Vol. </w:delText>
        </w:r>
      </w:del>
      <w:ins w:id="294" w:author="Andrzej Sygit" w:date="2018-11-15T22:44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 xml:space="preserve"> </w:t>
        </w:r>
        <w:r w:rsidR="00677577" w:rsidRPr="00677577">
          <w:rPr>
            <w:rFonts w:ascii="Times New Roman" w:hAnsi="Times New Roman" w:cs="Times New Roman"/>
            <w:i/>
            <w:sz w:val="20"/>
            <w:szCs w:val="20"/>
            <w:lang w:val="en-GB"/>
          </w:rPr>
          <w:t>2</w:t>
        </w:r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 xml:space="preserve"> (</w:t>
        </w:r>
      </w:ins>
      <w:r w:rsidRPr="00677577">
        <w:rPr>
          <w:rFonts w:ascii="Times New Roman" w:hAnsi="Times New Roman" w:cs="Times New Roman"/>
          <w:sz w:val="20"/>
          <w:szCs w:val="20"/>
          <w:lang w:val="en-GB"/>
        </w:rPr>
        <w:t>15</w:t>
      </w:r>
      <w:ins w:id="295" w:author="Andrzej Sygit" w:date="2018-11-15T22:44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)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del w:id="296" w:author="Andrzej Sygit" w:date="2018-11-15T22:44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issue 2, s. 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>225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>268.</w:t>
      </w:r>
    </w:p>
    <w:p w14:paraId="780A498D" w14:textId="6FF0AAB4" w:rsidR="00324448" w:rsidRPr="00B015A2" w:rsidRDefault="00677577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ins w:id="297" w:author="Andrzej Sygit" w:date="2018-11-15T22:46:00Z">
        <w:r w:rsidRPr="00677577">
          <w:rPr>
            <w:rFonts w:ascii="Times New Roman" w:hAnsi="Times New Roman" w:cs="Times New Roman"/>
            <w:sz w:val="20"/>
            <w:szCs w:val="20"/>
            <w:lang w:val="en-GB"/>
          </w:rPr>
          <w:t>Hållsten</w:t>
        </w:r>
      </w:ins>
      <w:proofErr w:type="spellEnd"/>
      <w:del w:id="298" w:author="Andrzej Sygit" w:date="2018-11-15T22:46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Hallsten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, B. (19</w:t>
      </w:r>
      <w:ins w:id="299" w:author="Andrzej Sygit" w:date="2018-11-20T22:27:00Z">
        <w:r w:rsidR="00916C50">
          <w:rPr>
            <w:rFonts w:ascii="Times New Roman" w:hAnsi="Times New Roman" w:cs="Times New Roman"/>
            <w:sz w:val="20"/>
            <w:szCs w:val="20"/>
            <w:lang w:val="en-GB"/>
          </w:rPr>
          <w:t>6</w:t>
        </w:r>
      </w:ins>
      <w:del w:id="300" w:author="Andrzej Sygit" w:date="2018-11-20T22:27:00Z">
        <w:r w:rsidR="00324448" w:rsidRPr="00B015A2" w:rsidDel="00916C50">
          <w:rPr>
            <w:rFonts w:ascii="Times New Roman" w:hAnsi="Times New Roman" w:cs="Times New Roman"/>
            <w:sz w:val="20"/>
            <w:szCs w:val="20"/>
            <w:lang w:val="en-GB"/>
          </w:rPr>
          <w:delText>9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6). A </w:t>
      </w:r>
      <w:del w:id="301" w:author="Andrzej Sygit" w:date="2018-11-15T22:44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n</w:delText>
        </w:r>
      </w:del>
      <w:ins w:id="302" w:author="Andrzej Sygit" w:date="2018-11-15T22:44:00Z">
        <w:r>
          <w:rPr>
            <w:rFonts w:ascii="Times New Roman" w:hAnsi="Times New Roman" w:cs="Times New Roman"/>
            <w:sz w:val="20"/>
            <w:szCs w:val="20"/>
            <w:lang w:val="en-GB"/>
          </w:rPr>
          <w:t>N</w:t>
        </w:r>
      </w:ins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ote on </w:t>
      </w:r>
      <w:proofErr w:type="spellStart"/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Modiglliani</w:t>
      </w:r>
      <w:proofErr w:type="spellEnd"/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and Miller’s </w:t>
      </w:r>
      <w:del w:id="303" w:author="Andrzej Sygit" w:date="2018-11-15T22:44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e</w:delText>
        </w:r>
      </w:del>
      <w:ins w:id="304" w:author="Andrzej Sygit" w:date="2018-11-15T22:44:00Z">
        <w:r>
          <w:rPr>
            <w:rFonts w:ascii="Times New Roman" w:hAnsi="Times New Roman" w:cs="Times New Roman"/>
            <w:sz w:val="20"/>
            <w:szCs w:val="20"/>
            <w:lang w:val="en-GB"/>
          </w:rPr>
          <w:t>E</w:t>
        </w:r>
      </w:ins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xtension of the </w:t>
      </w:r>
      <w:ins w:id="305" w:author="Andrzej Sygit" w:date="2018-11-15T22:44:00Z">
        <w:r>
          <w:rPr>
            <w:rFonts w:ascii="Times New Roman" w:hAnsi="Times New Roman" w:cs="Times New Roman"/>
            <w:sz w:val="20"/>
            <w:szCs w:val="20"/>
            <w:lang w:val="en-GB"/>
          </w:rPr>
          <w:t>T</w:t>
        </w:r>
      </w:ins>
      <w:del w:id="306" w:author="Andrzej Sygit" w:date="2018-11-15T22:44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t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heory of </w:t>
      </w:r>
      <w:del w:id="307" w:author="Andrzej Sygit" w:date="2018-11-15T22:44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i</w:delText>
        </w:r>
      </w:del>
      <w:ins w:id="308" w:author="Andrzej Sygit" w:date="2018-11-15T22:44:00Z">
        <w:r>
          <w:rPr>
            <w:rFonts w:ascii="Times New Roman" w:hAnsi="Times New Roman" w:cs="Times New Roman"/>
            <w:sz w:val="20"/>
            <w:szCs w:val="20"/>
            <w:lang w:val="en-GB"/>
          </w:rPr>
          <w:t>I</w:t>
        </w:r>
      </w:ins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nvestment and </w:t>
      </w:r>
      <w:ins w:id="309" w:author="Andrzej Sygit" w:date="2018-11-15T22:44:00Z">
        <w:r>
          <w:rPr>
            <w:rFonts w:ascii="Times New Roman" w:hAnsi="Times New Roman" w:cs="Times New Roman"/>
            <w:sz w:val="20"/>
            <w:szCs w:val="20"/>
            <w:lang w:val="en-GB"/>
          </w:rPr>
          <w:t>F</w:t>
        </w:r>
      </w:ins>
      <w:del w:id="310" w:author="Andrzej Sygit" w:date="2018-11-15T22:44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f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inancing</w:t>
      </w:r>
      <w:ins w:id="311" w:author="Andrzej Sygit" w:date="2018-11-15T22:45:00Z">
        <w:r>
          <w:rPr>
            <w:rFonts w:ascii="Times New Roman" w:hAnsi="Times New Roman" w:cs="Times New Roman"/>
            <w:sz w:val="20"/>
            <w:szCs w:val="20"/>
            <w:lang w:val="en-GB"/>
          </w:rPr>
          <w:t>.</w:t>
        </w:r>
      </w:ins>
      <w:del w:id="312" w:author="Andrzej Sygit" w:date="2018-11-15T22:45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,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24448" w:rsidRPr="00B015A2">
        <w:rPr>
          <w:rFonts w:ascii="Times New Roman" w:hAnsi="Times New Roman" w:cs="Times New Roman"/>
          <w:i/>
          <w:sz w:val="20"/>
          <w:szCs w:val="20"/>
          <w:lang w:val="en-GB"/>
        </w:rPr>
        <w:t>Swedish Journal of Economics</w:t>
      </w:r>
      <w:ins w:id="313" w:author="Andrzej Sygit" w:date="2018-11-15T22:45:00Z">
        <w:r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del w:id="314" w:author="Andrzej Sygit" w:date="2018-11-15T22:45:00Z">
        <w:r w:rsidR="00324448" w:rsidRPr="00B015A2" w:rsidDel="00677577">
          <w:rPr>
            <w:rFonts w:ascii="Times New Roman" w:hAnsi="Times New Roman" w:cs="Times New Roman"/>
            <w:i/>
            <w:sz w:val="20"/>
            <w:szCs w:val="20"/>
            <w:lang w:val="en-GB"/>
          </w:rPr>
          <w:delText>.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ins w:id="315" w:author="Andrzej Sygit" w:date="2018-11-15T22:45:00Z">
        <w:r w:rsidRPr="00677577">
          <w:rPr>
            <w:rFonts w:ascii="Times New Roman" w:hAnsi="Times New Roman" w:cs="Times New Roman"/>
            <w:i/>
            <w:sz w:val="20"/>
            <w:szCs w:val="20"/>
            <w:lang w:val="en-GB"/>
          </w:rPr>
          <w:t>2</w:t>
        </w:r>
        <w:r>
          <w:rPr>
            <w:rFonts w:ascii="Times New Roman" w:hAnsi="Times New Roman" w:cs="Times New Roman"/>
            <w:sz w:val="20"/>
            <w:szCs w:val="20"/>
            <w:lang w:val="en-GB"/>
          </w:rPr>
          <w:t xml:space="preserve"> (</w:t>
        </w:r>
      </w:ins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68</w:t>
      </w:r>
      <w:ins w:id="316" w:author="Andrzej Sygit" w:date="2018-11-15T22:45:00Z">
        <w:r>
          <w:rPr>
            <w:rFonts w:ascii="Times New Roman" w:hAnsi="Times New Roman" w:cs="Times New Roman"/>
            <w:sz w:val="20"/>
            <w:szCs w:val="20"/>
            <w:lang w:val="en-GB"/>
          </w:rPr>
          <w:t>)</w:t>
        </w:r>
      </w:ins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del w:id="317" w:author="Andrzej Sygit" w:date="2018-11-15T22:45:00Z">
        <w:r w:rsidR="00324448"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2, 74, s. 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74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88.</w:t>
      </w:r>
    </w:p>
    <w:p w14:paraId="3DB4AA2C" w14:textId="285ADFA0" w:rsidR="00324448" w:rsidRPr="00B015A2" w:rsidRDefault="00324448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015A2">
        <w:rPr>
          <w:rFonts w:ascii="Times New Roman" w:hAnsi="Times New Roman" w:cs="Times New Roman"/>
          <w:sz w:val="20"/>
          <w:szCs w:val="20"/>
          <w:lang w:val="en-GB"/>
        </w:rPr>
        <w:t>Kaplan, R.S., Norton, D.</w:t>
      </w:r>
      <w:del w:id="318" w:author="Andrzej Sygit" w:date="2018-11-15T22:48:00Z">
        <w:r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 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P. (1996). Using the Balanced Scorecard as a Strategic Management System. </w:t>
      </w:r>
      <w:r w:rsidRPr="00B015A2">
        <w:rPr>
          <w:rFonts w:ascii="Times New Roman" w:hAnsi="Times New Roman" w:cs="Times New Roman"/>
          <w:i/>
          <w:sz w:val="20"/>
          <w:szCs w:val="20"/>
          <w:lang w:val="en-GB"/>
        </w:rPr>
        <w:t>Harvard Business Review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del w:id="319" w:author="Andrzej Sygit" w:date="2018-11-15T22:47:00Z">
        <w:r w:rsidRPr="00B0767D" w:rsidDel="00B0767D">
          <w:rPr>
            <w:rFonts w:ascii="Times New Roman" w:hAnsi="Times New Roman" w:cs="Times New Roman"/>
            <w:i/>
            <w:sz w:val="20"/>
            <w:szCs w:val="20"/>
            <w:lang w:val="en-GB"/>
          </w:rPr>
          <w:delText>74</w:delText>
        </w:r>
      </w:del>
      <w:ins w:id="320" w:author="Andrzej Sygit" w:date="2018-11-15T22:47:00Z">
        <w:r w:rsidR="00B0767D">
          <w:rPr>
            <w:rFonts w:ascii="Times New Roman" w:hAnsi="Times New Roman" w:cs="Times New Roman"/>
            <w:i/>
            <w:sz w:val="20"/>
            <w:szCs w:val="20"/>
            <w:lang w:val="en-GB"/>
          </w:rPr>
          <w:t>1</w:t>
        </w:r>
        <w:r w:rsidR="00B0767D">
          <w:rPr>
            <w:rFonts w:ascii="Times New Roman" w:hAnsi="Times New Roman" w:cs="Times New Roman"/>
            <w:sz w:val="20"/>
            <w:szCs w:val="20"/>
            <w:lang w:val="en-GB"/>
          </w:rPr>
          <w:t xml:space="preserve"> 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>(</w:t>
      </w:r>
      <w:ins w:id="321" w:author="Andrzej Sygit" w:date="2018-11-15T22:47:00Z">
        <w:r w:rsidR="00B0767D">
          <w:rPr>
            <w:rFonts w:ascii="Times New Roman" w:hAnsi="Times New Roman" w:cs="Times New Roman"/>
            <w:sz w:val="20"/>
            <w:szCs w:val="20"/>
            <w:lang w:val="en-GB"/>
          </w:rPr>
          <w:t>74</w:t>
        </w:r>
      </w:ins>
      <w:del w:id="322" w:author="Andrzej Sygit" w:date="2018-11-15T22:47:00Z">
        <w:r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>1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), </w:t>
      </w:r>
      <w:del w:id="323" w:author="Andrzej Sygit" w:date="2018-11-15T22:47:00Z">
        <w:r w:rsidR="00BB59F5"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s. 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>75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>85.</w:t>
      </w:r>
    </w:p>
    <w:p w14:paraId="56F12EE1" w14:textId="3EA7A655" w:rsidR="00324448" w:rsidRPr="00B015A2" w:rsidRDefault="00324448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Kazlauskienė</w:t>
      </w:r>
      <w:proofErr w:type="spellEnd"/>
      <w:ins w:id="324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V</w:t>
      </w:r>
      <w:ins w:id="325" w:author="Andrzej Sygit" w:date="2018-11-15T22:47:00Z">
        <w:r w:rsidR="00B0767D">
          <w:rPr>
            <w:rFonts w:ascii="Times New Roman" w:hAnsi="Times New Roman" w:cs="Times New Roman"/>
            <w:sz w:val="20"/>
            <w:szCs w:val="20"/>
            <w:lang w:val="en-GB"/>
          </w:rPr>
          <w:t>.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B015A2">
        <w:rPr>
          <w:rFonts w:ascii="Times New Roman" w:hAnsi="Times New Roman" w:cs="Times New Roman"/>
          <w:sz w:val="20"/>
          <w:szCs w:val="20"/>
          <w:lang w:val="en-GB"/>
        </w:rPr>
        <w:t>Christauskas</w:t>
      </w:r>
      <w:proofErr w:type="spellEnd"/>
      <w:ins w:id="326" w:author="Andrzej Sygit" w:date="2018-11-15T22:38:00Z">
        <w:r w:rsidR="00677577"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Č. (2008)</w:t>
      </w:r>
      <w:ins w:id="327" w:author="Andrzej Sygit" w:date="2018-11-15T22:48:00Z">
        <w:r w:rsidR="00B0767D">
          <w:rPr>
            <w:rFonts w:ascii="Times New Roman" w:hAnsi="Times New Roman" w:cs="Times New Roman"/>
            <w:sz w:val="20"/>
            <w:szCs w:val="20"/>
            <w:lang w:val="en-GB"/>
          </w:rPr>
          <w:t>.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Business Valuation Model Based on the Analysis of Business Value Drivers.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B0767D">
        <w:rPr>
          <w:rFonts w:ascii="Times New Roman" w:hAnsi="Times New Roman" w:cs="Times New Roman"/>
          <w:i/>
          <w:sz w:val="20"/>
          <w:szCs w:val="20"/>
          <w:lang w:val="en-GB"/>
        </w:rPr>
        <w:t>Engineering Economics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ins w:id="328" w:author="WNUS33" w:date="2018-11-24T09:20:00Z">
        <w:r w:rsidR="00575553" w:rsidRPr="00575553">
          <w:rPr>
            <w:rFonts w:ascii="Times New Roman" w:hAnsi="Times New Roman" w:cs="Times New Roman"/>
            <w:i/>
            <w:sz w:val="20"/>
            <w:szCs w:val="20"/>
            <w:lang w:val="en-GB"/>
          </w:rPr>
          <w:t>2</w:t>
        </w:r>
        <w:r w:rsidR="00575553">
          <w:rPr>
            <w:rFonts w:ascii="Times New Roman" w:hAnsi="Times New Roman" w:cs="Times New Roman"/>
            <w:sz w:val="20"/>
            <w:szCs w:val="20"/>
            <w:lang w:val="en-GB"/>
          </w:rPr>
          <w:t xml:space="preserve"> (57), </w:t>
        </w:r>
      </w:ins>
      <w:del w:id="329" w:author="Andrzej Sygit" w:date="2018-11-15T22:48:00Z">
        <w:r w:rsidR="00BB59F5"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s. 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>23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>31</w:t>
      </w:r>
      <w:ins w:id="330" w:author="WNUS33" w:date="2018-11-24T09:23:00Z">
        <w:r w:rsidR="00575553">
          <w:rPr>
            <w:rFonts w:ascii="Times New Roman" w:hAnsi="Times New Roman" w:cs="Times New Roman"/>
            <w:sz w:val="20"/>
            <w:szCs w:val="20"/>
            <w:lang w:val="en-GB"/>
          </w:rPr>
          <w:t>.</w:t>
        </w:r>
      </w:ins>
    </w:p>
    <w:p w14:paraId="7DA03FDB" w14:textId="6E71B9D9" w:rsidR="00324448" w:rsidRPr="00B031FA" w:rsidRDefault="00324448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r w:rsidRPr="00B015A2">
        <w:rPr>
          <w:rFonts w:ascii="Times New Roman" w:hAnsi="Times New Roman" w:cs="Times New Roman"/>
          <w:sz w:val="20"/>
          <w:szCs w:val="20"/>
          <w:lang w:val="en-GB"/>
        </w:rPr>
        <w:t>LEK Consulting</w:t>
      </w:r>
      <w:del w:id="331" w:author="Andrzej Sygit" w:date="2018-11-15T22:38:00Z">
        <w:r w:rsidRPr="00B015A2" w:rsidDel="00677577">
          <w:rPr>
            <w:rFonts w:ascii="Times New Roman" w:hAnsi="Times New Roman" w:cs="Times New Roman"/>
            <w:sz w:val="20"/>
            <w:szCs w:val="20"/>
            <w:lang w:val="en-GB"/>
          </w:rPr>
          <w:delText>.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(1998). Identifying and Managing Key Value drivers. </w:t>
      </w:r>
      <w:r w:rsidRPr="00B015A2">
        <w:rPr>
          <w:rFonts w:ascii="Times New Roman" w:hAnsi="Times New Roman" w:cs="Times New Roman"/>
          <w:i/>
          <w:sz w:val="20"/>
          <w:szCs w:val="20"/>
          <w:lang w:val="en-GB"/>
        </w:rPr>
        <w:t>LEK Consulting Executive Insights</w:t>
      </w:r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ins w:id="332" w:author="Dawid Dawidowicz" w:date="2018-11-28T16:07:00Z">
        <w:r w:rsidR="00C82E2D">
          <w:rPr>
            <w:rFonts w:ascii="Times New Roman" w:hAnsi="Times New Roman" w:cs="Times New Roman"/>
            <w:i/>
            <w:sz w:val="20"/>
            <w:szCs w:val="20"/>
            <w:lang w:val="en-GB"/>
          </w:rPr>
          <w:t>19</w:t>
        </w:r>
      </w:ins>
      <w:del w:id="333" w:author="Dawid Dawidowicz" w:date="2018-11-28T16:07:00Z">
        <w:r w:rsidRPr="00B43170" w:rsidDel="00C82E2D">
          <w:rPr>
            <w:rFonts w:ascii="Times New Roman" w:hAnsi="Times New Roman" w:cs="Times New Roman"/>
            <w:i/>
            <w:sz w:val="20"/>
            <w:szCs w:val="20"/>
            <w:lang w:val="en-GB"/>
          </w:rPr>
          <w:delText>1</w:delText>
        </w:r>
      </w:del>
      <w:ins w:id="334" w:author="Andrzej Sygit" w:date="2018-11-20T22:21:00Z">
        <w:r w:rsidR="00B43170">
          <w:rPr>
            <w:rFonts w:ascii="Times New Roman" w:hAnsi="Times New Roman" w:cs="Times New Roman"/>
            <w:sz w:val="20"/>
            <w:szCs w:val="20"/>
            <w:lang w:val="en-GB"/>
          </w:rPr>
          <w:t xml:space="preserve"> </w:t>
        </w:r>
      </w:ins>
      <w:r w:rsidRPr="00B015A2">
        <w:rPr>
          <w:rFonts w:ascii="Times New Roman" w:hAnsi="Times New Roman" w:cs="Times New Roman"/>
          <w:sz w:val="20"/>
          <w:szCs w:val="20"/>
          <w:lang w:val="en-GB"/>
        </w:rPr>
        <w:t>(</w:t>
      </w:r>
      <w:ins w:id="335" w:author="Dawid Dawidowicz" w:date="2018-11-28T16:07:00Z">
        <w:r w:rsidR="00C82E2D">
          <w:rPr>
            <w:rFonts w:ascii="Times New Roman" w:hAnsi="Times New Roman" w:cs="Times New Roman"/>
            <w:sz w:val="20"/>
            <w:szCs w:val="20"/>
            <w:lang w:val="en-GB"/>
          </w:rPr>
          <w:t>36</w:t>
        </w:r>
      </w:ins>
      <w:del w:id="336" w:author="Dawid Dawidowicz" w:date="2018-11-28T16:07:00Z">
        <w:r w:rsidRPr="00B015A2" w:rsidDel="00C82E2D">
          <w:rPr>
            <w:rFonts w:ascii="Times New Roman" w:hAnsi="Times New Roman" w:cs="Times New Roman"/>
            <w:sz w:val="20"/>
            <w:szCs w:val="20"/>
            <w:lang w:val="en-GB"/>
          </w:rPr>
          <w:delText>1</w:delText>
        </w:r>
      </w:del>
      <w:r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). </w:t>
      </w:r>
      <w:ins w:id="337" w:author="Andrzej Sygit" w:date="2018-11-15T22:48:00Z">
        <w:r w:rsidR="00B0767D" w:rsidRPr="00B031FA">
          <w:rPr>
            <w:rFonts w:ascii="Times New Roman" w:hAnsi="Times New Roman" w:cs="Times New Roman"/>
            <w:sz w:val="20"/>
            <w:szCs w:val="20"/>
            <w:lang w:val="en-GB"/>
          </w:rPr>
          <w:t xml:space="preserve">Pobrano z: </w:t>
        </w:r>
      </w:ins>
      <w:ins w:id="338" w:author="Dawid Dawidowicz" w:date="2018-11-28T16:07:00Z">
        <w:r w:rsidR="00C82E2D" w:rsidRPr="00B031FA">
          <w:rPr>
            <w:rFonts w:ascii="Times New Roman" w:hAnsi="Times New Roman" w:cs="Times New Roman"/>
            <w:i/>
            <w:sz w:val="20"/>
            <w:szCs w:val="20"/>
            <w:lang w:val="en-GB"/>
          </w:rPr>
          <w:fldChar w:fldCharType="begin"/>
        </w:r>
        <w:r w:rsidR="00C82E2D" w:rsidRPr="00B031FA">
          <w:rPr>
            <w:rFonts w:ascii="Times New Roman" w:hAnsi="Times New Roman" w:cs="Times New Roman"/>
            <w:i/>
            <w:sz w:val="20"/>
            <w:szCs w:val="20"/>
            <w:lang w:val="en-GB"/>
          </w:rPr>
          <w:instrText xml:space="preserve"> HYPERLINK "https://www.lek.com/sites/default/files/insights/pdf-attachments/1936_Identifying_and_Managing_Key_Value_Drivers_LEK_Executive_Insights.pdf" </w:instrText>
        </w:r>
        <w:r w:rsidR="00C82E2D" w:rsidRPr="00B031FA">
          <w:rPr>
            <w:rFonts w:ascii="Times New Roman" w:hAnsi="Times New Roman" w:cs="Times New Roman"/>
            <w:i/>
            <w:sz w:val="20"/>
            <w:szCs w:val="20"/>
            <w:lang w:val="en-GB"/>
          </w:rPr>
          <w:fldChar w:fldCharType="separate"/>
        </w:r>
        <w:r w:rsidR="00C82E2D" w:rsidRPr="00B031FA">
          <w:rPr>
            <w:rFonts w:ascii="Times New Roman" w:hAnsi="Times New Roman" w:cs="Times New Roman"/>
            <w:i/>
            <w:sz w:val="20"/>
            <w:szCs w:val="20"/>
            <w:lang w:val="en-GB"/>
          </w:rPr>
          <w:t>https://www.lek.com/sites/default/files/insights/pdf-attachments/1936_Identifying_and_Managing_Key_Value_Drivers_LEK_Executive_Insights.pdf</w:t>
        </w:r>
        <w:r w:rsidR="00C82E2D" w:rsidRPr="00B031FA">
          <w:rPr>
            <w:rFonts w:ascii="Times New Roman" w:hAnsi="Times New Roman" w:cs="Times New Roman"/>
            <w:i/>
            <w:sz w:val="20"/>
            <w:szCs w:val="20"/>
            <w:lang w:val="en-GB"/>
          </w:rPr>
          <w:fldChar w:fldCharType="end"/>
        </w:r>
      </w:ins>
      <w:ins w:id="339" w:author="Dawid Dawidowicz" w:date="2018-11-28T16:08:00Z">
        <w:r w:rsidR="00C82E2D" w:rsidRPr="00B031FA">
          <w:rPr>
            <w:rFonts w:ascii="Times New Roman" w:hAnsi="Times New Roman" w:cs="Times New Roman"/>
            <w:i/>
            <w:sz w:val="20"/>
            <w:szCs w:val="20"/>
            <w:lang w:val="en-GB"/>
          </w:rPr>
          <w:t xml:space="preserve">. </w:t>
        </w:r>
      </w:ins>
      <w:del w:id="340" w:author="Dawid Dawidowicz" w:date="2018-11-28T16:08:00Z">
        <w:r w:rsidRPr="00B031FA" w:rsidDel="00C82E2D">
          <w:rPr>
            <w:rFonts w:ascii="Times New Roman" w:hAnsi="Times New Roman" w:cs="Times New Roman"/>
            <w:i/>
            <w:sz w:val="20"/>
            <w:szCs w:val="20"/>
            <w:lang w:val="en-GB"/>
          </w:rPr>
          <w:delText xml:space="preserve">www.lek.com. </w:delText>
        </w:r>
      </w:del>
    </w:p>
    <w:p w14:paraId="07BEB7C3" w14:textId="1878AE20" w:rsidR="00324448" w:rsidRPr="00B015A2" w:rsidRDefault="00324448" w:rsidP="00677577">
      <w:pPr>
        <w:pStyle w:val="Tekstprzypisudolnego"/>
        <w:ind w:left="720" w:hanging="720"/>
        <w:jc w:val="both"/>
        <w:rPr>
          <w:rFonts w:ascii="Times New Roman" w:hAnsi="Times New Roman" w:cs="Times New Roman"/>
          <w:lang w:val="en-GB"/>
        </w:rPr>
      </w:pPr>
      <w:proofErr w:type="spellStart"/>
      <w:r w:rsidRPr="00B015A2">
        <w:rPr>
          <w:rFonts w:ascii="Times New Roman" w:hAnsi="Times New Roman" w:cs="Times New Roman"/>
          <w:lang w:val="en-GB"/>
        </w:rPr>
        <w:t>Raifur</w:t>
      </w:r>
      <w:proofErr w:type="spellEnd"/>
      <w:del w:id="341" w:author="Andrzej Sygit" w:date="2018-11-20T22:13:00Z">
        <w:r w:rsidRPr="00B015A2" w:rsidDel="004E49B4">
          <w:rPr>
            <w:rFonts w:ascii="Times New Roman" w:hAnsi="Times New Roman" w:cs="Times New Roman"/>
            <w:lang w:val="en-GB"/>
          </w:rPr>
          <w:delText>a</w:delText>
        </w:r>
      </w:del>
      <w:r w:rsidRPr="00B015A2">
        <w:rPr>
          <w:rFonts w:ascii="Times New Roman" w:hAnsi="Times New Roman" w:cs="Times New Roman"/>
          <w:lang w:val="en-GB"/>
        </w:rPr>
        <w:t xml:space="preserve">, L., </w:t>
      </w:r>
      <w:del w:id="342" w:author="Andrzej Sygit" w:date="2018-11-20T22:15:00Z">
        <w:r w:rsidRPr="00B015A2" w:rsidDel="004E49B4">
          <w:rPr>
            <w:rFonts w:ascii="Times New Roman" w:hAnsi="Times New Roman" w:cs="Times New Roman"/>
            <w:lang w:val="en-GB"/>
          </w:rPr>
          <w:delText>De Sousa</w:delText>
        </w:r>
      </w:del>
      <w:del w:id="343" w:author="Andrzej Sygit" w:date="2018-11-15T22:40:00Z">
        <w:r w:rsidRPr="00B015A2" w:rsidDel="00677577">
          <w:rPr>
            <w:rFonts w:ascii="Times New Roman" w:hAnsi="Times New Roman" w:cs="Times New Roman"/>
            <w:lang w:val="en-GB"/>
          </w:rPr>
          <w:delText>,</w:delText>
        </w:r>
      </w:del>
      <w:del w:id="344" w:author="Andrzej Sygit" w:date="2018-11-20T22:15:00Z">
        <w:r w:rsidRPr="00B015A2" w:rsidDel="004E49B4">
          <w:rPr>
            <w:rFonts w:ascii="Times New Roman" w:hAnsi="Times New Roman" w:cs="Times New Roman"/>
            <w:lang w:val="en-GB"/>
          </w:rPr>
          <w:delText xml:space="preserve"> </w:delText>
        </w:r>
      </w:del>
      <w:r w:rsidRPr="00B015A2">
        <w:rPr>
          <w:rFonts w:ascii="Times New Roman" w:hAnsi="Times New Roman" w:cs="Times New Roman"/>
          <w:lang w:val="en-GB"/>
        </w:rPr>
        <w:t>Ferreira</w:t>
      </w:r>
      <w:ins w:id="345" w:author="Andrzej Sygit" w:date="2018-11-20T22:15:00Z">
        <w:r w:rsidR="004E49B4" w:rsidRPr="004E49B4">
          <w:rPr>
            <w:rFonts w:ascii="Times New Roman" w:hAnsi="Times New Roman" w:cs="Times New Roman"/>
            <w:lang w:val="en-GB"/>
          </w:rPr>
          <w:t xml:space="preserve"> </w:t>
        </w:r>
      </w:ins>
      <w:ins w:id="346" w:author="Andrzej Sygit" w:date="2018-11-20T22:20:00Z">
        <w:r w:rsidR="00B43170">
          <w:rPr>
            <w:rFonts w:ascii="Times New Roman" w:hAnsi="Times New Roman" w:cs="Times New Roman"/>
            <w:lang w:val="en-GB"/>
          </w:rPr>
          <w:t>d</w:t>
        </w:r>
      </w:ins>
      <w:ins w:id="347" w:author="Andrzej Sygit" w:date="2018-11-20T22:15:00Z">
        <w:r w:rsidR="004E49B4" w:rsidRPr="00B015A2">
          <w:rPr>
            <w:rFonts w:ascii="Times New Roman" w:hAnsi="Times New Roman" w:cs="Times New Roman"/>
            <w:lang w:val="en-GB"/>
          </w:rPr>
          <w:t>e Sousa</w:t>
        </w:r>
      </w:ins>
      <w:ins w:id="348" w:author="Andrzej Sygit" w:date="2018-11-15T22:41:00Z">
        <w:r w:rsidR="00677577">
          <w:rPr>
            <w:rFonts w:ascii="Times New Roman" w:hAnsi="Times New Roman" w:cs="Times New Roman"/>
            <w:lang w:val="en-GB"/>
          </w:rPr>
          <w:t>,</w:t>
        </w:r>
      </w:ins>
      <w:r w:rsidRPr="00B015A2">
        <w:rPr>
          <w:rFonts w:ascii="Times New Roman" w:hAnsi="Times New Roman" w:cs="Times New Roman"/>
          <w:lang w:val="en-GB"/>
        </w:rPr>
        <w:t xml:space="preserve"> A. (2015). </w:t>
      </w:r>
      <w:r w:rsidRPr="00B015A2">
        <w:rPr>
          <w:rFonts w:ascii="Times New Roman" w:hAnsi="Times New Roman" w:cs="Times New Roman"/>
          <w:bCs/>
          <w:iCs/>
          <w:lang w:val="en-GB"/>
        </w:rPr>
        <w:t>Financial Ratios And Market Value of Company</w:t>
      </w:r>
      <w:del w:id="349" w:author="Andrzej Sygit" w:date="2018-11-15T22:50:00Z">
        <w:r w:rsidRPr="00B0767D" w:rsidDel="00B0767D">
          <w:rPr>
            <w:rFonts w:ascii="Times New Roman" w:hAnsi="Times New Roman" w:cs="Times New Roman"/>
            <w:bCs/>
            <w:iCs/>
            <w:lang w:val="en-GB"/>
          </w:rPr>
          <w:delText>,</w:delText>
        </w:r>
        <w:r w:rsidRPr="00B015A2" w:rsidDel="00B0767D">
          <w:rPr>
            <w:rFonts w:ascii="Times New Roman" w:hAnsi="Times New Roman" w:cs="Times New Roman"/>
            <w:bCs/>
            <w:i/>
            <w:iCs/>
            <w:lang w:val="en-GB"/>
          </w:rPr>
          <w:delText xml:space="preserve"> </w:delText>
        </w:r>
      </w:del>
      <w:ins w:id="350" w:author="Andrzej Sygit" w:date="2018-11-15T22:50:00Z">
        <w:r w:rsidR="00B0767D">
          <w:rPr>
            <w:rFonts w:ascii="Times New Roman" w:hAnsi="Times New Roman" w:cs="Times New Roman"/>
            <w:bCs/>
            <w:iCs/>
            <w:lang w:val="en-GB"/>
          </w:rPr>
          <w:t>.</w:t>
        </w:r>
        <w:r w:rsidR="00B0767D" w:rsidRPr="00B015A2">
          <w:rPr>
            <w:rFonts w:ascii="Times New Roman" w:hAnsi="Times New Roman" w:cs="Times New Roman"/>
            <w:bCs/>
            <w:i/>
            <w:iCs/>
            <w:lang w:val="en-GB"/>
          </w:rPr>
          <w:t xml:space="preserve"> </w:t>
        </w:r>
      </w:ins>
      <w:proofErr w:type="spellStart"/>
      <w:r w:rsidRPr="00B015A2">
        <w:rPr>
          <w:rFonts w:ascii="Times New Roman" w:hAnsi="Times New Roman" w:cs="Times New Roman"/>
          <w:i/>
        </w:rPr>
        <w:t>Revista</w:t>
      </w:r>
      <w:proofErr w:type="spellEnd"/>
      <w:r w:rsidRPr="00B015A2">
        <w:rPr>
          <w:rFonts w:ascii="Times New Roman" w:hAnsi="Times New Roman" w:cs="Times New Roman"/>
          <w:i/>
        </w:rPr>
        <w:t xml:space="preserve"> de </w:t>
      </w:r>
      <w:proofErr w:type="spellStart"/>
      <w:r w:rsidRPr="00B015A2">
        <w:rPr>
          <w:rFonts w:ascii="Times New Roman" w:hAnsi="Times New Roman" w:cs="Times New Roman"/>
          <w:i/>
        </w:rPr>
        <w:t>Contabilidade</w:t>
      </w:r>
      <w:proofErr w:type="spellEnd"/>
      <w:r w:rsidRPr="00B015A2">
        <w:rPr>
          <w:rFonts w:ascii="Times New Roman" w:hAnsi="Times New Roman" w:cs="Times New Roman"/>
          <w:i/>
        </w:rPr>
        <w:t xml:space="preserve"> &amp; </w:t>
      </w:r>
      <w:proofErr w:type="spellStart"/>
      <w:r w:rsidRPr="00B015A2">
        <w:rPr>
          <w:rFonts w:ascii="Times New Roman" w:hAnsi="Times New Roman" w:cs="Times New Roman"/>
          <w:i/>
        </w:rPr>
        <w:t>Controladoria</w:t>
      </w:r>
      <w:proofErr w:type="spellEnd"/>
      <w:del w:id="351" w:author="Andrzej Sygit" w:date="2018-11-15T22:50:00Z">
        <w:r w:rsidRPr="00B015A2" w:rsidDel="00B0767D">
          <w:rPr>
            <w:rFonts w:ascii="Times New Roman" w:hAnsi="Times New Roman" w:cs="Times New Roman"/>
          </w:rPr>
          <w:delText>.</w:delText>
        </w:r>
      </w:del>
      <w:r w:rsidRPr="00B015A2">
        <w:rPr>
          <w:rFonts w:ascii="Times New Roman" w:hAnsi="Times New Roman" w:cs="Times New Roman"/>
        </w:rPr>
        <w:t xml:space="preserve">, </w:t>
      </w:r>
      <w:del w:id="352" w:author="Andrzej Sygit" w:date="2018-11-15T22:50:00Z">
        <w:r w:rsidRPr="00B015A2" w:rsidDel="00B0767D">
          <w:rPr>
            <w:rFonts w:ascii="Times New Roman" w:hAnsi="Times New Roman" w:cs="Times New Roman"/>
          </w:rPr>
          <w:delText xml:space="preserve">Vol. 7 Issue </w:delText>
        </w:r>
      </w:del>
      <w:r w:rsidRPr="00B0767D">
        <w:rPr>
          <w:rFonts w:ascii="Times New Roman" w:hAnsi="Times New Roman" w:cs="Times New Roman"/>
          <w:i/>
        </w:rPr>
        <w:t>1</w:t>
      </w:r>
      <w:ins w:id="353" w:author="Andrzej Sygit" w:date="2018-11-15T22:50:00Z">
        <w:r w:rsidR="00B0767D">
          <w:rPr>
            <w:rFonts w:ascii="Times New Roman" w:hAnsi="Times New Roman" w:cs="Times New Roman"/>
          </w:rPr>
          <w:t xml:space="preserve"> (7)</w:t>
        </w:r>
      </w:ins>
      <w:r w:rsidRPr="00B015A2">
        <w:rPr>
          <w:rFonts w:ascii="Times New Roman" w:hAnsi="Times New Roman" w:cs="Times New Roman"/>
        </w:rPr>
        <w:t xml:space="preserve">, </w:t>
      </w:r>
      <w:del w:id="354" w:author="Andrzej Sygit" w:date="2018-11-15T22:50:00Z">
        <w:r w:rsidRPr="00B015A2" w:rsidDel="00B0767D">
          <w:rPr>
            <w:rFonts w:ascii="Times New Roman" w:hAnsi="Times New Roman" w:cs="Times New Roman"/>
          </w:rPr>
          <w:delText xml:space="preserve">s. </w:delText>
        </w:r>
      </w:del>
      <w:r w:rsidRPr="00B015A2">
        <w:rPr>
          <w:rFonts w:ascii="Times New Roman" w:hAnsi="Times New Roman" w:cs="Times New Roman"/>
        </w:rPr>
        <w:t>8</w:t>
      </w:r>
      <w:r w:rsidR="00B015A2" w:rsidRPr="00B015A2">
        <w:rPr>
          <w:rFonts w:ascii="Times New Roman" w:hAnsi="Times New Roman" w:cs="Times New Roman"/>
        </w:rPr>
        <w:t>–</w:t>
      </w:r>
      <w:r w:rsidRPr="00B015A2">
        <w:rPr>
          <w:rFonts w:ascii="Times New Roman" w:hAnsi="Times New Roman" w:cs="Times New Roman"/>
        </w:rPr>
        <w:t>24</w:t>
      </w:r>
      <w:r w:rsidRPr="00B015A2">
        <w:rPr>
          <w:rFonts w:ascii="Times New Roman" w:hAnsi="Times New Roman" w:cs="Times New Roman"/>
          <w:lang w:val="en-GB"/>
        </w:rPr>
        <w:t>.</w:t>
      </w:r>
    </w:p>
    <w:p w14:paraId="3A9C696A" w14:textId="1C315EC0" w:rsidR="00324448" w:rsidRPr="00B015A2" w:rsidRDefault="00754026" w:rsidP="006775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ins w:id="355" w:author="Dawid Dawidowicz" w:date="2018-11-28T15:54:00Z">
        <w:r w:rsidRPr="00754026">
          <w:rPr>
            <w:rFonts w:ascii="Times New Roman" w:hAnsi="Times New Roman" w:cs="Times New Roman"/>
            <w:sz w:val="20"/>
            <w:szCs w:val="20"/>
            <w:lang w:val="en-GB"/>
          </w:rPr>
          <w:t>Sharma Anil K.</w:t>
        </w:r>
        <w:r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  <w:r w:rsidRPr="00754026">
          <w:rPr>
            <w:rFonts w:ascii="Times New Roman" w:hAnsi="Times New Roman" w:cs="Times New Roman"/>
            <w:sz w:val="20"/>
            <w:szCs w:val="20"/>
            <w:lang w:val="en-GB"/>
          </w:rPr>
          <w:t xml:space="preserve"> Kumar</w:t>
        </w:r>
        <w:r>
          <w:rPr>
            <w:rFonts w:ascii="Times New Roman" w:hAnsi="Times New Roman" w:cs="Times New Roman"/>
            <w:sz w:val="20"/>
            <w:szCs w:val="20"/>
            <w:lang w:val="en-GB"/>
          </w:rPr>
          <w:t xml:space="preserve"> </w:t>
        </w:r>
        <w:r w:rsidRPr="00754026">
          <w:rPr>
            <w:rFonts w:ascii="Times New Roman" w:hAnsi="Times New Roman" w:cs="Times New Roman"/>
            <w:sz w:val="20"/>
            <w:szCs w:val="20"/>
            <w:lang w:val="en-GB"/>
          </w:rPr>
          <w:t>Satish</w:t>
        </w:r>
        <w:r>
          <w:rPr>
            <w:rFonts w:ascii="Times New Roman" w:hAnsi="Times New Roman" w:cs="Times New Roman"/>
            <w:sz w:val="20"/>
            <w:szCs w:val="20"/>
            <w:lang w:val="en-GB"/>
          </w:rPr>
          <w:t>,</w:t>
        </w:r>
        <w:r w:rsidRPr="00754026">
          <w:rPr>
            <w:rFonts w:ascii="Times New Roman" w:hAnsi="Times New Roman" w:cs="Times New Roman"/>
            <w:sz w:val="20"/>
            <w:szCs w:val="20"/>
            <w:lang w:val="en-GB"/>
          </w:rPr>
          <w:t xml:space="preserve"> Singh </w:t>
        </w:r>
        <w:proofErr w:type="spellStart"/>
        <w:r w:rsidRPr="00754026">
          <w:rPr>
            <w:rFonts w:ascii="Times New Roman" w:hAnsi="Times New Roman" w:cs="Times New Roman"/>
            <w:sz w:val="20"/>
            <w:szCs w:val="20"/>
            <w:lang w:val="en-GB"/>
          </w:rPr>
          <w:t>Ramanjeet</w:t>
        </w:r>
      </w:ins>
      <w:proofErr w:type="spellEnd"/>
      <w:ins w:id="356" w:author="Dawid Dawidowicz" w:date="2018-11-28T15:55:00Z">
        <w:r>
          <w:rPr>
            <w:rFonts w:ascii="Times New Roman" w:hAnsi="Times New Roman" w:cs="Times New Roman"/>
            <w:sz w:val="20"/>
            <w:szCs w:val="20"/>
            <w:lang w:val="en-GB"/>
          </w:rPr>
          <w:t>.</w:t>
        </w:r>
      </w:ins>
      <w:ins w:id="357" w:author="Dawid Dawidowicz" w:date="2018-11-28T15:54:00Z">
        <w:r w:rsidRPr="00754026">
          <w:rPr>
            <w:rFonts w:ascii="Times New Roman" w:hAnsi="Times New Roman" w:cs="Times New Roman"/>
            <w:sz w:val="20"/>
            <w:szCs w:val="20"/>
            <w:lang w:val="en-GB"/>
          </w:rPr>
          <w:t xml:space="preserve"> </w:t>
        </w:r>
      </w:ins>
      <w:del w:id="358" w:author="Dawid Dawidowicz" w:date="2018-11-28T15:55:00Z">
        <w:r w:rsidR="00324448" w:rsidRPr="00B015A2" w:rsidDel="00754026">
          <w:rPr>
            <w:rFonts w:ascii="Times New Roman" w:hAnsi="Times New Roman" w:cs="Times New Roman"/>
            <w:sz w:val="20"/>
            <w:szCs w:val="20"/>
            <w:lang w:val="en-GB"/>
          </w:rPr>
          <w:delText>Sharma</w:delText>
        </w:r>
      </w:del>
      <w:ins w:id="359" w:author="Andrzej Sygit" w:date="2018-11-15T22:41:00Z">
        <w:del w:id="360" w:author="Dawid Dawidowicz" w:date="2018-11-28T15:55:00Z">
          <w:r w:rsidR="00677577" w:rsidDel="00754026">
            <w:rPr>
              <w:rFonts w:ascii="Times New Roman" w:hAnsi="Times New Roman" w:cs="Times New Roman"/>
              <w:sz w:val="20"/>
              <w:szCs w:val="20"/>
              <w:lang w:val="en-GB"/>
            </w:rPr>
            <w:delText>,</w:delText>
          </w:r>
        </w:del>
      </w:ins>
      <w:del w:id="361" w:author="Dawid Dawidowicz" w:date="2018-11-28T15:55:00Z">
        <w:r w:rsidR="00324448" w:rsidRPr="00B015A2" w:rsidDel="00754026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 A, Kumar</w:delText>
        </w:r>
      </w:del>
      <w:ins w:id="362" w:author="Andrzej Sygit" w:date="2018-11-15T22:41:00Z">
        <w:del w:id="363" w:author="Dawid Dawidowicz" w:date="2018-11-28T15:55:00Z">
          <w:r w:rsidR="00677577" w:rsidDel="00754026">
            <w:rPr>
              <w:rFonts w:ascii="Times New Roman" w:hAnsi="Times New Roman" w:cs="Times New Roman"/>
              <w:sz w:val="20"/>
              <w:szCs w:val="20"/>
              <w:lang w:val="en-GB"/>
            </w:rPr>
            <w:delText>,</w:delText>
          </w:r>
        </w:del>
      </w:ins>
      <w:del w:id="364" w:author="Dawid Dawidowicz" w:date="2018-11-28T15:55:00Z">
        <w:r w:rsidR="00324448" w:rsidRPr="00B015A2" w:rsidDel="00754026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 S, Singh</w:delText>
        </w:r>
      </w:del>
      <w:ins w:id="365" w:author="Andrzej Sygit" w:date="2018-11-15T22:41:00Z">
        <w:del w:id="366" w:author="Dawid Dawidowicz" w:date="2018-11-28T15:55:00Z">
          <w:r w:rsidR="00677577" w:rsidDel="00754026">
            <w:rPr>
              <w:rFonts w:ascii="Times New Roman" w:hAnsi="Times New Roman" w:cs="Times New Roman"/>
              <w:sz w:val="20"/>
              <w:szCs w:val="20"/>
              <w:lang w:val="en-GB"/>
            </w:rPr>
            <w:delText>,</w:delText>
          </w:r>
        </w:del>
      </w:ins>
      <w:del w:id="367" w:author="Dawid Dawidowicz" w:date="2018-11-28T15:55:00Z">
        <w:r w:rsidR="00324448" w:rsidRPr="00B015A2" w:rsidDel="00754026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 R.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(2012). Value Relevance of Financial Reporting and Its Impact on Stock Prices: Evidence from India</w:t>
      </w:r>
      <w:r w:rsidR="00324448" w:rsidRPr="00B015A2">
        <w:rPr>
          <w:rFonts w:ascii="Times New Roman" w:hAnsi="Times New Roman" w:cs="Times New Roman"/>
          <w:i/>
          <w:sz w:val="20"/>
          <w:szCs w:val="20"/>
          <w:lang w:val="en-GB"/>
        </w:rPr>
        <w:t>.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24448" w:rsidRPr="00B015A2">
        <w:rPr>
          <w:rFonts w:ascii="Times New Roman" w:hAnsi="Times New Roman" w:cs="Times New Roman"/>
          <w:i/>
          <w:sz w:val="20"/>
          <w:szCs w:val="20"/>
          <w:lang w:val="en-GB"/>
        </w:rPr>
        <w:t>South Asian Journal Of Management</w:t>
      </w:r>
      <w:r w:rsidR="00324448" w:rsidRPr="00B015A2">
        <w:rPr>
          <w:rFonts w:ascii="Times New Roman" w:hAnsi="Times New Roman" w:cs="Times New Roman"/>
          <w:lang w:val="en-GB"/>
        </w:rPr>
        <w:t xml:space="preserve">, </w:t>
      </w:r>
      <w:del w:id="368" w:author="Andrzej Sygit" w:date="2018-11-15T22:51:00Z">
        <w:r w:rsidR="00324448" w:rsidRPr="00B0767D" w:rsidDel="00B0767D">
          <w:rPr>
            <w:rFonts w:ascii="Times New Roman" w:hAnsi="Times New Roman" w:cs="Times New Roman"/>
            <w:i/>
            <w:sz w:val="20"/>
            <w:szCs w:val="20"/>
            <w:lang w:val="en-GB"/>
          </w:rPr>
          <w:delText>19</w:delText>
        </w:r>
      </w:del>
      <w:ins w:id="369" w:author="Andrzej Sygit" w:date="2018-11-15T22:51:00Z">
        <w:r w:rsidR="00B0767D">
          <w:rPr>
            <w:rFonts w:ascii="Times New Roman" w:hAnsi="Times New Roman" w:cs="Times New Roman"/>
            <w:i/>
            <w:sz w:val="20"/>
            <w:szCs w:val="20"/>
            <w:lang w:val="en-GB"/>
          </w:rPr>
          <w:t>2</w:t>
        </w:r>
      </w:ins>
      <w:del w:id="370" w:author="Andrzej Sygit" w:date="2018-11-15T22:51:00Z">
        <w:r w:rsidR="00324448"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>,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ins w:id="371" w:author="Andrzej Sygit" w:date="2018-11-15T22:51:00Z">
        <w:r w:rsidR="00B0767D">
          <w:rPr>
            <w:rFonts w:ascii="Times New Roman" w:hAnsi="Times New Roman" w:cs="Times New Roman"/>
            <w:sz w:val="20"/>
            <w:szCs w:val="20"/>
            <w:lang w:val="en-GB"/>
          </w:rPr>
          <w:t>(19)</w:t>
        </w:r>
      </w:ins>
      <w:del w:id="372" w:author="Andrzej Sygit" w:date="2018-11-15T22:51:00Z">
        <w:r w:rsidR="00324448"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>2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del w:id="373" w:author="Andrzej Sygit" w:date="2018-11-15T22:51:00Z">
        <w:r w:rsidR="00BB59F5" w:rsidRPr="00B015A2" w:rsidDel="00B0767D">
          <w:rPr>
            <w:rFonts w:ascii="Times New Roman" w:hAnsi="Times New Roman" w:cs="Times New Roman"/>
            <w:sz w:val="20"/>
            <w:szCs w:val="20"/>
            <w:lang w:val="en-GB"/>
          </w:rPr>
          <w:delText xml:space="preserve">s. </w:delText>
        </w:r>
      </w:del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60</w:t>
      </w:r>
      <w:r w:rsidR="00B015A2" w:rsidRPr="00B015A2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="00324448" w:rsidRPr="00B015A2">
        <w:rPr>
          <w:rFonts w:ascii="Times New Roman" w:hAnsi="Times New Roman" w:cs="Times New Roman"/>
          <w:sz w:val="20"/>
          <w:szCs w:val="20"/>
          <w:lang w:val="en-GB"/>
        </w:rPr>
        <w:t>77.</w:t>
      </w:r>
    </w:p>
    <w:p w14:paraId="1D84DC7B" w14:textId="77777777" w:rsidR="00324448" w:rsidRPr="00B015A2" w:rsidRDefault="00324448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rStyle w:val="Pogrubienie"/>
          <w:caps/>
          <w:sz w:val="20"/>
          <w:szCs w:val="20"/>
          <w:lang w:val="en-GB"/>
        </w:rPr>
      </w:pPr>
    </w:p>
    <w:p w14:paraId="0D0B0D6A" w14:textId="12F2299E" w:rsidR="00634865" w:rsidRPr="00B015A2" w:rsidRDefault="00B0767D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rStyle w:val="Pogrubienie"/>
          <w:sz w:val="20"/>
          <w:szCs w:val="20"/>
          <w:lang w:val="en-GB"/>
        </w:rPr>
      </w:pPr>
      <w:r w:rsidRPr="00B015A2">
        <w:rPr>
          <w:rStyle w:val="Pogrubienie"/>
          <w:sz w:val="20"/>
          <w:szCs w:val="20"/>
          <w:lang w:val="en-GB"/>
        </w:rPr>
        <w:t>Using the Financial Indicators for Evaluating the Value of the Company</w:t>
      </w:r>
    </w:p>
    <w:p w14:paraId="7C0E4DDB" w14:textId="77777777" w:rsidR="00566D6D" w:rsidRPr="00B015A2" w:rsidRDefault="00A9058E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1"/>
          <w:lang w:val="en-GB"/>
        </w:rPr>
      </w:pPr>
      <w:r w:rsidRPr="00B015A2">
        <w:rPr>
          <w:rStyle w:val="Pogrubienie"/>
          <w:sz w:val="20"/>
          <w:szCs w:val="21"/>
          <w:lang w:val="en-GB"/>
        </w:rPr>
        <w:t>Abstract</w:t>
      </w:r>
      <w:r w:rsidR="00B67C6C" w:rsidRPr="00B015A2">
        <w:rPr>
          <w:sz w:val="20"/>
          <w:szCs w:val="21"/>
          <w:lang w:val="en-GB"/>
        </w:rPr>
        <w:t>:</w:t>
      </w:r>
      <w:r w:rsidR="00CA7435" w:rsidRPr="00B015A2">
        <w:rPr>
          <w:sz w:val="20"/>
          <w:szCs w:val="21"/>
          <w:lang w:val="en-GB"/>
        </w:rPr>
        <w:t xml:space="preserve"> </w:t>
      </w:r>
      <w:r w:rsidR="00566D6D" w:rsidRPr="00B015A2">
        <w:rPr>
          <w:i/>
          <w:sz w:val="20"/>
          <w:szCs w:val="20"/>
          <w:lang w:val="en-US"/>
        </w:rPr>
        <w:t xml:space="preserve">Purpose </w:t>
      </w:r>
      <w:r w:rsidR="00566D6D" w:rsidRPr="00B015A2">
        <w:rPr>
          <w:b/>
          <w:sz w:val="20"/>
          <w:szCs w:val="20"/>
          <w:lang w:val="en-US"/>
        </w:rPr>
        <w:t xml:space="preserve">– </w:t>
      </w:r>
      <w:r w:rsidR="00B67C6C" w:rsidRPr="00B015A2">
        <w:rPr>
          <w:sz w:val="20"/>
          <w:szCs w:val="21"/>
          <w:lang w:val="en-GB"/>
        </w:rPr>
        <w:t xml:space="preserve">The purpose of the article was to define a set of indicators that best explain changes in the market value of the company. </w:t>
      </w:r>
    </w:p>
    <w:p w14:paraId="4BCDCD29" w14:textId="6F336065" w:rsidR="00566D6D" w:rsidRPr="00B015A2" w:rsidRDefault="00566D6D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1"/>
          <w:lang w:val="en-GB"/>
        </w:rPr>
      </w:pPr>
      <w:r w:rsidRPr="00B015A2">
        <w:rPr>
          <w:i/>
          <w:sz w:val="20"/>
          <w:szCs w:val="20"/>
          <w:lang w:val="en-US"/>
        </w:rPr>
        <w:t>Design/</w:t>
      </w:r>
      <w:ins w:id="374" w:author="Andrzej Sygit" w:date="2018-11-15T22:51:00Z">
        <w:r w:rsidR="00B0767D">
          <w:rPr>
            <w:i/>
            <w:sz w:val="20"/>
            <w:szCs w:val="20"/>
            <w:lang w:val="en-US"/>
          </w:rPr>
          <w:t>m</w:t>
        </w:r>
      </w:ins>
      <w:del w:id="375" w:author="Andrzej Sygit" w:date="2018-11-15T22:51:00Z">
        <w:r w:rsidRPr="00B015A2" w:rsidDel="00B0767D">
          <w:rPr>
            <w:i/>
            <w:sz w:val="20"/>
            <w:szCs w:val="20"/>
            <w:lang w:val="en-US"/>
          </w:rPr>
          <w:delText>M</w:delText>
        </w:r>
      </w:del>
      <w:r w:rsidRPr="00B015A2">
        <w:rPr>
          <w:i/>
          <w:sz w:val="20"/>
          <w:szCs w:val="20"/>
          <w:lang w:val="en-US"/>
        </w:rPr>
        <w:t>ethodology/approach</w:t>
      </w:r>
      <w:r w:rsidRPr="00B015A2">
        <w:rPr>
          <w:b/>
          <w:sz w:val="20"/>
          <w:szCs w:val="20"/>
          <w:lang w:val="en-US"/>
        </w:rPr>
        <w:t xml:space="preserve"> –</w:t>
      </w:r>
      <w:r w:rsidRPr="00B015A2">
        <w:rPr>
          <w:sz w:val="20"/>
          <w:szCs w:val="20"/>
          <w:lang w:val="en-GB"/>
        </w:rPr>
        <w:t xml:space="preserve"> </w:t>
      </w:r>
      <w:r w:rsidR="00B67C6C" w:rsidRPr="00B015A2">
        <w:rPr>
          <w:sz w:val="20"/>
          <w:szCs w:val="21"/>
          <w:lang w:val="en-GB"/>
        </w:rPr>
        <w:t xml:space="preserve">In the research were used the most popular financial ratios, which allow to assess the financial situation of the company. The obtained results were compared with Tobin’s q ratio and price to book value ratio. </w:t>
      </w:r>
      <w:r w:rsidR="00C33734" w:rsidRPr="00B015A2">
        <w:rPr>
          <w:sz w:val="20"/>
          <w:szCs w:val="21"/>
          <w:lang w:val="en-GB"/>
        </w:rPr>
        <w:t>In the research was</w:t>
      </w:r>
      <w:r w:rsidR="00B67C6C" w:rsidRPr="00B015A2">
        <w:rPr>
          <w:sz w:val="20"/>
          <w:szCs w:val="21"/>
          <w:lang w:val="en-GB"/>
        </w:rPr>
        <w:t xml:space="preserve"> used a panel data model. </w:t>
      </w:r>
    </w:p>
    <w:p w14:paraId="31446873" w14:textId="77777777" w:rsidR="00CA7435" w:rsidRPr="00B015A2" w:rsidRDefault="00566D6D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1"/>
          <w:lang w:val="en-GB"/>
        </w:rPr>
      </w:pPr>
      <w:r w:rsidRPr="00B015A2">
        <w:rPr>
          <w:i/>
          <w:sz w:val="20"/>
          <w:szCs w:val="20"/>
          <w:lang w:val="en-US"/>
        </w:rPr>
        <w:t>Findings –</w:t>
      </w:r>
      <w:r w:rsidRPr="00B015A2">
        <w:rPr>
          <w:sz w:val="20"/>
          <w:szCs w:val="20"/>
          <w:lang w:val="en-GB"/>
        </w:rPr>
        <w:t xml:space="preserve"> </w:t>
      </w:r>
      <w:r w:rsidR="00B67C6C" w:rsidRPr="00B015A2">
        <w:rPr>
          <w:sz w:val="20"/>
          <w:szCs w:val="21"/>
          <w:lang w:val="en-GB"/>
        </w:rPr>
        <w:t xml:space="preserve">The results of the study allow to state that the indicators of the company's financial standing </w:t>
      </w:r>
      <w:r w:rsidR="00C33734" w:rsidRPr="00B015A2">
        <w:rPr>
          <w:sz w:val="20"/>
          <w:szCs w:val="21"/>
          <w:lang w:val="en-GB"/>
        </w:rPr>
        <w:t xml:space="preserve">in </w:t>
      </w:r>
      <w:r w:rsidR="00B67C6C" w:rsidRPr="00B015A2">
        <w:rPr>
          <w:sz w:val="20"/>
          <w:szCs w:val="21"/>
          <w:lang w:val="en-GB"/>
        </w:rPr>
        <w:t xml:space="preserve">a higher degree describe Tobin's </w:t>
      </w:r>
      <w:r w:rsidR="00F43C39" w:rsidRPr="00B015A2">
        <w:rPr>
          <w:sz w:val="20"/>
          <w:szCs w:val="21"/>
          <w:lang w:val="en-GB"/>
        </w:rPr>
        <w:t>q</w:t>
      </w:r>
      <w:r w:rsidR="00B67C6C" w:rsidRPr="00B015A2">
        <w:rPr>
          <w:sz w:val="20"/>
          <w:szCs w:val="21"/>
          <w:lang w:val="en-GB"/>
        </w:rPr>
        <w:t xml:space="preserve"> ratio rather than the price-to-book ratio. Out of 11 selected financial ratios, only three were statistically significant indicators that had an impact on Tobin's </w:t>
      </w:r>
      <w:r w:rsidR="00C33734" w:rsidRPr="00B015A2">
        <w:rPr>
          <w:sz w:val="20"/>
          <w:szCs w:val="21"/>
          <w:lang w:val="en-GB"/>
        </w:rPr>
        <w:t>q</w:t>
      </w:r>
      <w:r w:rsidR="00B67C6C" w:rsidRPr="00B015A2">
        <w:rPr>
          <w:sz w:val="20"/>
          <w:szCs w:val="21"/>
          <w:lang w:val="en-GB"/>
        </w:rPr>
        <w:t xml:space="preserve"> value. These indicators were the current liquidity ratio, the operating profitability ratio of assets and the general debt ratio.</w:t>
      </w:r>
    </w:p>
    <w:p w14:paraId="2867D35A" w14:textId="77777777" w:rsidR="00566D6D" w:rsidRPr="00B015A2" w:rsidRDefault="00566D6D" w:rsidP="00B015A2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0"/>
          <w:szCs w:val="21"/>
          <w:lang w:val="en-GB"/>
        </w:rPr>
      </w:pPr>
      <w:r w:rsidRPr="00B015A2">
        <w:rPr>
          <w:i/>
          <w:sz w:val="20"/>
          <w:szCs w:val="20"/>
          <w:lang w:val="en-US"/>
        </w:rPr>
        <w:t xml:space="preserve">Originality/value – </w:t>
      </w:r>
      <w:r w:rsidR="00CC3DA9" w:rsidRPr="00B015A2">
        <w:rPr>
          <w:sz w:val="20"/>
          <w:szCs w:val="20"/>
          <w:lang w:val="en-US"/>
        </w:rPr>
        <w:t>The originality of the study consists in the use of time-space series</w:t>
      </w:r>
      <w:r w:rsidR="004079BE" w:rsidRPr="00B015A2">
        <w:rPr>
          <w:sz w:val="20"/>
          <w:szCs w:val="20"/>
          <w:lang w:val="en-US"/>
        </w:rPr>
        <w:t xml:space="preserve">. </w:t>
      </w:r>
    </w:p>
    <w:p w14:paraId="3223F9CA" w14:textId="77777777" w:rsidR="00786355" w:rsidRPr="00B015A2" w:rsidRDefault="00786355" w:rsidP="00B015A2">
      <w:pPr>
        <w:pStyle w:val="NormalnyWeb"/>
        <w:shd w:val="clear" w:color="auto" w:fill="FFFFFF"/>
        <w:spacing w:before="0" w:beforeAutospacing="0" w:after="0" w:afterAutospacing="0"/>
        <w:rPr>
          <w:rStyle w:val="Pogrubienie"/>
          <w:sz w:val="20"/>
          <w:szCs w:val="21"/>
          <w:lang w:val="en-GB"/>
        </w:rPr>
      </w:pPr>
    </w:p>
    <w:p w14:paraId="21060645" w14:textId="77777777" w:rsidR="00B0767D" w:rsidRDefault="00A9058E" w:rsidP="00B015A2">
      <w:pPr>
        <w:pStyle w:val="NormalnyWeb"/>
        <w:shd w:val="clear" w:color="auto" w:fill="FFFFFF"/>
        <w:spacing w:before="0" w:beforeAutospacing="0" w:after="0" w:afterAutospacing="0"/>
        <w:rPr>
          <w:ins w:id="376" w:author="Andrzej Sygit" w:date="2018-11-15T22:51:00Z"/>
          <w:sz w:val="20"/>
          <w:szCs w:val="21"/>
          <w:lang w:val="en-GB"/>
        </w:rPr>
      </w:pPr>
      <w:r w:rsidRPr="00B015A2">
        <w:rPr>
          <w:rStyle w:val="Pogrubienie"/>
          <w:sz w:val="20"/>
          <w:szCs w:val="21"/>
          <w:lang w:val="en-GB"/>
        </w:rPr>
        <w:t>Keywords:</w:t>
      </w:r>
      <w:r w:rsidR="00B015A2" w:rsidRPr="00B015A2">
        <w:rPr>
          <w:sz w:val="20"/>
          <w:szCs w:val="21"/>
          <w:lang w:val="en-GB"/>
        </w:rPr>
        <w:t xml:space="preserve"> </w:t>
      </w:r>
      <w:r w:rsidR="004009B4" w:rsidRPr="00B015A2">
        <w:rPr>
          <w:sz w:val="20"/>
          <w:szCs w:val="21"/>
          <w:lang w:val="en-GB"/>
        </w:rPr>
        <w:t>Tobin</w:t>
      </w:r>
      <w:r w:rsidR="00C41568" w:rsidRPr="00B015A2">
        <w:rPr>
          <w:sz w:val="20"/>
          <w:szCs w:val="21"/>
          <w:lang w:val="en-GB"/>
        </w:rPr>
        <w:t>’s</w:t>
      </w:r>
      <w:r w:rsidR="004009B4" w:rsidRPr="00B015A2">
        <w:rPr>
          <w:sz w:val="20"/>
          <w:szCs w:val="21"/>
          <w:lang w:val="en-GB"/>
        </w:rPr>
        <w:t xml:space="preserve"> q, company value, financial ratios</w:t>
      </w:r>
    </w:p>
    <w:p w14:paraId="37EB80C1" w14:textId="77777777" w:rsidR="00B0767D" w:rsidRPr="00B0767D" w:rsidRDefault="00B0767D" w:rsidP="00B015A2">
      <w:pPr>
        <w:pStyle w:val="NormalnyWeb"/>
        <w:shd w:val="clear" w:color="auto" w:fill="FFFFFF"/>
        <w:spacing w:before="0" w:beforeAutospacing="0" w:after="0" w:afterAutospacing="0"/>
        <w:rPr>
          <w:ins w:id="377" w:author="Andrzej Sygit" w:date="2018-11-15T22:51:00Z"/>
          <w:sz w:val="20"/>
          <w:szCs w:val="21"/>
        </w:rPr>
      </w:pPr>
      <w:ins w:id="378" w:author="Andrzej Sygit" w:date="2018-11-15T22:51:00Z">
        <w:r w:rsidRPr="00B0767D">
          <w:rPr>
            <w:sz w:val="20"/>
            <w:szCs w:val="21"/>
          </w:rPr>
          <w:t>Cytowanie</w:t>
        </w:r>
      </w:ins>
    </w:p>
    <w:p w14:paraId="293288E9" w14:textId="75E14F7C" w:rsidR="00A9058E" w:rsidRPr="00B0767D" w:rsidDel="001E3441" w:rsidRDefault="00B0767D" w:rsidP="00B015A2">
      <w:pPr>
        <w:pStyle w:val="NormalnyWeb"/>
        <w:shd w:val="clear" w:color="auto" w:fill="FFFFFF"/>
        <w:spacing w:before="0" w:beforeAutospacing="0" w:after="0" w:afterAutospacing="0"/>
        <w:rPr>
          <w:del w:id="379" w:author="WNUS33" w:date="2018-11-24T09:28:00Z"/>
          <w:sz w:val="20"/>
          <w:szCs w:val="21"/>
        </w:rPr>
      </w:pPr>
      <w:ins w:id="380" w:author="Andrzej Sygit" w:date="2018-11-15T22:51:00Z">
        <w:r w:rsidRPr="00B0767D">
          <w:rPr>
            <w:sz w:val="20"/>
            <w:szCs w:val="21"/>
          </w:rPr>
          <w:t xml:space="preserve">Adamczyk, A., Dawidowicz, D. </w:t>
        </w:r>
      </w:ins>
      <w:ins w:id="381" w:author="Andrzej Sygit" w:date="2018-11-15T22:52:00Z">
        <w:r>
          <w:rPr>
            <w:sz w:val="20"/>
            <w:szCs w:val="21"/>
          </w:rPr>
          <w:t xml:space="preserve">(2018). </w:t>
        </w:r>
      </w:ins>
      <w:ins w:id="382" w:author="WNUS33" w:date="2018-11-24T09:28:00Z">
        <w:r w:rsidR="001E3441" w:rsidRPr="001E3441">
          <w:rPr>
            <w:sz w:val="20"/>
            <w:szCs w:val="21"/>
          </w:rPr>
          <w:t>Wykorzystanie wskaźników oceny sytuacji finansowej do wyceny wartości przedsiębiorstwa</w:t>
        </w:r>
        <w:r w:rsidR="001E3441">
          <w:rPr>
            <w:sz w:val="20"/>
            <w:szCs w:val="21"/>
          </w:rPr>
          <w:t xml:space="preserve">. </w:t>
        </w:r>
        <w:r w:rsidR="001E3441">
          <w:rPr>
            <w:i/>
            <w:sz w:val="20"/>
            <w:szCs w:val="20"/>
          </w:rPr>
          <w:t>Finanse, Rynki Finansowe, Ubezpieczenia</w:t>
        </w:r>
        <w:r w:rsidR="001E3441">
          <w:rPr>
            <w:sz w:val="20"/>
            <w:szCs w:val="20"/>
          </w:rPr>
          <w:t xml:space="preserve">, </w:t>
        </w:r>
        <w:r w:rsidR="001E3441" w:rsidRPr="003341AB">
          <w:rPr>
            <w:i/>
            <w:sz w:val="20"/>
            <w:szCs w:val="20"/>
          </w:rPr>
          <w:t>4</w:t>
        </w:r>
        <w:r w:rsidR="001E3441">
          <w:rPr>
            <w:sz w:val="20"/>
            <w:szCs w:val="20"/>
          </w:rPr>
          <w:t xml:space="preserve"> (94/1), xx</w:t>
        </w:r>
        <w:r w:rsidR="001E3441">
          <w:rPr>
            <w:sz w:val="20"/>
            <w:szCs w:val="20"/>
          </w:rPr>
          <w:sym w:font="Symbol" w:char="F02D"/>
        </w:r>
        <w:proofErr w:type="spellStart"/>
        <w:r w:rsidR="001E3441">
          <w:rPr>
            <w:sz w:val="20"/>
            <w:szCs w:val="20"/>
          </w:rPr>
          <w:t>xx</w:t>
        </w:r>
        <w:proofErr w:type="spellEnd"/>
        <w:r w:rsidR="001E3441">
          <w:rPr>
            <w:sz w:val="20"/>
            <w:szCs w:val="20"/>
          </w:rPr>
          <w:t>. DOI: 10.18276/frfu.2018.94/1-07.</w:t>
        </w:r>
      </w:ins>
      <w:del w:id="383" w:author="Andrzej Sygit" w:date="2018-11-15T22:51:00Z">
        <w:r w:rsidR="004009B4" w:rsidRPr="00B0767D" w:rsidDel="00B0767D">
          <w:rPr>
            <w:sz w:val="20"/>
            <w:szCs w:val="21"/>
          </w:rPr>
          <w:delText xml:space="preserve"> </w:delText>
        </w:r>
      </w:del>
    </w:p>
    <w:p w14:paraId="12BB13E9" w14:textId="77777777" w:rsidR="00A9058E" w:rsidRPr="00B0767D" w:rsidRDefault="00A9058E" w:rsidP="00B015A2">
      <w:pPr>
        <w:pStyle w:val="NormalnyWeb"/>
        <w:shd w:val="clear" w:color="auto" w:fill="FFFFFF"/>
        <w:spacing w:before="0" w:beforeAutospacing="0" w:after="0" w:afterAutospacing="0"/>
        <w:rPr>
          <w:sz w:val="20"/>
          <w:szCs w:val="21"/>
        </w:rPr>
      </w:pPr>
    </w:p>
    <w:sectPr w:rsidR="00A9058E" w:rsidRPr="00B0767D">
      <w:footnotePr>
        <w:numFmt w:val="chicago"/>
      </w:footnotePr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8" w:author="Andrzej Sygit" w:date="2018-11-20T22:22:00Z" w:initials="AS">
    <w:p w14:paraId="66502F59" w14:textId="71334B93" w:rsidR="00B43170" w:rsidRPr="00916C50" w:rsidRDefault="00B43170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r w:rsidRPr="00916C50">
        <w:rPr>
          <w:lang w:val="pl-PL"/>
        </w:rPr>
        <w:t>brak w bibliografii, proszę uzupełnić</w:t>
      </w:r>
    </w:p>
  </w:comment>
  <w:comment w:id="137" w:author="WNUS33" w:date="2018-11-24T08:42:00Z" w:initials="W">
    <w:p w14:paraId="4D1F7270" w14:textId="75A95751" w:rsidR="004202EE" w:rsidRPr="004202EE" w:rsidRDefault="004202EE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r w:rsidRPr="004202EE">
        <w:rPr>
          <w:lang w:val="pl-PL"/>
        </w:rPr>
        <w:t>czy: jako relac</w:t>
      </w:r>
      <w:r w:rsidRPr="004202EE">
        <w:rPr>
          <w:b/>
          <w:lang w:val="pl-PL"/>
        </w:rPr>
        <w:t>ja</w:t>
      </w:r>
      <w:r w:rsidRPr="004202EE">
        <w:rPr>
          <w:lang w:val="pl-PL"/>
        </w:rPr>
        <w:t xml:space="preserve"> (bo mamy: druga metoda (…) jako co? </w:t>
      </w:r>
      <w:r>
        <w:rPr>
          <w:lang w:val="pl-PL"/>
        </w:rPr>
        <w:t>(a więc: relacja)</w:t>
      </w:r>
    </w:p>
  </w:comment>
  <w:comment w:id="138" w:author="Dawid Dawidowicz" w:date="2018-11-28T15:28:00Z" w:initials="DD">
    <w:p w14:paraId="206F4CD6" w14:textId="684FB8FF" w:rsidR="0074152C" w:rsidRPr="00B031FA" w:rsidRDefault="0074152C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r w:rsidRPr="00B031FA">
        <w:rPr>
          <w:lang w:val="pl-PL"/>
        </w:rPr>
        <w:t>Tak, winno być relacja</w:t>
      </w:r>
    </w:p>
  </w:comment>
  <w:comment w:id="209" w:author="WNUS33" w:date="2018-11-24T08:56:00Z" w:initials="W">
    <w:p w14:paraId="46B4259D" w14:textId="3B808B2E" w:rsidR="00364368" w:rsidRPr="00364368" w:rsidRDefault="00364368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r w:rsidRPr="00364368">
        <w:rPr>
          <w:rStyle w:val="Odwoaniedokomentarza"/>
          <w:lang w:val="pl-PL"/>
        </w:rPr>
        <w:t xml:space="preserve">nie rozumiem – gdy zmienną była wartość (…), to </w:t>
      </w:r>
      <w:r>
        <w:rPr>
          <w:rStyle w:val="Odwoaniedokomentarza"/>
          <w:lang w:val="pl-PL"/>
        </w:rPr>
        <w:t>parametry modelu przedstawiono w tabeli? Chyba czegoś tu brakuj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6502F59" w15:done="0"/>
  <w15:commentEx w15:paraId="4D1F7270" w15:done="0"/>
  <w15:commentEx w15:paraId="206F4CD6" w15:paraIdParent="4D1F7270" w15:done="0"/>
  <w15:commentEx w15:paraId="46B4259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502F59" w16cid:durableId="1FA6A3F2"/>
  <w16cid:commentId w16cid:paraId="4D1F7270" w16cid:durableId="1FA6A3F3"/>
  <w16cid:commentId w16cid:paraId="206F4CD6" w16cid:durableId="1FA932A7"/>
  <w16cid:commentId w16cid:paraId="46B4259D" w16cid:durableId="1FA6A3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34F01" w14:textId="77777777" w:rsidR="00D20CBA" w:rsidRDefault="00D20CBA" w:rsidP="00653BB0">
      <w:pPr>
        <w:spacing w:after="0" w:line="240" w:lineRule="auto"/>
      </w:pPr>
      <w:r>
        <w:separator/>
      </w:r>
    </w:p>
  </w:endnote>
  <w:endnote w:type="continuationSeparator" w:id="0">
    <w:p w14:paraId="3F47868A" w14:textId="77777777" w:rsidR="00D20CBA" w:rsidRDefault="00D20CBA" w:rsidP="00653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9D8AF" w14:textId="77777777" w:rsidR="00D20CBA" w:rsidRDefault="00D20CBA" w:rsidP="00653BB0">
      <w:pPr>
        <w:spacing w:after="0" w:line="240" w:lineRule="auto"/>
      </w:pPr>
      <w:r>
        <w:separator/>
      </w:r>
    </w:p>
  </w:footnote>
  <w:footnote w:type="continuationSeparator" w:id="0">
    <w:p w14:paraId="618F1E90" w14:textId="77777777" w:rsidR="00D20CBA" w:rsidRDefault="00D20CBA" w:rsidP="00653BB0">
      <w:pPr>
        <w:spacing w:after="0" w:line="240" w:lineRule="auto"/>
      </w:pPr>
      <w:r>
        <w:continuationSeparator/>
      </w:r>
    </w:p>
  </w:footnote>
  <w:footnote w:id="1">
    <w:p w14:paraId="310B561C" w14:textId="55D47C77" w:rsidR="00005D2B" w:rsidRPr="00B015A2" w:rsidDel="00B015A2" w:rsidRDefault="00B015A2" w:rsidP="00B015A2">
      <w:pPr>
        <w:spacing w:after="0" w:line="240" w:lineRule="auto"/>
        <w:jc w:val="both"/>
        <w:rPr>
          <w:del w:id="1" w:author="w.mazurkiewicz" w:date="2018-11-05T07:58:00Z"/>
          <w:rFonts w:ascii="Times New Roman" w:hAnsi="Times New Roman" w:cs="Times New Roman"/>
          <w:sz w:val="20"/>
          <w:lang w:val="pl-PL"/>
        </w:rPr>
      </w:pPr>
      <w:del w:id="2" w:author="w.mazurkiewicz" w:date="2018-11-05T07:58:00Z">
        <w:r w:rsidRPr="00B015A2" w:rsidDel="00B015A2">
          <w:rPr>
            <w:rFonts w:ascii="Times New Roman" w:hAnsi="Times New Roman" w:cs="Times New Roman"/>
            <w:sz w:val="20"/>
            <w:lang w:val="pl-PL"/>
          </w:rPr>
          <w:delText xml:space="preserve"> </w:delText>
        </w:r>
        <w:r w:rsidR="00005D2B" w:rsidRPr="00B015A2" w:rsidDel="00B015A2">
          <w:rPr>
            <w:rStyle w:val="Odwoanieprzypisudolnego"/>
            <w:rFonts w:ascii="Times New Roman" w:hAnsi="Times New Roman" w:cs="Times New Roman"/>
            <w:sz w:val="20"/>
          </w:rPr>
          <w:footnoteRef/>
        </w:r>
        <w:r w:rsidR="00005D2B" w:rsidRPr="00B015A2" w:rsidDel="00B015A2">
          <w:rPr>
            <w:rFonts w:ascii="Times New Roman" w:hAnsi="Times New Roman" w:cs="Times New Roman"/>
            <w:sz w:val="20"/>
            <w:lang w:val="pl-PL"/>
          </w:rPr>
          <w:delText xml:space="preserve"> dr hab. Adam Adamczyk, prof. nadzw</w:delText>
        </w:r>
      </w:del>
      <w:ins w:id="3" w:author="w.mazurkiewicz" w:date="2018-11-05T07:57:00Z">
        <w:del w:id="4" w:author="w.mazurkiewicz" w:date="2018-11-05T07:58:00Z">
          <w:r w:rsidRPr="00B015A2" w:rsidDel="00B015A2">
            <w:rPr>
              <w:rFonts w:ascii="Times New Roman" w:hAnsi="Times New Roman" w:cs="Times New Roman"/>
              <w:sz w:val="20"/>
              <w:lang w:val="pl-PL"/>
            </w:rPr>
            <w:delText>US</w:delText>
          </w:r>
        </w:del>
      </w:ins>
      <w:del w:id="5" w:author="w.mazurkiewicz" w:date="2018-11-05T07:58:00Z">
        <w:r w:rsidR="00005D2B" w:rsidRPr="00B015A2" w:rsidDel="00B015A2">
          <w:rPr>
            <w:rFonts w:ascii="Times New Roman" w:hAnsi="Times New Roman" w:cs="Times New Roman"/>
            <w:sz w:val="20"/>
            <w:lang w:val="pl-PL"/>
          </w:rPr>
          <w:delText xml:space="preserve">., Uniwersytet Szczeciński, </w:delText>
        </w:r>
        <w:r w:rsidR="00005D2B" w:rsidRPr="00B015A2" w:rsidDel="00B015A2">
          <w:rPr>
            <w:rFonts w:ascii="Times New Roman" w:eastAsia="Calibri" w:hAnsi="Times New Roman" w:cs="Times New Roman"/>
            <w:sz w:val="20"/>
            <w:lang w:val="pl-PL"/>
          </w:rPr>
          <w:delText xml:space="preserve">Wydział </w:delText>
        </w:r>
        <w:r w:rsidR="00005D2B" w:rsidRPr="00B015A2" w:rsidDel="00B015A2">
          <w:rPr>
            <w:rFonts w:ascii="Times New Roman" w:hAnsi="Times New Roman" w:cs="Times New Roman"/>
            <w:sz w:val="20"/>
            <w:lang w:val="pl-PL"/>
          </w:rPr>
          <w:delText>Nauk Ekonomicznych i Zarządzania, milano@wneiz.pl</w:delText>
        </w:r>
      </w:del>
      <w:ins w:id="6" w:author="w.mazurkiewicz" w:date="2018-11-05T07:55:00Z">
        <w:del w:id="7" w:author="w.mazurkiewicz" w:date="2018-11-05T07:58:00Z">
          <w:r w:rsidRPr="00B015A2" w:rsidDel="00B015A2">
            <w:rPr>
              <w:rFonts w:ascii="Times New Roman" w:hAnsi="Times New Roman" w:cs="Times New Roman"/>
              <w:sz w:val="20"/>
              <w:lang w:val="pl-PL"/>
            </w:rPr>
            <w:delText>;</w:delText>
          </w:r>
        </w:del>
      </w:ins>
      <w:del w:id="8" w:author="w.mazurkiewicz" w:date="2018-11-05T07:58:00Z">
        <w:r w:rsidR="00005D2B" w:rsidRPr="00B015A2" w:rsidDel="00B015A2">
          <w:rPr>
            <w:rFonts w:ascii="Times New Roman" w:hAnsi="Times New Roman" w:cs="Times New Roman"/>
            <w:sz w:val="20"/>
            <w:lang w:val="pl-PL"/>
          </w:rPr>
          <w:delText>.</w:delText>
        </w:r>
      </w:del>
      <w:ins w:id="9" w:author="w.mazurkiewicz" w:date="2018-11-05T07:55:00Z">
        <w:del w:id="10" w:author="w.mazurkiewicz" w:date="2018-11-05T07:58:00Z">
          <w:r w:rsidRPr="00B015A2" w:rsidDel="00B015A2">
            <w:rPr>
              <w:rFonts w:ascii="Times New Roman" w:hAnsi="Times New Roman" w:cs="Times New Roman"/>
              <w:sz w:val="20"/>
              <w:lang w:val="pl-PL"/>
            </w:rPr>
            <w:delText xml:space="preserve"> dr Dawid Dawidowicz, </w:delText>
          </w:r>
          <w:r w:rsidRPr="00B015A2" w:rsidDel="00B015A2">
            <w:rPr>
              <w:rFonts w:ascii="Times New Roman" w:eastAsia="Calibri" w:hAnsi="Times New Roman" w:cs="Times New Roman"/>
              <w:sz w:val="20"/>
              <w:lang w:val="pl-PL"/>
            </w:rPr>
            <w:delText xml:space="preserve">Zachodniopomorski Uniwersytet Technologiczny w Szczecinie, Wydział Ekonomiczny, </w:delText>
          </w:r>
          <w:r w:rsidRPr="00B015A2" w:rsidDel="00B015A2">
            <w:rPr>
              <w:rFonts w:ascii="Times New Roman" w:hAnsi="Times New Roman" w:cs="Times New Roman"/>
              <w:sz w:val="20"/>
              <w:lang w:val="pl-PL"/>
            </w:rPr>
            <w:delText>dawid.dawidowicz@</w:delText>
          </w:r>
          <w:r w:rsidRPr="00B015A2" w:rsidDel="00B015A2">
            <w:rPr>
              <w:rFonts w:ascii="Times New Roman" w:eastAsia="Calibri" w:hAnsi="Times New Roman" w:cs="Times New Roman"/>
              <w:sz w:val="20"/>
              <w:lang w:val="pl-PL"/>
            </w:rPr>
            <w:delText>zut.edu.pl.</w:delText>
          </w:r>
        </w:del>
      </w:ins>
    </w:p>
  </w:footnote>
  <w:footnote w:id="2">
    <w:p w14:paraId="327D5BD4" w14:textId="133A66BB" w:rsidR="00677577" w:rsidRPr="00B015A2" w:rsidRDefault="00677577" w:rsidP="00B015A2">
      <w:pPr>
        <w:spacing w:after="0" w:line="240" w:lineRule="auto"/>
        <w:jc w:val="both"/>
        <w:rPr>
          <w:ins w:id="12" w:author="w.mazurkiewicz" w:date="2018-11-05T07:58:00Z"/>
          <w:rFonts w:ascii="Times New Roman" w:hAnsi="Times New Roman" w:cs="Times New Roman"/>
          <w:sz w:val="20"/>
          <w:lang w:val="pl-PL"/>
        </w:rPr>
      </w:pPr>
      <w:ins w:id="13" w:author="Andrzej Sygit" w:date="2018-11-15T22:37:00Z">
        <w:r w:rsidRPr="00677577">
          <w:rPr>
            <w:rStyle w:val="Odwoanieprzypisudolnego"/>
            <w:sz w:val="20"/>
            <w:szCs w:val="20"/>
          </w:rPr>
          <w:sym w:font="Symbol" w:char="F02A"/>
        </w:r>
        <w:r w:rsidRPr="00677577">
          <w:rPr>
            <w:sz w:val="20"/>
            <w:szCs w:val="20"/>
            <w:lang w:val="pl-PL"/>
          </w:rPr>
          <w:t xml:space="preserve"> </w:t>
        </w:r>
      </w:ins>
      <w:ins w:id="14" w:author="w.mazurkiewicz" w:date="2018-11-05T07:58:00Z">
        <w:del w:id="15" w:author="Andrzej Sygit" w:date="2018-11-15T22:37:00Z">
          <w:r w:rsidRPr="00B015A2" w:rsidDel="00677577">
            <w:rPr>
              <w:rStyle w:val="Odwoanieprzypisudolnego"/>
              <w:sz w:val="20"/>
              <w:szCs w:val="20"/>
              <w:lang w:val="pl-PL"/>
            </w:rPr>
            <w:delText>*</w:delText>
          </w:r>
          <w:r w:rsidRPr="00B015A2" w:rsidDel="00677577">
            <w:rPr>
              <w:rFonts w:ascii="Times New Roman" w:hAnsi="Times New Roman" w:cs="Times New Roman"/>
              <w:sz w:val="20"/>
              <w:lang w:val="pl-PL"/>
            </w:rPr>
            <w:delText xml:space="preserve"> </w:delText>
          </w:r>
        </w:del>
        <w:r w:rsidRPr="00B015A2">
          <w:rPr>
            <w:rFonts w:ascii="Times New Roman" w:hAnsi="Times New Roman" w:cs="Times New Roman"/>
            <w:sz w:val="20"/>
            <w:lang w:val="pl-PL"/>
          </w:rPr>
          <w:t xml:space="preserve">dr hab. Adam Adamczyk prof. US, Uniwersytet Szczeciński, </w:t>
        </w:r>
        <w:r w:rsidRPr="00B015A2">
          <w:rPr>
            <w:rFonts w:ascii="Times New Roman" w:eastAsia="Calibri" w:hAnsi="Times New Roman" w:cs="Times New Roman"/>
            <w:sz w:val="20"/>
            <w:lang w:val="pl-PL"/>
          </w:rPr>
          <w:t xml:space="preserve">Wydział </w:t>
        </w:r>
        <w:r w:rsidRPr="00B015A2">
          <w:rPr>
            <w:rFonts w:ascii="Times New Roman" w:hAnsi="Times New Roman" w:cs="Times New Roman"/>
            <w:sz w:val="20"/>
            <w:lang w:val="pl-PL"/>
          </w:rPr>
          <w:t xml:space="preserve">Nauk Ekonomicznych i Zarządzania, </w:t>
        </w:r>
      </w:ins>
      <w:ins w:id="16" w:author="w.mazurkiewicz" w:date="2018-11-05T07:59:00Z">
        <w:r>
          <w:rPr>
            <w:rFonts w:ascii="Times New Roman" w:hAnsi="Times New Roman" w:cs="Times New Roman"/>
            <w:sz w:val="20"/>
            <w:lang w:val="pl-PL"/>
          </w:rPr>
          <w:t xml:space="preserve">e-mail: </w:t>
        </w:r>
      </w:ins>
      <w:ins w:id="17" w:author="w.mazurkiewicz" w:date="2018-11-05T07:58:00Z">
        <w:r w:rsidRPr="00B015A2">
          <w:rPr>
            <w:rFonts w:ascii="Times New Roman" w:hAnsi="Times New Roman" w:cs="Times New Roman"/>
            <w:sz w:val="20"/>
            <w:lang w:val="pl-PL"/>
          </w:rPr>
          <w:t xml:space="preserve">milano@wneiz.pl; dr Dawid Dawidowicz, </w:t>
        </w:r>
        <w:r w:rsidRPr="00B015A2">
          <w:rPr>
            <w:rFonts w:ascii="Times New Roman" w:eastAsia="Calibri" w:hAnsi="Times New Roman" w:cs="Times New Roman"/>
            <w:sz w:val="20"/>
            <w:lang w:val="pl-PL"/>
          </w:rPr>
          <w:t xml:space="preserve">Zachodniopomorski Uniwersytet Technologiczny w Szczecinie, Wydział Ekonomiczny, </w:t>
        </w:r>
      </w:ins>
      <w:ins w:id="18" w:author="w.mazurkiewicz" w:date="2018-11-05T07:59:00Z">
        <w:r>
          <w:rPr>
            <w:rFonts w:ascii="Times New Roman" w:eastAsia="Calibri" w:hAnsi="Times New Roman" w:cs="Times New Roman"/>
            <w:sz w:val="20"/>
            <w:lang w:val="pl-PL"/>
          </w:rPr>
          <w:t xml:space="preserve">e-mail: </w:t>
        </w:r>
      </w:ins>
      <w:ins w:id="19" w:author="w.mazurkiewicz" w:date="2018-11-05T07:58:00Z">
        <w:r w:rsidRPr="00B015A2">
          <w:rPr>
            <w:rFonts w:ascii="Times New Roman" w:hAnsi="Times New Roman" w:cs="Times New Roman"/>
            <w:sz w:val="20"/>
            <w:lang w:val="pl-PL"/>
          </w:rPr>
          <w:t>dawid.dawidowicz@</w:t>
        </w:r>
        <w:r w:rsidRPr="00B015A2">
          <w:rPr>
            <w:rFonts w:ascii="Times New Roman" w:eastAsia="Calibri" w:hAnsi="Times New Roman" w:cs="Times New Roman"/>
            <w:sz w:val="20"/>
            <w:lang w:val="pl-PL"/>
          </w:rPr>
          <w:t>zut.edu.pl.</w:t>
        </w:r>
      </w:ins>
    </w:p>
  </w:footnote>
  <w:footnote w:id="3">
    <w:p w14:paraId="1AF33628" w14:textId="15CBDE3E" w:rsidR="00005D2B" w:rsidRPr="00B015A2" w:rsidDel="00B015A2" w:rsidRDefault="00005D2B" w:rsidP="00B015A2">
      <w:pPr>
        <w:spacing w:after="0" w:line="240" w:lineRule="auto"/>
        <w:jc w:val="both"/>
        <w:rPr>
          <w:del w:id="23" w:author="w.mazurkiewicz" w:date="2018-11-05T07:58:00Z"/>
          <w:rFonts w:ascii="Times New Roman" w:eastAsia="Calibri" w:hAnsi="Times New Roman" w:cs="Times New Roman"/>
          <w:sz w:val="18"/>
          <w:lang w:val="pl-PL"/>
        </w:rPr>
      </w:pPr>
      <w:del w:id="24" w:author="w.mazurkiewicz" w:date="2018-11-05T07:58:00Z">
        <w:r w:rsidRPr="00B015A2" w:rsidDel="00B015A2">
          <w:rPr>
            <w:rStyle w:val="Odwoanieprzypisudolnego"/>
            <w:rFonts w:ascii="Times New Roman" w:hAnsi="Times New Roman" w:cs="Times New Roman"/>
            <w:sz w:val="20"/>
            <w:lang w:val="pl-PL"/>
          </w:rPr>
          <w:delText>**</w:delText>
        </w:r>
        <w:r w:rsidRPr="00B015A2" w:rsidDel="00B015A2">
          <w:rPr>
            <w:rFonts w:ascii="Times New Roman" w:hAnsi="Times New Roman" w:cs="Times New Roman"/>
            <w:sz w:val="20"/>
            <w:lang w:val="pl-PL"/>
          </w:rPr>
          <w:delText xml:space="preserve"> dr Dawid Dawidowicz, </w:delText>
        </w:r>
        <w:r w:rsidRPr="00B015A2" w:rsidDel="00B015A2">
          <w:rPr>
            <w:rFonts w:ascii="Times New Roman" w:eastAsia="Calibri" w:hAnsi="Times New Roman" w:cs="Times New Roman"/>
            <w:sz w:val="20"/>
            <w:lang w:val="pl-PL"/>
          </w:rPr>
          <w:delText xml:space="preserve">Zachodniopomorski Uniwersytet Technologiczny w Szczecinie, Wydział Ekonomiczny, </w:delText>
        </w:r>
        <w:r w:rsidRPr="00B015A2" w:rsidDel="00B015A2">
          <w:rPr>
            <w:rFonts w:ascii="Times New Roman" w:hAnsi="Times New Roman" w:cs="Times New Roman"/>
            <w:sz w:val="20"/>
            <w:lang w:val="pl-PL"/>
          </w:rPr>
          <w:delText>dawid.dawidowicz@</w:delText>
        </w:r>
        <w:r w:rsidRPr="00B015A2" w:rsidDel="00B015A2">
          <w:rPr>
            <w:rFonts w:ascii="Times New Roman" w:eastAsia="Calibri" w:hAnsi="Times New Roman" w:cs="Times New Roman"/>
            <w:sz w:val="20"/>
            <w:lang w:val="pl-PL"/>
          </w:rPr>
          <w:delText>zut.edu.pl.</w:delText>
        </w:r>
      </w:del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42883"/>
    <w:multiLevelType w:val="hybridMultilevel"/>
    <w:tmpl w:val="1DA6C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0623D"/>
    <w:multiLevelType w:val="hybridMultilevel"/>
    <w:tmpl w:val="03809026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F29774C"/>
    <w:multiLevelType w:val="hybridMultilevel"/>
    <w:tmpl w:val="B4743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88338A"/>
    <w:multiLevelType w:val="hybridMultilevel"/>
    <w:tmpl w:val="CD84FD32"/>
    <w:lvl w:ilvl="0" w:tplc="2D5C9AD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.mazurkiewicz">
    <w15:presenceInfo w15:providerId="None" w15:userId="w.mazurkiewicz"/>
  </w15:person>
  <w15:person w15:author="Dawid Dawidowicz">
    <w15:presenceInfo w15:providerId="Windows Live" w15:userId="fca16d2e21d03528"/>
  </w15:person>
  <w15:person w15:author="WNUS33">
    <w15:presenceInfo w15:providerId="None" w15:userId="WNUS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oNotTrackFormatting/>
  <w:defaultTabStop w:val="720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NrcwMTAzNzQyNbRQ0lEKTi0uzszPAykwNKkFAINgWpgtAAAA"/>
  </w:docVars>
  <w:rsids>
    <w:rsidRoot w:val="002D39E5"/>
    <w:rsid w:val="00005D2B"/>
    <w:rsid w:val="0001019C"/>
    <w:rsid w:val="00010C13"/>
    <w:rsid w:val="00010DEA"/>
    <w:rsid w:val="0002626B"/>
    <w:rsid w:val="0003170F"/>
    <w:rsid w:val="0003682E"/>
    <w:rsid w:val="00041177"/>
    <w:rsid w:val="00044808"/>
    <w:rsid w:val="00046276"/>
    <w:rsid w:val="000477D0"/>
    <w:rsid w:val="00053D50"/>
    <w:rsid w:val="00061260"/>
    <w:rsid w:val="0006320E"/>
    <w:rsid w:val="00067F22"/>
    <w:rsid w:val="00076033"/>
    <w:rsid w:val="00095951"/>
    <w:rsid w:val="00097DAB"/>
    <w:rsid w:val="000A6255"/>
    <w:rsid w:val="000A6698"/>
    <w:rsid w:val="000B25CB"/>
    <w:rsid w:val="000B2E5E"/>
    <w:rsid w:val="000B43F8"/>
    <w:rsid w:val="000B484D"/>
    <w:rsid w:val="000C383E"/>
    <w:rsid w:val="000C53A9"/>
    <w:rsid w:val="000C767D"/>
    <w:rsid w:val="000D0E0A"/>
    <w:rsid w:val="000D680A"/>
    <w:rsid w:val="000E0ADF"/>
    <w:rsid w:val="000E4742"/>
    <w:rsid w:val="000E61B2"/>
    <w:rsid w:val="000F5DF0"/>
    <w:rsid w:val="00100BD4"/>
    <w:rsid w:val="00102909"/>
    <w:rsid w:val="00120BF5"/>
    <w:rsid w:val="00127DC3"/>
    <w:rsid w:val="00136865"/>
    <w:rsid w:val="00143D16"/>
    <w:rsid w:val="00151301"/>
    <w:rsid w:val="0015495A"/>
    <w:rsid w:val="00183BF0"/>
    <w:rsid w:val="00185F0B"/>
    <w:rsid w:val="00186F55"/>
    <w:rsid w:val="001878ED"/>
    <w:rsid w:val="00190E96"/>
    <w:rsid w:val="001B1013"/>
    <w:rsid w:val="001B3DE0"/>
    <w:rsid w:val="001C0FFD"/>
    <w:rsid w:val="001C6EE0"/>
    <w:rsid w:val="001D6891"/>
    <w:rsid w:val="001E3441"/>
    <w:rsid w:val="001F1070"/>
    <w:rsid w:val="00203D9B"/>
    <w:rsid w:val="00222482"/>
    <w:rsid w:val="0023177F"/>
    <w:rsid w:val="002345D0"/>
    <w:rsid w:val="002351C2"/>
    <w:rsid w:val="00237DA1"/>
    <w:rsid w:val="00267BBC"/>
    <w:rsid w:val="0027231E"/>
    <w:rsid w:val="00283050"/>
    <w:rsid w:val="00285083"/>
    <w:rsid w:val="00293E4F"/>
    <w:rsid w:val="002B2823"/>
    <w:rsid w:val="002B4A2F"/>
    <w:rsid w:val="002B5A70"/>
    <w:rsid w:val="002C1071"/>
    <w:rsid w:val="002C6E3C"/>
    <w:rsid w:val="002D01E9"/>
    <w:rsid w:val="002D2239"/>
    <w:rsid w:val="002D39E5"/>
    <w:rsid w:val="002E16B9"/>
    <w:rsid w:val="002E7211"/>
    <w:rsid w:val="00302649"/>
    <w:rsid w:val="00315901"/>
    <w:rsid w:val="00320F5C"/>
    <w:rsid w:val="00324448"/>
    <w:rsid w:val="00341867"/>
    <w:rsid w:val="00345CDC"/>
    <w:rsid w:val="00345D6D"/>
    <w:rsid w:val="003541F2"/>
    <w:rsid w:val="00363A43"/>
    <w:rsid w:val="00364368"/>
    <w:rsid w:val="00365A3E"/>
    <w:rsid w:val="00365A6A"/>
    <w:rsid w:val="00367234"/>
    <w:rsid w:val="003826AF"/>
    <w:rsid w:val="00394377"/>
    <w:rsid w:val="003B623D"/>
    <w:rsid w:val="003D35AF"/>
    <w:rsid w:val="003E607A"/>
    <w:rsid w:val="003E6DEE"/>
    <w:rsid w:val="003F3175"/>
    <w:rsid w:val="004009B4"/>
    <w:rsid w:val="004079BE"/>
    <w:rsid w:val="00410957"/>
    <w:rsid w:val="00413CBE"/>
    <w:rsid w:val="004175D1"/>
    <w:rsid w:val="004202EE"/>
    <w:rsid w:val="004251D7"/>
    <w:rsid w:val="00444551"/>
    <w:rsid w:val="0047118A"/>
    <w:rsid w:val="00472043"/>
    <w:rsid w:val="004726F3"/>
    <w:rsid w:val="00474C5B"/>
    <w:rsid w:val="00482FD3"/>
    <w:rsid w:val="00493ECE"/>
    <w:rsid w:val="004967C4"/>
    <w:rsid w:val="004A0757"/>
    <w:rsid w:val="004B66A7"/>
    <w:rsid w:val="004D5998"/>
    <w:rsid w:val="004D6394"/>
    <w:rsid w:val="004E49B4"/>
    <w:rsid w:val="004E6C67"/>
    <w:rsid w:val="004F37D0"/>
    <w:rsid w:val="004F4DAA"/>
    <w:rsid w:val="00500E7F"/>
    <w:rsid w:val="00507FF7"/>
    <w:rsid w:val="00520115"/>
    <w:rsid w:val="00521F2A"/>
    <w:rsid w:val="00544418"/>
    <w:rsid w:val="005522FC"/>
    <w:rsid w:val="00555F34"/>
    <w:rsid w:val="00557758"/>
    <w:rsid w:val="00566D6D"/>
    <w:rsid w:val="00570D7E"/>
    <w:rsid w:val="0057416C"/>
    <w:rsid w:val="00575553"/>
    <w:rsid w:val="005823DD"/>
    <w:rsid w:val="0058526D"/>
    <w:rsid w:val="00597010"/>
    <w:rsid w:val="005A733B"/>
    <w:rsid w:val="005B1786"/>
    <w:rsid w:val="005D4F85"/>
    <w:rsid w:val="005D6104"/>
    <w:rsid w:val="005E09F1"/>
    <w:rsid w:val="005E407F"/>
    <w:rsid w:val="005F6C39"/>
    <w:rsid w:val="005F6EAB"/>
    <w:rsid w:val="00601720"/>
    <w:rsid w:val="00611A4E"/>
    <w:rsid w:val="006153FC"/>
    <w:rsid w:val="00617B8F"/>
    <w:rsid w:val="0063260D"/>
    <w:rsid w:val="00632E0A"/>
    <w:rsid w:val="00634865"/>
    <w:rsid w:val="00635D2A"/>
    <w:rsid w:val="00645C59"/>
    <w:rsid w:val="00653BB0"/>
    <w:rsid w:val="00657451"/>
    <w:rsid w:val="00677577"/>
    <w:rsid w:val="00683B98"/>
    <w:rsid w:val="006A66B1"/>
    <w:rsid w:val="006A7B92"/>
    <w:rsid w:val="006A7FD0"/>
    <w:rsid w:val="006B60F0"/>
    <w:rsid w:val="006E6018"/>
    <w:rsid w:val="006F2CD0"/>
    <w:rsid w:val="0070405E"/>
    <w:rsid w:val="00731370"/>
    <w:rsid w:val="00731E76"/>
    <w:rsid w:val="0073569E"/>
    <w:rsid w:val="0074152C"/>
    <w:rsid w:val="00744CB6"/>
    <w:rsid w:val="00745AC4"/>
    <w:rsid w:val="00754026"/>
    <w:rsid w:val="007737DC"/>
    <w:rsid w:val="00786355"/>
    <w:rsid w:val="007946CE"/>
    <w:rsid w:val="007A30C1"/>
    <w:rsid w:val="007A6468"/>
    <w:rsid w:val="007B7361"/>
    <w:rsid w:val="007C0608"/>
    <w:rsid w:val="007C10A6"/>
    <w:rsid w:val="007C1BAD"/>
    <w:rsid w:val="007C3DB8"/>
    <w:rsid w:val="007D2A9E"/>
    <w:rsid w:val="007E07BE"/>
    <w:rsid w:val="007E2A37"/>
    <w:rsid w:val="007E6E12"/>
    <w:rsid w:val="00803B86"/>
    <w:rsid w:val="00831FE4"/>
    <w:rsid w:val="0083308C"/>
    <w:rsid w:val="00844D39"/>
    <w:rsid w:val="008565DE"/>
    <w:rsid w:val="008718C3"/>
    <w:rsid w:val="008769D0"/>
    <w:rsid w:val="00881747"/>
    <w:rsid w:val="0088585B"/>
    <w:rsid w:val="00886006"/>
    <w:rsid w:val="00894A4A"/>
    <w:rsid w:val="008A323F"/>
    <w:rsid w:val="008A5B7B"/>
    <w:rsid w:val="008B0285"/>
    <w:rsid w:val="008C4460"/>
    <w:rsid w:val="008C5DF4"/>
    <w:rsid w:val="008D189D"/>
    <w:rsid w:val="008D3370"/>
    <w:rsid w:val="0090163D"/>
    <w:rsid w:val="00916C50"/>
    <w:rsid w:val="00924F86"/>
    <w:rsid w:val="0094168C"/>
    <w:rsid w:val="00955DF1"/>
    <w:rsid w:val="009627D1"/>
    <w:rsid w:val="00966EF8"/>
    <w:rsid w:val="00967342"/>
    <w:rsid w:val="00983F5C"/>
    <w:rsid w:val="009849F2"/>
    <w:rsid w:val="00990EB8"/>
    <w:rsid w:val="00992566"/>
    <w:rsid w:val="00992ACA"/>
    <w:rsid w:val="009A341E"/>
    <w:rsid w:val="009A3900"/>
    <w:rsid w:val="009A5A60"/>
    <w:rsid w:val="009A5A69"/>
    <w:rsid w:val="009B19AB"/>
    <w:rsid w:val="009C4D80"/>
    <w:rsid w:val="009D0C8F"/>
    <w:rsid w:val="009D73BA"/>
    <w:rsid w:val="009E6D9B"/>
    <w:rsid w:val="009F4F2F"/>
    <w:rsid w:val="00A10665"/>
    <w:rsid w:val="00A15B8A"/>
    <w:rsid w:val="00A172B6"/>
    <w:rsid w:val="00A2063F"/>
    <w:rsid w:val="00A22481"/>
    <w:rsid w:val="00A41D4E"/>
    <w:rsid w:val="00A43B86"/>
    <w:rsid w:val="00A4620E"/>
    <w:rsid w:val="00A67C0D"/>
    <w:rsid w:val="00A70464"/>
    <w:rsid w:val="00A7720D"/>
    <w:rsid w:val="00A9058E"/>
    <w:rsid w:val="00A90BD2"/>
    <w:rsid w:val="00A940C7"/>
    <w:rsid w:val="00AB12B2"/>
    <w:rsid w:val="00AD2C1A"/>
    <w:rsid w:val="00AD42B8"/>
    <w:rsid w:val="00AD7654"/>
    <w:rsid w:val="00AE07E7"/>
    <w:rsid w:val="00AE439A"/>
    <w:rsid w:val="00AF4B7F"/>
    <w:rsid w:val="00B015A2"/>
    <w:rsid w:val="00B031FA"/>
    <w:rsid w:val="00B07033"/>
    <w:rsid w:val="00B0767D"/>
    <w:rsid w:val="00B17C42"/>
    <w:rsid w:val="00B23182"/>
    <w:rsid w:val="00B31F7B"/>
    <w:rsid w:val="00B37C3F"/>
    <w:rsid w:val="00B43170"/>
    <w:rsid w:val="00B611A2"/>
    <w:rsid w:val="00B6544F"/>
    <w:rsid w:val="00B67C6C"/>
    <w:rsid w:val="00B74B6C"/>
    <w:rsid w:val="00B750C9"/>
    <w:rsid w:val="00B86756"/>
    <w:rsid w:val="00B871B0"/>
    <w:rsid w:val="00B9243A"/>
    <w:rsid w:val="00B96CB9"/>
    <w:rsid w:val="00B97691"/>
    <w:rsid w:val="00BB18B5"/>
    <w:rsid w:val="00BB59F5"/>
    <w:rsid w:val="00BB66A6"/>
    <w:rsid w:val="00BC230A"/>
    <w:rsid w:val="00BC7C91"/>
    <w:rsid w:val="00BD1463"/>
    <w:rsid w:val="00BD6220"/>
    <w:rsid w:val="00BE4724"/>
    <w:rsid w:val="00BF4727"/>
    <w:rsid w:val="00C053B6"/>
    <w:rsid w:val="00C061D6"/>
    <w:rsid w:val="00C0636B"/>
    <w:rsid w:val="00C21EA5"/>
    <w:rsid w:val="00C24DD2"/>
    <w:rsid w:val="00C3304D"/>
    <w:rsid w:val="00C33734"/>
    <w:rsid w:val="00C3642A"/>
    <w:rsid w:val="00C41568"/>
    <w:rsid w:val="00C538CE"/>
    <w:rsid w:val="00C608E0"/>
    <w:rsid w:val="00C630C6"/>
    <w:rsid w:val="00C65E5D"/>
    <w:rsid w:val="00C70FDA"/>
    <w:rsid w:val="00C761E7"/>
    <w:rsid w:val="00C82E2D"/>
    <w:rsid w:val="00C904E0"/>
    <w:rsid w:val="00C97C18"/>
    <w:rsid w:val="00CA7435"/>
    <w:rsid w:val="00CB0FB1"/>
    <w:rsid w:val="00CB28E6"/>
    <w:rsid w:val="00CB2D22"/>
    <w:rsid w:val="00CB516F"/>
    <w:rsid w:val="00CB5208"/>
    <w:rsid w:val="00CB77FC"/>
    <w:rsid w:val="00CC087B"/>
    <w:rsid w:val="00CC3DA9"/>
    <w:rsid w:val="00CC4BDE"/>
    <w:rsid w:val="00CC5785"/>
    <w:rsid w:val="00CD49DD"/>
    <w:rsid w:val="00CD620C"/>
    <w:rsid w:val="00CE2C38"/>
    <w:rsid w:val="00CE3733"/>
    <w:rsid w:val="00CE714C"/>
    <w:rsid w:val="00CF0190"/>
    <w:rsid w:val="00CF38DC"/>
    <w:rsid w:val="00CF686D"/>
    <w:rsid w:val="00D03A16"/>
    <w:rsid w:val="00D04FA1"/>
    <w:rsid w:val="00D17042"/>
    <w:rsid w:val="00D20CBA"/>
    <w:rsid w:val="00D320C8"/>
    <w:rsid w:val="00D32D2D"/>
    <w:rsid w:val="00D42644"/>
    <w:rsid w:val="00D55182"/>
    <w:rsid w:val="00D61F83"/>
    <w:rsid w:val="00D61FF5"/>
    <w:rsid w:val="00D648D1"/>
    <w:rsid w:val="00D76880"/>
    <w:rsid w:val="00D773F0"/>
    <w:rsid w:val="00D9361E"/>
    <w:rsid w:val="00DA42EC"/>
    <w:rsid w:val="00DA4EF1"/>
    <w:rsid w:val="00DB0748"/>
    <w:rsid w:val="00DB1391"/>
    <w:rsid w:val="00DB3CE9"/>
    <w:rsid w:val="00DB6C6A"/>
    <w:rsid w:val="00DC6E95"/>
    <w:rsid w:val="00DE0F42"/>
    <w:rsid w:val="00DE1F0D"/>
    <w:rsid w:val="00E04BBA"/>
    <w:rsid w:val="00E13BA9"/>
    <w:rsid w:val="00E1433A"/>
    <w:rsid w:val="00E14BA9"/>
    <w:rsid w:val="00E163F9"/>
    <w:rsid w:val="00E23FCA"/>
    <w:rsid w:val="00E3186E"/>
    <w:rsid w:val="00E31AEC"/>
    <w:rsid w:val="00E4763C"/>
    <w:rsid w:val="00E504E8"/>
    <w:rsid w:val="00E526EF"/>
    <w:rsid w:val="00E532FD"/>
    <w:rsid w:val="00E600A3"/>
    <w:rsid w:val="00E65159"/>
    <w:rsid w:val="00E7784F"/>
    <w:rsid w:val="00E80DBD"/>
    <w:rsid w:val="00E82A21"/>
    <w:rsid w:val="00E9152E"/>
    <w:rsid w:val="00E9403D"/>
    <w:rsid w:val="00E941C7"/>
    <w:rsid w:val="00EB0BB2"/>
    <w:rsid w:val="00EB414C"/>
    <w:rsid w:val="00EB771B"/>
    <w:rsid w:val="00ED1ADC"/>
    <w:rsid w:val="00ED5573"/>
    <w:rsid w:val="00EE05BE"/>
    <w:rsid w:val="00EE33F7"/>
    <w:rsid w:val="00EE6024"/>
    <w:rsid w:val="00F07CB4"/>
    <w:rsid w:val="00F12D0E"/>
    <w:rsid w:val="00F156C3"/>
    <w:rsid w:val="00F1608D"/>
    <w:rsid w:val="00F23A2B"/>
    <w:rsid w:val="00F25C64"/>
    <w:rsid w:val="00F2616E"/>
    <w:rsid w:val="00F266D2"/>
    <w:rsid w:val="00F3335C"/>
    <w:rsid w:val="00F43C39"/>
    <w:rsid w:val="00F547D1"/>
    <w:rsid w:val="00F55DC4"/>
    <w:rsid w:val="00F71BA5"/>
    <w:rsid w:val="00F72A33"/>
    <w:rsid w:val="00F9390E"/>
    <w:rsid w:val="00FA396D"/>
    <w:rsid w:val="00FA7167"/>
    <w:rsid w:val="00FC399A"/>
    <w:rsid w:val="00FC67C8"/>
    <w:rsid w:val="00FD54C9"/>
    <w:rsid w:val="00FE2BD8"/>
    <w:rsid w:val="00FE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65AB0"/>
  <w15:docId w15:val="{109898BF-5E06-47A0-9258-C31CDC8B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A1066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B7361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8C44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C446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C446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44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446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C44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C4460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A3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7A30C1"/>
    <w:rPr>
      <w:b/>
      <w:bCs/>
    </w:rPr>
  </w:style>
  <w:style w:type="character" w:styleId="Uwydatnienie">
    <w:name w:val="Emphasis"/>
    <w:basedOn w:val="Domylnaczcionkaakapitu"/>
    <w:uiPriority w:val="20"/>
    <w:qFormat/>
    <w:rsid w:val="007A30C1"/>
    <w:rPr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53BB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53BB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53BB0"/>
    <w:rPr>
      <w:vertAlign w:val="superscript"/>
    </w:rPr>
  </w:style>
  <w:style w:type="paragraph" w:styleId="Akapitzlist">
    <w:name w:val="List Paragraph"/>
    <w:basedOn w:val="Normalny"/>
    <w:uiPriority w:val="34"/>
    <w:qFormat/>
    <w:rsid w:val="00F25C6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A10665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styleId="Hipercze">
    <w:name w:val="Hyperlink"/>
    <w:basedOn w:val="Domylnaczcionkaakapitu"/>
    <w:uiPriority w:val="99"/>
    <w:unhideWhenUsed/>
    <w:rsid w:val="00B0767D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1E34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0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.wikipedia.org/wiki/S%C3%A3o_Paul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s://pl.wikipedia.org/wiki/Brazylia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10AA1-0C35-43EB-917F-935CA8C28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1</Pages>
  <Words>3951</Words>
  <Characters>23708</Characters>
  <Application>Microsoft Office Word</Application>
  <DocSecurity>0</DocSecurity>
  <Lines>197</Lines>
  <Paragraphs>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Szczeciński</Company>
  <LinksUpToDate>false</LinksUpToDate>
  <CharactersWithSpaces>2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Adamczyk</dc:creator>
  <cp:keywords/>
  <dc:description/>
  <cp:lastModifiedBy>Dawid Dawidowicz</cp:lastModifiedBy>
  <cp:revision>8</cp:revision>
  <dcterms:created xsi:type="dcterms:W3CDTF">2018-11-27T08:33:00Z</dcterms:created>
  <dcterms:modified xsi:type="dcterms:W3CDTF">2018-11-28T21:23:00Z</dcterms:modified>
</cp:coreProperties>
</file>